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145A79" w14:textId="27DB33CB" w:rsidR="00795A6F" w:rsidRDefault="00E42B4A" w:rsidP="00917E64">
      <w:pPr>
        <w:pStyle w:val="NoSpacing"/>
        <w:tabs>
          <w:tab w:val="center" w:pos="4968"/>
        </w:tabs>
        <w:jc w:val="right"/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221552BC" wp14:editId="2AC18EA7">
            <wp:simplePos x="0" y="0"/>
            <wp:positionH relativeFrom="margin">
              <wp:align>left</wp:align>
            </wp:positionH>
            <wp:positionV relativeFrom="page">
              <wp:posOffset>190500</wp:posOffset>
            </wp:positionV>
            <wp:extent cx="1047750" cy="1283970"/>
            <wp:effectExtent l="0" t="0" r="0" b="0"/>
            <wp:wrapSquare wrapText="bothSides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6FD0E58A-750B-4AA4-85A5-9F416AAC1E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6FD0E58A-750B-4AA4-85A5-9F416AAC1EB6}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0555">
        <w:rPr>
          <w:noProof/>
        </w:rPr>
        <w:drawing>
          <wp:anchor distT="0" distB="0" distL="114300" distR="114300" simplePos="0" relativeHeight="251665920" behindDoc="0" locked="0" layoutInCell="1" allowOverlap="1" wp14:anchorId="2E2578EF" wp14:editId="6EF8B163">
            <wp:simplePos x="0" y="0"/>
            <wp:positionH relativeFrom="margin">
              <wp:posOffset>5547995</wp:posOffset>
            </wp:positionH>
            <wp:positionV relativeFrom="margin">
              <wp:posOffset>-600075</wp:posOffset>
            </wp:positionV>
            <wp:extent cx="1342390" cy="1106170"/>
            <wp:effectExtent l="0" t="0" r="0" b="0"/>
            <wp:wrapSquare wrapText="bothSides"/>
            <wp:docPr id="102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C8D1C01-1BC5-464C-97C0-E37AC2462B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>
                      <a:extLst>
                        <a:ext uri="{FF2B5EF4-FFF2-40B4-BE49-F238E27FC236}">
                          <a16:creationId xmlns:a16="http://schemas.microsoft.com/office/drawing/2014/main" id="{0C8D1C01-1BC5-464C-97C0-E37AC2462BA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390" cy="1106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17E64">
        <w:rPr>
          <w:noProof/>
        </w:rPr>
        <mc:AlternateContent>
          <mc:Choice Requires="wps">
            <w:drawing>
              <wp:inline distT="0" distB="0" distL="0" distR="0" wp14:anchorId="6685726D" wp14:editId="31269A01">
                <wp:extent cx="4105275" cy="975360"/>
                <wp:effectExtent l="0" t="0" r="28575" b="1524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5" cy="975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3C4A20" w14:textId="77777777" w:rsidR="00E42B4A" w:rsidRPr="00E42B4A" w:rsidRDefault="00E42B4A" w:rsidP="00E42B4A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E42B4A">
                              <w:rPr>
                                <w:rFonts w:ascii="Times New Roman" w:hAnsi="Times New Roman" w:cs="Times New Roman"/>
                                <w:kern w:val="36"/>
                                <w:sz w:val="28"/>
                                <w:szCs w:val="28"/>
                              </w:rPr>
                              <w:t xml:space="preserve">CAPCR’s “Educational – Intervention Domestic Violence Program - Promoting Family Wellness,” </w:t>
                            </w:r>
                            <w:r w:rsidRPr="00E42B4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funded by </w:t>
                            </w:r>
                            <w:r w:rsidRPr="00E42B4A">
                              <w:rPr>
                                <w:rFonts w:ascii="Times New Roman" w:hAnsi="Times New Roman" w:cs="Times New Roman"/>
                                <w:kern w:val="36"/>
                                <w:sz w:val="28"/>
                                <w:szCs w:val="28"/>
                              </w:rPr>
                              <w:t xml:space="preserve">the </w:t>
                            </w:r>
                            <w:r w:rsidRPr="00E42B4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acramento City Domestic Violence Prevention &amp; Intervention Program CARES Act Grant</w:t>
                            </w:r>
                          </w:p>
                          <w:p w14:paraId="60D7F35A" w14:textId="5E891D77" w:rsidR="00917E64" w:rsidRPr="00E42B4A" w:rsidRDefault="00917E64" w:rsidP="00917E64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E42B4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nd Intervention CARES Act Gr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685726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323.25pt;height:7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4oTAIAAKEEAAAOAAAAZHJzL2Uyb0RvYy54bWysVE2P2jAQvVfqf7B8LwlsgG5EWFFWVJXQ&#10;7kpQ7dk4DonqeFzbkNBf37ETWNj2VPXizJefZ97MZPbQ1pIchbEVqIwOBzElQnHIK7XP6Pft6tNn&#10;SqxjKmcSlMjoSVj6MP/4YdboVIygBJkLQxBE2bTRGS2d02kUWV6KmtkBaKHQWYCpmUPV7KPcsAbR&#10;axmN4ngSNWBybYALa9H62DnpPOAXheDuuSiscERmFHNz4TTh3Pkzms9YujdMlxXv02D/kEXNKoWP&#10;XqAemWPkYKo/oOqKG7BQuAGHOoKiqLgINWA1w/hdNZuSaRFqQXKsvtBk/x8sfzq+GFLlGU0oUazG&#10;Fm1F68gXaEni2Wm0TTFoozHMtWjGLp/tFo2+6LYwtf9iOQT9yPPpwq0H42hMhvF4NB1TwtF3Px3f&#10;TQL50dttbaz7KqAmXsiowd4FStlxbR1mgqHnEP+YBVnlq0rKoPh5EUtpyJFhp6ULOeKNmyipSJPR&#10;yd04DsA3Pg99ub+TjP/wVd4ioCYVGj0nXe1ecu2u7YnaQX5Cngx0c2Y1X1WIu2bWvTCDg4XU4LK4&#10;ZzwKCZgM9BIlJZhff7P7eOw3eilpcFAzan8emBGUyG8KJ+F+mCR+soOSjKcjVMy1Z3ftUYd6CcjQ&#10;ENdS8yD6eCfPYmGgfsWdWvhX0cUUx7cz6s7i0nXrgzvJxWIRgnCWNXNrtdHcQ/uOeD637Sszuu+n&#10;w0l4gvNIs/RdW7tYf1PB4uCgqELPPcEdqz3vuAehLf3O+kW71kPU259l/hsAAP//AwBQSwMEFAAG&#10;AAgAAAAhAJ7zQFjaAAAABQEAAA8AAABkcnMvZG93bnJldi54bWxMj81OwzAQhO9IvIO1SNyow0+j&#10;NMSpABUunCio5228tS3idRS7aXh7DBe4jLSa0cy3zXr2vZhojC6wgutFAYK4C9qxUfDx/nxVgYgJ&#10;WWMfmBR8UYR1e37WYK3Did9o2iYjcgnHGhXYlIZaythZ8hgXYSDO3iGMHlM+RyP1iKdc7nt5UxSl&#10;9Og4L1gc6MlS97k9egWbR7MyXYWj3VTauWneHV7Ni1KXF/PDPYhEc/oLww9+Roc2M+3DkXUUvYL8&#10;SPrV7JV35RLEPoeWtyXItpH/6dtvAAAA//8DAFBLAQItABQABgAIAAAAIQC2gziS/gAAAOEBAAAT&#10;AAAAAAAAAAAAAAAAAAAAAABbQ29udGVudF9UeXBlc10ueG1sUEsBAi0AFAAGAAgAAAAhADj9If/W&#10;AAAAlAEAAAsAAAAAAAAAAAAAAAAALwEAAF9yZWxzLy5yZWxzUEsBAi0AFAAGAAgAAAAhADLUPihM&#10;AgAAoQQAAA4AAAAAAAAAAAAAAAAALgIAAGRycy9lMm9Eb2MueG1sUEsBAi0AFAAGAAgAAAAhAJ7z&#10;QFjaAAAABQEAAA8AAAAAAAAAAAAAAAAApgQAAGRycy9kb3ducmV2LnhtbFBLBQYAAAAABAAEAPMA&#10;AACtBQAAAAA=&#10;" fillcolor="white [3201]" strokeweight=".5pt">
                <v:textbox>
                  <w:txbxContent>
                    <w:p w14:paraId="4D3C4A20" w14:textId="77777777" w:rsidR="00E42B4A" w:rsidRPr="00E42B4A" w:rsidRDefault="00E42B4A" w:rsidP="00E42B4A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E42B4A">
                        <w:rPr>
                          <w:rFonts w:ascii="Times New Roman" w:hAnsi="Times New Roman" w:cs="Times New Roman"/>
                          <w:kern w:val="36"/>
                          <w:sz w:val="28"/>
                          <w:szCs w:val="28"/>
                        </w:rPr>
                        <w:t xml:space="preserve">CAPCR’s “Educational – Intervention Domestic Violence Program - Promoting Family Wellness,” </w:t>
                      </w:r>
                      <w:r w:rsidRPr="00E42B4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funded by </w:t>
                      </w:r>
                      <w:r w:rsidRPr="00E42B4A">
                        <w:rPr>
                          <w:rFonts w:ascii="Times New Roman" w:hAnsi="Times New Roman" w:cs="Times New Roman"/>
                          <w:kern w:val="36"/>
                          <w:sz w:val="28"/>
                          <w:szCs w:val="28"/>
                        </w:rPr>
                        <w:t xml:space="preserve">the </w:t>
                      </w:r>
                      <w:r w:rsidRPr="00E42B4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acramento City Domestic Violence Prevention &amp; Intervention Program CARES Act Grant</w:t>
                      </w:r>
                    </w:p>
                    <w:p w14:paraId="60D7F35A" w14:textId="5E891D77" w:rsidR="00917E64" w:rsidRPr="00E42B4A" w:rsidRDefault="00917E64" w:rsidP="00917E64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E42B4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nd Intervention CARES Act Gra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2584E"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396790DE" wp14:editId="385C4E60">
                <wp:simplePos x="0" y="0"/>
                <wp:positionH relativeFrom="page">
                  <wp:align>left</wp:align>
                </wp:positionH>
                <wp:positionV relativeFrom="paragraph">
                  <wp:posOffset>-721995</wp:posOffset>
                </wp:positionV>
                <wp:extent cx="7923704" cy="10060305"/>
                <wp:effectExtent l="0" t="0" r="1270" b="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23704" cy="10060305"/>
                          <a:chOff x="0" y="8093"/>
                          <a:chExt cx="7923704" cy="10060305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3854" y="8093"/>
                            <a:ext cx="7792729" cy="10060305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Group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Freeform: Shape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Freeform: Shape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1389553" y="-460029"/>
                            <a:ext cx="1340865" cy="2334259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ED0B31" id="Group 3" o:spid="_x0000_s1026" alt="&quot;&quot;" style="position:absolute;margin-left:0;margin-top:-56.85pt;width:623.9pt;height:792.15pt;z-index:-251651584;mso-position-horizontal:left;mso-position-horizontal-relative:page;mso-height-relative:margin" coordorigin=",80" coordsize="79237,100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cK9oLwBANITDQAOAAAAZHJzL2Uyb0RvYy54bWzsnVlvHUmWpN8HmP9A8LGBKcXuEUKpGoPu&#10;qZqHwUyjuwfoemRR1AJQpIZkLvXv2/wulFmklPGFMjtRmFaiULno2vVrfk5Y+HLM/fd//+OH24vv&#10;bx4e39/fvbpsf9dcXtzcXd+/fn/39tXl//3XP/63+fLi8enq7vXV7f3dzavLv948Xv79H/7rf/n9&#10;Dx9f3nT37+5vX988XOhL7h5f/vDx1eW7p6ePL1+8eLx+d/Ph6vF39x9v7vSHb+4fPlw96V8f3r54&#10;/XD1g779w+2LrmmmFz/cP7z++HB/ffP4qP/6j8c/vPzD4fvfvLm5fvo/b9483jxd3L661G97Ovz/&#10;w+H//1L//8Uffn/18u3D1cd3769PP+PqK37Fh6v3d2r0+av+8erp6uK7h/c/+aoP768f7h/v3zz9&#10;7vr+w4v7N2/eX98cOIhN26zY/Onh/ruPBy5vX/7w9uNzN6lrV/301V97/b+//6eHi/evX132lxd3&#10;Vx8UokOrF33tmh8+vn2pT/zp4eO/fPynh9N/eHv8t8r2xzcPH+rfxePix0On/vW5U29+fLq41n8s&#10;S9eXZri8uNaftQpZ0zfjsd+v3yk4n4BzsxxavXp5/e5/bKFfnFt/UX/k82/64aPy6PFTVz3+sq76&#10;l3dXH28OEXisHXHqqvHcVf+s/Lq6e3t7c3FgVBvXp5776vHlo7rtMx3V9vOoHlGHfOL83F/qsNIt&#10;P+2vZ8ZXLz8+PD796eb+w0X9h1eXD/oZh+y7+v5/PT4pTPro+SOnpHz9x/e3t4d/ftRHjv9w8fFe&#10;3dMckIcH7uYfbh8uvr/So3J1fX1z99TWMOm73j46QDHUX19GdYY6gE8N3r6/u1BnvbrsyvEbLh6v&#10;r25vlHqHx7B+9OHq+Xfe3tU27+7r7z7+ivpfFOxzpx7+6emvtzf1c7d3/3zzRmmsfOu+/Mva4x+9&#10;u3p9c6Q5Hpgcv/65Bw6UD19Yv/mN2n/+7tMXVHH6Ul+dPl+hNwf9eQb/TJedO/oZcWj5/u7pGfzh&#10;/d39w+eY3T5H6c3x8+dOOnZN7aW/3L/+qzL34en2H+6PMnh1d/3uXip4/fRwCFb9lJ6a4wN/eJae&#10;n/1Tyk/nlD+qw1RhX6UO3VLm0pWKVw997ikvTZnn5fSJZ4nomtKXwyPTt9M8jCfp/qQU0zzONS8P&#10;OjO13TT38ykTjzK1FoqTajzzODFVI66Dh9+xk+kXfuuZ7Zd+adW9kyB+4Rt+AdvfQBb1qj/23B8f&#10;bm7qK/vlxUE/Lw5xqDn2ZXG8eHP7/uP/1AvikOOn98kXeuGz/ThOY980Z+05v5iuvzsKZU22szhK&#10;Z16fNfD16Rdf39/dPb5/uvk35c+bD7caAvzdi4tpXiaJ3cUP5386Ju3bNejPDmou3l1MbTs25wz9&#10;ycf/rbU2wLf7x7uhnwf9pM02un1t+MdPv367DY0Y9vdVgI79tN2S3pX7W3IQ6DG91Pe34SDQhifK&#10;1A1D35Z92TVM4ziBhjxnvqXYCHrMswU/+A4CbXi24PA7iIY/8uybiv2sGocg0b4K0N+Siv0qkR81&#10;wBqaw1u7vizX78hfIi5NU8o4S/E32vAXEhAw//jpm7fbiCB+TeRxS64TXy0u1mN1rnQew1y9O875&#10;NHr88e40rtE/HadaxzmH5nl1lu2DHE09z/+q4ctxBiRUHSdtgBV9B5+nLgysODn4PFxjYMXLwYe1&#10;AvUEAysEDh6c8/FLTn1XJ9N1tej2sFr0dHmhedLD5YVWi/5yHP99vHqqXV67qv7jxQ+vLk8xvbx4&#10;9+ryHKb65x/uv7/51/vDJ59qBJ4/p59y7vVPn7m988/qSdantMZVH5jTrz1/4vz3j4dvPX7y3O4x&#10;ludPnP9+/KS3v/fz5997/sbr2/vHm2NjtRsOs+bnrqk9akPvx/vb988z++eJ9nEO/vTjccx/dfvx&#10;3dXxP7VTncgdv/v504cG4ou+LRGcpvzHhY/fbIngN5hKtnrWPz+X1J8oMX7ZZLJrh6Y7CNenJYic&#10;lDezFhDOGvFtMmlTo50v42+TyfPiwfZEz0f6q9nEtxf+082ff70X/uYgR6Hw0cJhdf881PhVRwvn&#10;paJfabRwXB4Co4Vzu3S0sPfz59f3ebRw/vtPxyHrT/5a44rjFsY5Z74NHP4G9hZ+i4GDxvlfGDgc&#10;Xuc/P3CoT+Fp7XluG82CDzIw9donmlfjBf03bWtqs6Bua3bLMHbNYVNE6vCrjBf6vmvmSS+Nc0N6&#10;Uj8zGY+157nr5nHUxNd+z2cwsQDdDaPWIesy5EZDPus/ff92Sz4vb8vSdNO43ZKDcEs+ma9jlA02&#10;/nGt3wzL0G6zUTo8LxG37aQQzdstOai+1Tdi44OAE4ftNhzU9YMyc9luSVt6z2y6eZlngTb7LUDH&#10;rN9uSU/Jp5bGZRpakNgBoi1pC+q5paEp2gTcpuSYotX1w/q6Renb2OtvZ+y1OXBTfvrA7SzJbI1I&#10;Kefgw9bvedS32bLSyMHnJZtDy794yHhWs7rAdE7Nzw0Zj2+Nwy85vgxOQ8EvLTKd1P8AOH/vzw0J&#10;TxqOP39cmjoJ7GpYeh7o/XSZ7KSth1bOw8MvMXjumfoaPkrfqp0cep6UDjPojnqFP39UncPHj2Ky&#10;+jVn1kqJzWUzr4d5u6Nu57ysuq9u57zcUVFV884NfqvbqU/a8zrk5wqk/kPH1j+oOvHV5eP/++7q&#10;4Uar0Z+v4qk/8e7+v3/3dP/m/aECrA50j4U/p4Kgn6/vGTSE8LIX/fthmW1X/d/UT50WrI/JP+tV&#10;qiK3w7D1XLHRD62KNI5j5rL0/bQc//y57uWL3/Cp8sW/o+1UTHQcmStjP1/m8xtMOobn6qhPBYH6&#10;b4cO/Lmilxq003RjmoZmqEGQjJXPdd2kqkn98aGI8jOsPxX8wZrAmBCvkvsvb8+7OvGp27u616Ga&#10;hfFQpPOtNu9Ucfj/08L7oDHQUQcslU81cDSVx6btu+Nm3bdUrtW038pMH6oYHop3T6+h30KVn+sR&#10;LZVBKaKr8tYL7Zsq1zrow3jxP2nF9Keq4uOupPL72afxH2I+GGQN+PwKp/5kc8hx8XAvw8CoGtK6&#10;xW6pPpRproUGhwGIxlTjeWx2Hru1Qy8nh1azDkOQcZ47mTrqU30eeOWW/+5qW31/2x/Wa84t6cs/&#10;s3oZK57tWNpmrotd7adf9BlQLHnq+6d+rouEGy35kmc7jlojK9st+erl6fu3WwrQOJa5qcu4G5xi&#10;DfMYne2WAjTOWvrtt1vyNUzcewEa575d6hLrBicNcZ8X8NQSy4gA0YzwlczaUtd3272XID0jS13S&#10;3eDkK5m197Tost1SgoZBlojtlnwpUy3V53W7pQTp9x3KZTc4SYQ8TqylBJWm70HvtZovelOs+1ao&#10;aWmWbrv/2njiaVKsUDAr2njmh/60N3IKW1XWz+jYnxOl9a6pBXlRy2m8D0fNILcTI1Ha7BhVrr6Z&#10;7W089zQJE9Vr4V6/cLutePJxW4Hqx6EfSR/ms9/DPgxUBXVABdt8+mluBArnRj7/vSZv5NUYqE77&#10;eigPUwH6UdkO8jBQKt4aSB52K91gEpWoTgtMHXg/qpgsni/YVqA6bdtpX2wz57uVbrA+TFTXzxPJ&#10;wzqLd91guZEomhtd6ka3aIN1OzcS1bZNOwDd6EIBBi0plrojuaG9iWqWuRlIvEIBqEZ1gWqWcRmB&#10;bshXGfGCeRioVh4zDVC28zAUAPdhoNqu6wagvdUObXlIcyNQNDf61I1ORQvgXRmoZZkakoZ9CIC6&#10;sFEVwmYaBmqZ+4VkYb9SDZYZgVpm7f6BxOhXogGbCpTOQtBLbzsJ63zUEoP2YKBqbQ8Z8vYpGjQx&#10;HIUTI57+oZtrUcJ2YjhK1RxTAcO1aqr2HuzlswZNOWqeylhIYsSzT5VQLu5PP3DW5IS8kPt49HFT&#10;jpqXAc1PhtQLYUgHBmpe2nKo2NmYdA2pFzAtAkXTYki96HQoBXhDBqrIq0oG8UM8+UPfLX0tRNp4&#10;GQeqjL3Wr7blYogHn6ZFoMqosjwwxKh7ef5cMRUMlFaBOrLiVLcfvSnYgY4qRct/YDJet4esKZoW&#10;jsJp4c99O3TTIt/gdlo4ahoWVWWCtPDnXnnXLgW8h+tC7HNfTL0WIoftpnQqwCfQKcW3WQVq0luO&#10;vIfHVAu4GhQo7UqjOcmYagE7MFDTpHkneK7GVAuYFoGiaVGP6HkOcM3AWa+ezQwM1KgpbgPewnVr&#10;35rq27kHchuosVNpBXgLj/7c8wx0lOb6ywDUYvTnnjflqFHve7JCXXcuvqIDHTUORSXX4BH2556n&#10;haNoWkypFt2oypDtDAzU0M6lB2kxrdRCbznwFg6UFiNVE73dgdNKLdirMVCHtRIQqynVAmpgoDQt&#10;Q1MR2QUjA2EHOkoNzSrF35x6T6kWNC0chdPCn3sl+1jXLzc1cHJUr2USqdk2K3/upRYaR4Pdi8lR&#10;3dJpJAia8uceC9PkKNWRajUMNOXPPW/KUXKCKMTbTZVUC9iBgdLbvvSkqVQLmBbFUTQtSqpFN5QR&#10;pEWitFk9gbQoqRY6qmwCcpuoMrUTWLgo/tzjtEhU0eIZeAurXC+EicltoLTV380kLfy5l1rADnSU&#10;6kd79fqmWhR/7tUUTItA0bTw5742NbVgJlIcVWR5AS/h4o997b+pB2obqEkzHiBL80orWFIESsft&#10;zYCTynO/Iv0CpSVYsiI9r5SC9V6gtC0ygRfwvBIKlhGBghlRLYifxrV90XwM5F6itEPUEKGYQyj6&#10;RbIE5juJGpZJ7+Dtx3f2Z16/T+ehEl6Bwrzioce8AjX2MrEQXv7UtzhegcK8Qi3UlmaN22OzOVGL&#10;pnJgZ2kJvVAfdguI1wo1d3oPb+fGkorRzHINbPNKVE95hWZgXoHS7mGjednmK0unG+ezjOK1QlFe&#10;K93ou4Pn8jTS+FJ1yRKobu5VywJ4rXTjUNezOUdYAtVpqUnjuu0+DAWQ2UqmCZAbgcK8QgH6BfJK&#10;lA68ngmvUAAV5bF4BQrzSgUomnWCUcYSqHZahgIGnzo/NZJek6YFjKlXsFaLW0R9tf3vrSk9+hZs&#10;nK1gnFvIgBIEcgtYqz0tMo7SjqhzU4qgsK1gnFtIQa9pPxFhrYH7j2x0Jq/eE5tPdasT4V0a50Un&#10;GWw/1itYozouvQFBayEHWrbSEg9pLWCcWwoC5hawpujEKsQtJIHHLWCcW4iC9kB0ujfpSYct/ayX&#10;Gghb1nQKpfsCQGMBW7p2Jnrcroo6G82rCLOAcWahCJyZw5ZRZ/SAN42e43jWaMwCxpmFHtRNsha8&#10;a0TEfqOc7FMHZmUaoRtKdyzUQ9xIgjhMlfdjCxZw5FH3xoZm7EjxTsI4sxADzsxhqhQqA2IWWsBj&#10;5jDOzKVAE6ZmJqV4beswgUa9L7aFP6s7exVDyJOwOVJtAzZpXoyUeFUU2mgnkGRjwDgzlwKlPmXm&#10;sNKN2u8l3bhSEBizqAvlzFwK5AeR5QJsTKmK0R7PUbJPZmhtlniqG7XyRBLEFUS1ULWOD2TjSkGU&#10;VuQVE6WhnJlLQU0QyMxhk0wUqowAzFwKdsTMYZyZS0FtrBQUM4cN1XFFXjFR56lunGati28rSMAG&#10;9SMS4qj0PCziNWTAEzDOzKVgBzOHDapSLuQVkzWiOGYB48xcCqqjTOWUJGYO67Wtg2ZpWSWqe54k&#10;PaQxV5Beixpoct2vFKTX3glpzGGcmUuBEoQyc1ivq30O15dsVDrq602+d8TMYZyZS0FtbCL1X20U&#10;mdYNKJ3Xt62NUflZu7EcjvnbWJnT028dolKfAQlx1H7qO1S0TLIxYJyZS8EOZg7TPm3RTwTdmGMQ&#10;GrMoG+XMXAqUIEUX2oHnLApHW1lM0fwsakDVjcMsa9X2KyZhijWaU69qR7WCRYou2oRhZi4FO5gF&#10;bJhVIUwSxKVgR8wSRmO2UhAd/YViFrCiCSwgFsWgtRfrAvN2fgSMrNxGJajySe4PwilhlJNrwA5O&#10;DusHySLpv5VywFhFCWlLeaVwtEU7sSRWAaOOdm1Q2jui7WXjIpvFK9g4ap0A5aGPIloVutbiP5CH&#10;AePcQgQ4t4Adz4ggObJSARq3gHFuIQM6YOt4bunWkGAM2EB951EeWrOkJ9vGupPDk0veibpQs/2e&#10;jgrRmiUD2ThuE8a5uSDs4BawQTvppJJaCe9dguOWMM4tREGVerJqg+ct61KxKzxrTHulCdlAVpVT&#10;dIm27Ygroo2CUWWJNiAQt9ASzi1EgXNL2FgKqXbWvDG6BMctYfSkBx3b4ztpepBIDaO2BR1GPdsq&#10;fHCYerIjW8krWKflEPS8Rf1ozZIe7SUnjHMLUeDcAiYztXYXgU5mFamebha3hHFuKy2pjg6gJVl/&#10;Sh3V9cBIz0kdDqiJ0PZIIWHa7FMBBunJlShorY0s0ZWAcW4pCphbwOoxE6RquI2iUs0oadxCSzi3&#10;EAW11qiKGsTNYdTy3EZtqV7dneYboLGAafe5zl+3RyVRXtr28gkuhFnAOLNQBM4sYDIb6M1BqK0G&#10;JTBoUZzKqa10RKsOZAEy6lOpJbnNStO+rjqQQULAVOA7oictC1T7uuqAmLmKcGahBpyZw3SBZSEn&#10;rKn+IdS4rhQhZg7jzFwLlMJ6Y4Nj1tooUqWO4XZVbqraL7SXHLAyaEGFPGeretO6SkeyMWCcWWiB&#10;EgQyc1hR8S06BG1VcUpjFjDObKUgneqRgexHpSo19LZZc6qjGlq0lxywSXYs9JwtLgV6x1S7DmHm&#10;MM7MpUBvT8rMYZPsm+RUqHZxKajr2jBmDuPMVgqiY+jIuCDKVanf9nB4vdktRIzsJSdMW6ALec66&#10;LFZVgtSTTDeHVwnjzFwKdD43ZeawcdR5TWBzpluVqrYsZgnjzFYKopcHeMXU02s/TUqoHbZbFapq&#10;P032fhAznwFpKV3VhNtDuXqj2KefKAWZdF4WacxhnJlLQU0QyMxhOklxJkcpqZYymLU0Zg7jzFYK&#10;ovkoipnDqFu1i2pTdaOu1SIxC5hOfRnRcxbVpkoQ1T+DoZyGzdb7nJlLwQ5mDquzOpQgUW2qVwyM&#10;WcA4M5cCNdbopjrwnEWRqobVyGOsQjTrfHWj2gLDghVM20/o3LwsUlWCaIOXMHMF4cxcCnYwc5gE&#10;9nh53UaBiMq4oxtxzAKGY+ZSUBNkIh70LotUmQVYF+gEsU4nM5GQBUzVQ+gpi1pT6YdOmSa5GDBo&#10;ZNXI4et4OUy2Q3JKVReVpjxeAcO8Qjy6SS4U1IcBo5bPLgtUlRwDy44QHWrS1XKyx6xeEMfyI2Cc&#10;mwuBlkQpt4BRo64MRsENxy1gnFsoiLJE4gCEOA8+paZW1UEEt7pRRXIyYT2062o1P1pbhkHvpu0x&#10;ccI4NxeEmiWQW8CoZbeLilPZSWDcEsa5hSjo6sFuJIPHPAWV2kC1NxtxKzqlh4weVzBo3O2yVlVn&#10;FGrFjGRJaAnnFqLQYW4B04FqyLyr47SjJ3HcEgbt1l3UncqysGh0THoyJIgaQXXETHArk5530FrC&#10;qIFXHqpoTXcE6nTjbS1JGOcWoqAsgdwCRg282goObjRuCePcVloy1xkD6MmAUSOozmcJbpq/kq3C&#10;FYwaeHUCT7Smw2vIXuEKxrmFKHSYW8CogbcbUhRGGreAcW4hCjpmTAfokyxxGDWDdlGCqle3jJYk&#10;JQNGDbxd1qHqZLhuIMwCxpmFInBmDqMGXh1xF9lPYxYwziz0QAe9yXkAEiROQaVm0C4LWLs6BSPj&#10;n4BRA6/2gaMbNbfUeenbAhkwzizEgDNzGDXw6ikOZjhmDuPMXAo0GpE/FsXMYdQMqvF3MFNZbkdi&#10;FjBq4O2yBlWXTuhENpAgAePMXAqUipSZw6iBt8sKVByzgHFmKwUZtYxAutFh1WtGDLy6hygTpEc3&#10;JySMGnh1ZlE0Jm8V2i0MGGfmUqAEocwcRg28qj8PZiONmcM4M5cCKYiGPGT5PUpWqRm0y4pV1d0t&#10;ZFc+YdTAK7N0dKO21MjVBgnjzFwKlCCUmcOogVfpF8xozALGmbkUKEFUokOEOKpVqRlUY7dgpuNR&#10;0G5hwKiBVzPOaExH2qDdwoBxZi4FShDKzGHUwKsLBoMZjpnDOLOVgqiUggwL4uBUagbVDkQwK62G&#10;SuB9FjBq4FU5fTSmW0B1QPj2IDVgnJlLQU0QyMxh1MCrlbxgptP3UcwCxpmtFESHZZJXTNSpah8J&#10;GXhV7BLM6kCJDHgSBg28XdapqnJg0ckBIEFCeDAzlwIlCGUWMGjgVeVEdKP2hVnMAoaZrRSkn+RI&#10;Ad0YMGYKVWVNEFPeqxpou62AkfKhKDXVzmnRAjNpJySHcnINqJkBOTkMGni1dRD9N8JYJYzySuFo&#10;5JYkS1ZRnoovKe+i0FTFXjqLjKxZJYwaeHW6ePRjr9PuEbeAUZOrzoKP1jC3gFEDr04njtZw3ALG&#10;uYUMqI5RpUfkSQsYNYJqVyq4qZKR7CWvYNTAq0riaK2vd61tc1vBODcXhPoEQG4BowZeGcqCG4zb&#10;Csa5rbREm8tgLKdU8h9JTa59Vqqq3GAge8krmOxsyMCrxQj/kdrsHXWO/uY7bQXj3EIUOLeA9dDA&#10;q3N2g5suoGRxCxjnFqKgq1/0P9KTCYMXcquULbjp+Beyl7yGQQOvyjijtV7HDRJuKxjmFqKgLIHc&#10;EgYNvLI2BTcatxUMcwtRkCdADyrIkixZpUZQOT+Dm86tV3nh9tOdMGrglc8xWlM9HdlLXsE4txAF&#10;1ZVCbgHTiBcZeHV7R3DDcQsY55aioLN3dfgaiJvDqBdUtqigpsUDHWe03VjAqIFXdeTRWD9qyEUa&#10;cxhnloqAmQWMGnj1yg1qNGgB49RWOqJfSRQ5TlelZtB+Vbyqc27IXnLCqIFXdt3oRk3cyF5ywjiz&#10;UAOZHCAzh1EDrzwlwayhMXMYZ+ZaoGOX9RcZ2EXhKjWD6hkOZvWULZKNAaMGXploozGtPnSEWcA4&#10;s9ACJQhk5jBq4NVRJc4MxyxgnFkoiBprkBJHzSo1g/ar2lOdkkL2khNGDbz9qmJVBzdM5B0TMM7M&#10;pUALzZSZw6iBt896VR4zVxDObKUg2sMg44KocqVmUM2yPPXVjTJCg3FBwKiBV0diRWP13AbCLGCc&#10;mUtBTRDIzGHUwKuXpTOT4ZvFLGCc2UpBykIO7NEeq/1GagaVBc5Q6kYtb4BTCxNGDbyqXY7GNGol&#10;d9gnjDNzKdjBzGHUwKvifWema19gzBzGma0UpBRy8YtO9bHfSM2gmv0ZSt04LOTil4RRA6+OQ4zG&#10;6k2/ZMATMM7MpWAHM4dRA68mZM5MCcJiFjDOzKVAg9Sp3jO4PfWMIlVqc9VFZM5MtzLp9DrSWMA0&#10;/iMGXl3AF41p4Y3sJa9g0OaqBdFoDDNzGDXw6qQAb4zHLGCYmUtBTZCJOLx1n5j9RmgI1W6kgfSY&#10;9apIBvkRMGjgVYFMtKXb1shWcsIwL9eBHbwcBg28OjPReeF4BQzzSvHQ6U8oN/JcVWoE1cZIMJv0&#10;4kDZETBq4JWhL1rTxRcsPwLGubkQ6KYryi1g1MCraxqCG45bwDg3lwKJt86RQ3ELGDWC6hqs4KaT&#10;tUlVzwpGDby64Stam5tBV51svz4Txrm5INQsgdwCRg28uiYzuNG4JYxzW2mJriUDZ4+qssl/JDW5&#10;aiveYfLKyDRA4hYwevOuykOitVLv+iGtBYxzC1Hg3AJGDbyqag1u2ipncQsY5xaioCUs2WNJTyYM&#10;3sCr4Udwm3SqA4nbCgZv4O2j8lTGZBnNCLcVDHMLUVCWQG4Jgzfw6pz86EkatxUMcwtRaAdNl4kq&#10;Z80qNYLqHqLgNrV6dkBOJowaeHVvWrRWdMU74hYwzi1EQUurkFvAqIFXl3MGNxy3gHFuKQqDTlJH&#10;cXMYNYNqYBzUdOHsRMIWMGrg7bN8VUdf17N/tkclAePMUhEwM4dRA2+flah6slnMAsaZrWRE5Uxk&#10;wTMqWKkZtM9K1LpGTW77SBg18Ooo4chGnQRDrihPGGcWYsCZOYwaeHW3SjAbaMwcxpm5FFSP6zKQ&#10;MWscsErNoEPWrqobdfn69kOdMGrg1TJ9dGMpEhHSmMM4M5cCCSNl5jBq4B2ycJXGLGGc2UpB9EyD&#10;E2B005X1PjWDSgoNpQvRdNsvWMpNGDXw6k6VaEznv5DdwoRxZi4FO5g5jBp4h6xZ1Y3VMGauIJzZ&#10;SkFaHaFOnjOHUTOormaKmI0qmwHDgoRRA++QladtmRpdjbY5BkkYZ+ZSoAShzBxGDby6azq6UZML&#10;FLOAcWYuBXrF6MJwIsRRrUrNoJpJBLNRp3GTV0zAqIFXB5REYzrShuwWJowzcylQglBmDqMGXiVE&#10;MMMxcxhn5lJQE6SQXXmpmv1GagYdouK0duNMduUTRg28Qxaq6oCIpZBsDBhn5lKwg5nDqIFXt21a&#10;5/OYBYwzSwXRFZXkao8h6lSpgXfIOlUdPDKTqz3WMHYD75B1qvWGUHI7+QoGba5D51KgBKHMAgYN&#10;vLp2KxIExyxgmJlLQVvvLBnIIDXqVOGtrpqOBTFZnXQ2zfaoIGDAwDtEqanWUvuZ3Eu+gjGjq4w4&#10;X8fJYdDAO0ShKY9VwiivEA7dsKF72kmsAkaNoCqfil7UOeFkL3kFowZeVbRHazoFkewlr2CcW4hA&#10;PQOdcQsYNfDqUlrnxuMWMM4t1EOtqZCUZEnAqBFU633OTT05kL3kFYwaeLX+HK3JKEb2klcwzs0F&#10;QX4jyi1g1MA7RMGpht4wbgnj3EIUmnnW7jLIkihU1Sn7zSS/9uYdhUNWqqrwS6fzk9ZCgqiBd8hS&#10;VTmvdSA6aS0kiHMLUeDcAkYNvLrWwJ8AHreAcW4hCmpNx0OTngyY+l93e4IsyXJV9aQqL0FrCaM3&#10;8GrH03tSWTJMhFvCOLcQBc4tYPQG3iFKT6UlMG4J49xWWlJ03BKJW8CoEVTvl4ibat7JRUErGDXw&#10;Sk+jtVpkT96mK1iro4hn8gSEKLSYW8KggVc3YDg3LWTBuAWMxy1EQa21PZlpRN0q9YJqUdSpqSN1&#10;YDNIyYBRA6/uMovGVCZLtpITxpmFInBmAaMGXhUiOjUctIBxaiEIzax7w4kiR/UqNYMOq+LVRlZU&#10;8rIJGDXwDqvaVZ2qQ/aSE8aZpRpgZg6jBl69MzNBaMwcxpmtJETjOhQzh1EzqM7wc2Zto4veSTYG&#10;jBp4h6w/beWdQXvJAePMQgs4M4dRA++Q1ad6qFnMAsaZrRREF4aTd0zUrFIzqBZfMkF03gYZ9gSM&#10;GniHVcVqq1veETMfvnBmLgV6wVNmDqMGXm28eTfqGEYYM4dxZi4FGhgPOkgHjAvidFVqBh1WZaeN&#10;TgAjMQsYNfDqBiLvRvmCVBsImAWMM3MpqAkCmTmMGni1RO/McMwCxpmtFKQuvpNudBg1g8qa4Mw0&#10;SdBtnaQxh1ED77CqU5VYkdvJE8aZuRTUKQJk5jBq4NVaknejagJhzBzGma0URDXhKGYOo2ZQ+XWd&#10;mU480oV0IEECRg28Q1SbtrrHuEF7yQHjzFwKlCCUmcOogVci792oBGExCxhn5lKgV4yONSZCHEWq&#10;1MCrEplgVk+0Ia+YhEEDr5x63pg28Rq0l5wwaHNVbYE31mBmDqMG3iGLVHnMXEF4zFwKaoLovDXy&#10;UDsMGkK1WLXqRbkTtttKGDTw6j5mb0tloyoiJ205DPNyHWiVHZCXw6CBd8wCVRqvhGFeKR59p+II&#10;0ocBo0ZQ2XU9Yo3UhGVHwKiBV+P6aE0TBJYfAePcXAi0TEa5BYwaeMesUdWSC4xbCAjn5lKg+Xun&#10;C51IlgSMGkFVBhhxG3RGBMnJhFED75hlqpoLjsTmvYJxbi4INUsgt4BRA+8YFac8bgnj3EIUtH6l&#10;rARZEpWqOmpfB3CAzTv5PjNLZu3LkNYCRg28Y9aqqn5DhSaktdASzi1EQZZyyC1g1MA7ZrUqj1to&#10;CecWoqDWNI4hPRkwepOrnuVVlugActBawugNvGNUntYqH83ySGs+IqnjGK0Fb2/ejV2IgrIEcgsY&#10;vYFXHuboSRq3hHFuKy3R2U7kjZM1q9QIOmbRqm7p1PmFJG6hJdTAq+t9oycnVasgbgkbdWAN2OId&#10;s2yVcwstoQZeef+DW0/jljDMLURBh2dquZ/EzWHUDKrfFNQG3dJCwhYwauDVODAa02HvLWEWMM4s&#10;FEEpApk5jBp4ddh0MKMxCxhnljJS7yEFi2e6pcN+IzWDasnXUBrb6UZ0Mv4JGDXw6uKeaEwnwZAr&#10;yhPGmaUYYGYOowbecVW9imPmEsKZuRRoX2HWxB4oSBywSs2gY9auKkG0jgAaCxg18GrosUqQegHb&#10;ZqF9wjgzl4Ka+pCZw6iBd8wKVByzgHFmLgU1QXRRLelGh1Ez6Jhlq43GBWS3MGHUwKubITJBakEi&#10;YeYwzsylQAlCmTmMGnhV7BvMcMwcxpmtFKRowZl0o8OoGXTM0tNmGFTrBBoLGDXwjll5quPvtEdD&#10;GnPh4cxcCpQglJnDqIFXc/dMEBizgHFmLgVSkKrgpBsdRs2gWpYIZvI9kN3ChFED75hFpyrN13Es&#10;hJkrCGfmUlATBDJzGDXw6krm6EYcM4dxZi4FNUF03i/pRodRM+gYFafqxl6uLtBYwKiBd8xCVSWI&#10;tl1JY64gnJlLwQ5mDqMG3jEKTnnMAsaZuRSoMV3yTl4xUadKDbxjFJyqG3UVOhnwJAzewDtmnWqj&#10;g1/I7eQrGLS5ymoaDzVmFjBo4JU7OBrDMQsYZuZSUBNEEkKes4AxU6g2Z4OYbNELScaAkdXNKDWV&#10;f0WXoxBOCaOcXANqzkNODoMG3jEKTXmsEkZ5uXAsRSM6MoCL6lR8Aa/mHZYYy6I73cjQNFAtte+O&#10;WZ6q14o2vEHGJ4xaXHXZ5VdRc5SOpJlVtQiW9aM+lQcthIMzcwlQYzqplnSjo3QG66SHEzCLQlNl&#10;iCrAQGOBaql1V+9Ii1kdeExoFzlhnJpLAafmqJY6d8eoNMVBC9SOoKWGaNxNhnB5kir1f45RoLos&#10;2ngjg9NAaddZZ6eTBy0LVOveAbmffEwYp+ZqwKk5qqWuXWmNJb+0EQbNUdhsrbO2srGuoKA5qnqm&#10;kWdX5yZ4Y4tuiCDpGCi5XVR2MQLBilJTaYi8AoRawjg1VwNlCKTmqJY6dseoNVWGsKAFakfQUkN0&#10;VyEZymWFai3qJp7WMWpN9WLS3YTgLRMoFfhpL70nGeJrGcoQvUHJCzRLVDk1VwNOzVG6O5FdtztG&#10;japO3oJBCw3hzFwN1JhuASVBC5Te8CRBNMkMCdGaPgjZClXqcRnb+aFDfK2tmh+yT2wTSxj1s06N&#10;S4HSAxJzlB4y7TSDzJetzpjRiK1QOGKpH7rWHciwssF+IfV8TlGjuijMZMc4UdSmqxGp/UJlh7b5&#10;ETGHcWIuA5yYo6hLd4ry1KXQgLl2cF4hAqpdUPng5j6n9pKs66nfUwuYhlIf6uRP0FagqEVXq+nW&#10;Vk2OjuwWJ4wTcxHgxBxFHbq6QsCIKTlYwALFebkGLFo2Ibe86P5Y+4XU6zlFRaqu/dRNxSQ5fNmE&#10;2nPlerdfqORQWQ14YSaME3MN4MQcRd25UxSj8oC5cnBergGL3EXkchcdQGVdT32eujvMUOpD2TpA&#10;cgSKWnO1UWtt1eTQFZKkMYdxYq4BnJijqDNXBVVGDAcsUJyXa4Da0l+kDx1FPZ66D8156aQacqNL&#10;oqgtV6uy1paSQ9Mj8r4MGCfmGrBgYo6irtwpSk95wFw5OC/XgGVadAsSSQ5HUX/nlAWksxojiRgo&#10;asmdon60JodWSgCxgHFirgHqQkjMUdSRq/JIy3ocsEBxXq4Buk93RuobNafU26lrIp2XDjshO8OJ&#10;qif3kvt0p1XJqawbHXmtJAzacafeNUDJAYk5irpxp6g45QFz5eABcw1QW7o3gzxgjoLezinqRhcd&#10;1E42hRMFrbg6L9rSULqhqQqhFTBMywWA0wqUbGZgw0rTcaOFgxUozCpEo94ogTrQUS31c+pcWeel&#10;W7lZZjhKkjEtHVhEn6LOdJH7haVGDFM4MxeABTNzVEtNuFPUmda1ABaz0A3OzCVAjfVIfAdH6WT3&#10;ZdE++eb5uVMUjKobB1KWkyhtX3T1KnnQmIuHEkR1hUASszqVMwsdwMwcpRuBdFg4Yhb6QWMWZaY7&#10;YuZasOjEe3K3jyyKJgXYfSv/q8G0FK69axIzR7XUfCvbvjcm5y/Z80vUDmauBZyZo+odmZNWBkHq&#10;uxbwmDlqBzPXAjWmgn8SM0dhc+oUBaPqxp7srSdKs2Bt5ZNXTNSZ6m7lYSTMArWDmWsBZ+YoeZ4n&#10;1TqABImCURyzQO1g5lqg89y6kYzvs8yUem51zoI/1L1uMicDnkDpRAPtUpLNqqgzXbSLPyNmrjv1&#10;CG3kuJ2iznTBzEJBqOF2ijpTHrNQEM7MtaAe+Ee21qcpUKpq0D7GtjRGwah6UTd0ALVKlM6RRDIc&#10;RaNKj57cKT4lCvNyIeC8AqXCenlIQB/m+APGK0pNqdV2iqpRVW6plpPEyyWHujZ1Z1BoR9eRWzkS&#10;RY22U5SMLjrajdwknijOyzVg0TE7jJejqM12yjJTHC8XDs4rFEBH2pMjdqY4BJUaNqcoF1UfqmgO&#10;5GGgqMd2imJR5QY69D1RnFcoAOblKOqwnaJUVM8yi1egOC9XAFnjGqS9UV9KvZpTFIqqsqNFG36B&#10;ovbaKcpEdS20JsMkD33IwXm5AnBejqLmWi1nu/bieDmK80rd0LX24Dgd3ctnv5DaNKcoEVUf6pQz&#10;EK9AUWet9MV+oXJDpd+kLUdxXq4AnJejqK92ivJQFbCyeAWK80rd6DRsI33oKOrQ1MGSHq86uyfv&#10;lEBRU+0UpaE6CUrH4hJerhuclyuASl4hL0dRS61297wPWxovR3FergD12E20n744ipozVRjgvLTx&#10;0YN4JYr6aUtUk9ZTwgaQh4nivFwBdPo/5OUo6qYtWUsK45UozssVQOcBzeSWDfW0RZl6abVKbKhF&#10;h8uQSzYSVS8HJvPlErWki15F5JrwRHFergCcl6NUy9+r8GRzDqtxpPchjpejOC9XAOWGroza1l7V&#10;jdkvhPfglqgJVRdqfAiaChTYwdTWvv22ZRgXcjd4ojAjf/Q5I0dBD63C4qxonAKFWfmDr5PVRzJU&#10;K1FAii20JSpI5zJPZEMxUdhCW6KEdF60BwwGoYnawcyffc7MUdhBqyGTpQePmaN2MPOnX40NpAKn&#10;RBEpNmOqVtqZlVmnOwLVCBR20JYoI1WCTGQTOFE7mLkOKEEgM0dhA22JilAcs0DtYJYKopNryKAt&#10;TzKlLlOt8ESC6HJ1MhoNFDbQykfmjWnMQa4HTxR2mequSG+sUGaOwv7ZErWkKj6DMQsF4TFLBVFd&#10;HYqZo7AVs0RdqCrCdFElUJBAYf+sbHweMw0/yM3gidrBzLWAM3MUts/KDenMZGtDMQvUDmahILLu&#10;okFcFpRSJ2aJilKVJ+rWVpIgrjvYPqsaFe9GFRqRTeBE6VA6ZgwuUVLKmYWCUPdsiZrSGccsFIQz&#10;cy1QY12DYuYoajKVgdVDVuRYAuukiaIX3ap20tuqeU+GO4HivFwIlB2Ql6OwebZEiSgOWKA4sVSP&#10;uUMiPASqyBpVwGQ9CktnmeHJJnBJlMpONO3ZXhiIutJZp8mQzdKSKMzLRYDzCpS6UOfdAF6uAara&#10;hvEKFOblEqC2VOQCxD6KSqkVs0RNqfpQpmDQVqCod7ZEcahyoyebwInivFwCOC9HUeusHigXRBqv&#10;QHFeoQA6UYrcr1KinpQ6MXUymfOqg1Ky8BYoap3VxMHb0i4VufQ7UZxXKADm5SjqnC1xZumM4+W6&#10;wXmlbmg7A8XLUdSIWaKSdNaYgGwCJ4o6Z0uUhMreL+EAGhUozssVgPNyFDXOajTjOS9XD4pXoDiv&#10;1A3NjUA5v+YZ9gupD1NaZqhZM0eyCZwoapwtUUM663QVsgmcKM7LFYDzchT1zZaoIJ21YMTi5brB&#10;ebkCzKNO8wKn4ZQoIKU2zBKloOrDhtygkijqmy1RCqrckAMA6EagOC9XAM7LUdQ2W6IUFMcrUJyX&#10;K8A8qtKSaG+UnVIXplYPQzd0nhCZMAeqbiAR22yJAlKZgevxSpvn0ySK83IFmLVdwHg5irpmSxSQ&#10;8ni5bnBeqRtD0dVXoA8dBY2YJSpBdWKBBoigqUBB12yJ8lFlhg7sIk35oghm5Y8/Z+UoeH1tiTJQ&#10;5QWLVaAwq5CMemkE6kBHYdOstqRcMzq5H1BiOAqbZrX16431epQRM0ftYObPv44tgswchU2zumrD&#10;meGYOWoHM1eAWbcdIO2NAlJswCxRC6puVCkjeJwDhU2zWkrybpQpgbiqE7WDmesAZ+YobJotUQ6K&#10;YxaoHcxcC2ad+bmQBbA8mZRefVqiIFSngeumY5IgoSDUNKsVwEgQnTOBmDkKW0vL4lrAmTkKm2b1&#10;PnFmOGaO2sEsFaTv0IZ6lJJiA+YctaTqxp5sqCcKm2Z1kZl3Y18GneG+OaZK1A5mrgWcmaOwaVaP&#10;sTNTIT+JWaJ2MEsF0WlaYFggWbOfiK2lMq0ZbG51jDV4xSQKm2bnqCide12MjpiFglBr6dy4FnBm&#10;jmqpaVaH73k36o5aFjNH7YhZKkinOjbynDmKmjC1f+PEWl3dQ0IWKHpF7RylpUqPntzjnSjOy4VA&#10;2QF5OYpeUDtHmejcwHgFivNyGZC2arYJciOqS6kJUx6IyA3dFg7WZVeoRlfIgL3ZOWtLdcoK2etb&#10;oXRufgf2nOfWNWDWISuMV6D6egL+9t6svt37EMcrUJiXK4Byox45s/1+jsJSasLUC9l5tepTkoeB&#10;oqZZTR+8LVntyfHrieK8XAEUPcjLUdQ0O0d5KI5XoDiv1A3dTEHeKVFTSk2YcxSHqgc1LAV5GChq&#10;mtV5UZEbuvUc8XIU5xUKgHk5ippmZe5wXjpKlsXLUZyX60bRYRtkL33uHEVNmNJa56VjscheeqKo&#10;aXbOYtJee04kDwPFebkCKOchL0dR0+wcRaE4XoHivFw3NJHWwZrgWY5KUmrCnLOQVIuKZK8vUdQ0&#10;q9Gn56EOiyF7fYnivFwBNGaBvBxFTbNzVJHyeLlucF6uAGprHskYoHcUNWHOWUTajstE8jBQ1DQ7&#10;RzmonrZmJrwCxXm5AmjsDHk5ippm56gGxfEKFOeVuqFFfHDA2hw1pNSEOWc1qLZMyLUXiaKmWZ3Y&#10;GbqhG84RL0dxXq4AOvIB8nIUNc3K02y8tDoL4+UozssVQG1pIRG8U6KGFJoxdf2a0VIXzhMJV6CA&#10;aVbC583oAiCykZMozMgffc7IUdA0O2cVKI1ToDCrkItBpYlkqBalo9iAqaoUi5bqyHTSBMi/QGHT&#10;rMqjvLE6o0TMHLWDmT/7nJmjsGlWxd/ODMfMUTuYhWbo8FhSp6I9TvuJ2IAp+57BqqGJbAInCptm&#10;ZSb1xjQ8RNoRqB3MXAc4M0dh06xuR3VmNGaB2sEsFURHbZNBWxSRYmupzmJ1ZrodYSGj0UBh06w8&#10;/d6Y9j3IndyJ2sHMtUBVwJCZo7Bpdo5CUhltYMxCQahpVreFeDcOUz+gmDkKGzDnKCVVNw4TycZA&#10;YdOsirOcmTbvyJXcidrBzLWAM3MUNs2qVtWZ0ZgFagezVBDdbE6GpVlOSg2Ycv04s0k3m5NhQaCw&#10;aVbeRG9MhR5oEzhQ2DQrH7U3hpk5Cl85q2MfvLGBxsxRO5i5FsiD2A1kMhGHklIPpq57c2K6xwzt&#10;AQeKmmbnqCotRceEkVwMFOflQqASI8jLUdg0O69KRGHAAsWJpXroemzyeolTSekFplpoi+SoxyaC&#10;CUyg6I2zc9SVqoR7RJulgeK8XARkrYK8HEUvnJ2jqlTTCRgvVw7OK4VjUGkjiVegdIGGJgabZmDV&#10;hGduyBsN2krUoGUucEi+nAneluq40SZwojAvlwDlBuQVKO0WqugV9GEOO2C8oqCUmmbnqAyVzb8l&#10;96IkipowdSKTx0u3f5NrURJFTbN6Dr0trfGRG7gTxXm5AsjICXk5ippmtQHmvHC8HMV5hQIMfUOu&#10;RNFtCfYLqQlziUpS9aHOrdvWjURR06zcbvYLdYqcHkvSlqM4r1AAzMtR1DS7RBmpnmUUr0RxXjne&#10;6BpyEM4SVaTUhLlEEWkZdUgzeKckippml6ghlalNLkySG642nJcrAOflKGqaXaKCVLVjMF6uG5yX&#10;K4CsUQs5BWeJU0mpCXOJUlD1oTwKIF6BoqZZna8auqHLyUkeBorzcgXgvBxFTbMyDDovGq9AcV6p&#10;G7rCnGhvFJBSE6bugXBeo6qoyTslUHUDiZhmZZL1tnQyC9kEThTn5QqgvSrIy1HUNCutdV462pnF&#10;y1GcV+pGM/coXolqdcrB5hBbB445rVGLDiQNAwVNsypP96Z0qhDZA16hBsjKH/+CWTkKmmZ1QpGz&#10;kq0DxWqFgqxcMnTtxciachQ2YOpGHOfVaI8KJYajsGl2ierRouIWstGXqB3M/PkvmJmjsGlWp2lb&#10;N/KYOWoHM1cANaa7VcEYIApIsQFTtwoYM3WjLm8EjQUKm2Z1+4k31um+XlAqkKgdzFwHODNHYdOs&#10;zsowZjhmgdrBzLVA1+1o2kxi5ihswNSZoMZMhbgj2ehLFL5pdok6Uh0TPZGNvkTtYOZawJk5Cptm&#10;5UiybuQxc9QOZqEgOn+PbKgvUUqKDZjyQBozdaMOCAPZGChsmtXt2d6Y9jt0w/WmKSdRO5i5FnBm&#10;jsKmWT3ExkwJwmIWqB3MXAt0pVi9CgR0o6OwAVPHThsz3a4ykI2+RGHTrA5B98Y6XWaOmDlqBzPX&#10;As7MUdg0q2vKjBmPmaN2MEsFqYZgkiCOoiZMXRxmxNSLuuYXtBUoaprV3dTelm7gJndwJ4rzciHg&#10;vBxFTbPyGBkvJQeLV6A4L5eBSUfjdOBU6CWqS6lpdokyUd0CpWJbkhuuOPSmWfW19aHu0VChImnL&#10;UZyXawDn5Sh60+wSlaU8Xi4cnJcrgNpqyLE4SxSWUhOm6m48Xk1dBAbxChQ1zS5RIKrc0GIkaSvU&#10;ptGlKmDPeZlcAZQbkFegtJ+rSwq2F46iPBTHK1A8Xqkb2nQm75SoKaUmzCWKQ3VTXUf2+hJFTbPy&#10;GHkeyp6L9voCxXm5AnBejqKm2SXqSXWfLoyX6wbnlboxyhpJni9HURPmEnWh6sOW7KUnippmlywm&#10;7XSaBeEVKM4rFADzchQ1zS5RFKp7nVm8AsV5pW7oNmwyBohKUmrCXKIktChcaK8vUNQ0u0RFqA66&#10;7MjN24nivFwBOC9HUdOsCiVND5UbMF6O4rxcASb57mYyBogiUmrCXKIcVH3YNCQPA0VNs0uUg9ZD&#10;UFvCK1CclysA5+UoappdohoUxytQnFfqRq9dMvBOiRpSasJcohpUN/5qEEDa8nkKNc3qzAB7vnTZ&#10;Ijp0PVGclysA5+UoapqV4914TZresHg5ivNK3ZC2oXg5CpoxlywGbRpVeYHUCBQwzS5ZB6pby9FG&#10;TqAwI3/0dZcBZOQoaJrVrdeZEyxOgcKsQi56vYLIUC0KTrEBU4fCOK+xKWgTOFDYNKuie29Mjki0&#10;CRyoHcz82Z8wM0dh0+wS5aMTjllIhm5qaTTb2J4rRyWoGlNdN3mQQzO0piRB2G6s1RlFHrSxGcku&#10;8AqGbbPC+VLFpNvGiHysYNheKpyLgbKEsnMYts6quZARGLoVbA+7lJJOpbzbmaLmHIZNpsKFmAy6&#10;5R4MTFcwbKAVLuVkktUUsXPYHnYuDapfoewchk20YufioLZo7By2h53Lg5rrZxY7h2FTprxeoSqD&#10;6sRQ7AKGrbRqLlVF2/lg2XQF28PO5UGpQtk5DNtpq3HOJRrHLmB72Lk8TL2KU8D7R7/SYdieKVyq&#10;ihavwXhoBcOmWuFcHqZJ69eMncP2sHN5kFWesnMYNtaKncvDjtg5bA87lwc11xHztX6lw6hXs9VK&#10;iD8Hg2ZuKHQBo/ZatZaaMo5ku3gF28HNtUF5Qrk5TB3b11uHNoeY+pUpKTRwAdtBzqVB3hAlCnmT&#10;xzmm1LYpbikocm2gUVHAqNFWrbkwTDp1huwcr2A7uLkuTDqcBXJzGDXb6ke6LOyIm8N2cHNVqA4i&#10;XUW8WSykH+kwauDUwlmKSenIDvIKRu+pFSzFZBjIHvIKtoObq4KyhHJzGL2rVj8ytYTGLWA7uIWW&#10;iBm5XEU/MmCD1vwmopNRlaozxzROJzmZsL5ryI3Q+pGpJboHHQ2FEsa5uSjs4BawSV0CbrsWNxeF&#10;icctYJybi4JaU8E5ipvDqKlT+7qpJVrRA0uvKxi14QqWWqKTTtEwKGA7uLkoKEsoN4dRK664hZbg&#10;uAVsB7cQhU7XaqA3Tpx3Su2d4pbjEl2MjkZBAaOGXLWWWqIbjhk3h+3gFqKgQ3YgN4f9O2dXlzPJ&#10;dhS3grwBd/2c+rEwK2AB8GgZZHixkcwD7J7IuVciIhoxEX6bL0dRJ7NOdnZ1RUaeVJSL2KQo5PvG&#10;sCI2Lgo4q+JNNNtwkmGp0BOds1pL1idhmg2WSnMB01qyo3MkqZMCK2LjooBH5TQ2hqXy3OlB5p+L&#10;8b4JrIhNawnoqugbR9pVU8knYtNacuJdWbRvDEtFuliNiwJerkEPEa3GsCI2Lgp4PZPGxrBUqIvY&#10;uCjg053uG8OK2LgoXPt0QkZ3kmHhqanbR1tQ8TCZkM8GC+W6QGklwUi9KDKB5ZFxRUAHahoZw0LJ&#10;LiLTOpLumcDyyLiMYCQkeLwkQaR7NZaAIjYuCAsKt4RrNFgs3AWOKwJOVMAxGFF0DGui45JQRMew&#10;WLyL6LgmFHvHsCY6LgpYDqKF6GYyLBaDjn6Ivk5xM3Fye7KcwGIJL5aTejKpE0UnsCY6Lg1FdAyL&#10;ZbyIjmtKvncCa6LTqgJtbfRjQHpbY1kootOqsq+MbBRYLObFclwe0HZ+vVl0DGui4/KAzvM0OobF&#10;gl5Ex+UBYoF07xjWRMflAcvhkJ3oY86wWCCKjhitKhjOGu2dwGJZL5aTqvKBFiuKTmBNdFwekCpp&#10;dAyLpb2ITqtKuncCa6LTqoJT16OfBdr5mp4ci+i0qqDfM3rCFBjeQ0JDEFFk0v6K2csrOTIcXkpV&#10;KaLj8oBhbWl0DEOxGClB8mJbmmAXpt6FeydVpYiOywOWQ4N6UlUehqXCUTQDaFFBm0yUmAJLpb5Y&#10;TWsKprBGsQmsiI1rA/IkjY1hqdx32ir4oS/eN4EVsWlBwYHeUXWW3thUQorYtJ7gFPboq0dgqegX&#10;q3FduD44PSmLjWFFbFwWMN4vjY1hqfAXsXFVWHe8bwwrYuOigNXQvJDUEmmrTcWk8xqDPwHvB1L+&#10;YDWFpfLfOYeAVkOWHCuJTWFFbFwUkCVpbAxLz81FbFpLwn1TWBGb1hKcFJlUZby2pw1IZaWITWoJ&#10;pqpEfKPBMOQOI8Z/3r2DH8Pk5IUXVBHfqLAiNi4KK4+NYakYGHeSi8KCBD7cN4HhyxtDFZI7qbUE&#10;9EfypICKRxuQCkynr45guJPbGeWkwFJJMFbTWnJhRk1SuQRWxMZFoYiNYaksGKFpLUn3TWBFbFIU&#10;oONIjvWAkwxLpaaAaS3BscTBwR4GS8XBgGktweiIYFaewYrYuCgszI8JY2NYKhCGk1IU8n1jWBEb&#10;FwXwJhj2GX3eGJaKTtESrLXkQYNNsprAUpkwVtNasvBWPFqNYUVsXBSQJWlsDEulwohNa0m6bwIr&#10;YuOiMCqtZPoPnGRYKj8FTGsJxlNG3zgCSwXDWE1rCVosom8cgRWxcVFYYFLD2BiWioYRGxeFYt8Y&#10;VsTGRQGrPRG/v0kvbChIxXeplpIL3E7y4RZYojVE+PT8c6FtbkXZKLA8Kq4GCwcJhlExLJQP4xZK&#10;DYn3S2B5ZFwLMDIdh/FE+8WwWGiL2KSGHNBsZrvGsFhEjOW4iKx14NysKDqGNdFxOVh5dAyLhcSI&#10;jutBsXcMa6KTOrK9K6sjOqI1FhPj9wx9wHEzcRJpsncCy8XE4Ft5ORwjmNUTgeVy2+3k0lBEx7Bc&#10;TIz7wNHFeyewJjouDwtf3dkjnjTD5oJUOMbRHQta8ChVGJaLiTdph0U/MuQN0XJSVdJTa/HExOUB&#10;DclpdAzLxcR4iuGbme8dw5q906ry4EEvupkMywWpmDvD0R1IzGjvBJaLidGBw8th8nNESSusiY7L&#10;A1IljY5huZgYP9w4ui3dO4E10WlVwfmr0cODtsXixRlSPHmfJ32xOPFiRbQmnk7opuDtHiSKCYuK&#10;l4yEW2u7IkpaYXhNEUfH5aGIjmH4JYOT24LzFPEeissD9Cnp3jGsiY7LA5Y7tujhQYa6xppUvFbm&#10;rcP7soiRVlgsJt6kzRWJsiJGWmFFbFwbkCdpbAxDUoZiYkiO+VbGGyewIjitKDilPfrykQ7ZWJSK&#10;o3Y4Nkx0Sc6awUtVhsViYpyMxqthXA0Oj/25BFZhRWxcF9AslMbGsFhMjNrIsSFpwn1jWBGbFpNr&#10;2mKSO8mwWJS6SZMr7uSRHDiDWYtcg2IxMd4T8J0EaYgRzEFsAiti46pQxMawWEyM4sGxbem+CayI&#10;TWsJjhpPxtTgm5CcTM+FxXZzUcBjHqiFaN8YBrltJibepCsWzdpnRkkLrIiNi0IRG8PS03xxJ7ko&#10;4Ns03TeGFbFxUcBqeKaJ9k1gx0J3XvIIK62tuJM4WyRZTWEblBXRM550tiJL8BM3Wk1KUB4bF4Ui&#10;NoGNuDRqk5C+1nzfFJbHxkUBx5vh/U10JxkWi1LxE59K0EIvTUZJCywWE+PkYF4N02ky2lZgRWxc&#10;FIrYGBaLiaHd49jyfWNYEZsUBbww/URPeNIIG4tSodXn2A789otyUmCxmBjTo3m188GQueQTILAi&#10;NikKeWwMi8XEOIyZY4v3TWBFbFwUFgg69IUFT3jSCBuLUvFmmWPD4J2MkhbYkFcQhAUtV9IIuzCc&#10;5s5i4xJUxMZFAUc+pbExLBYTb9oIm+8b15IiNq0lmJYRPb1qI2x2Ri5en2opwWTVZNsMhtOpEqJ4&#10;lzZY5AhIwSD/FZZKbtE7pumfRsawVEyMU1t4MRD20Z4pLI+MywhOQb2imQS79MDmglR8TCi2c+Zk&#10;JM+SCsvFxJjgxMvhGJmIbFRYEx2XhCI6huVi4l36YIu9k1KCx1B0WQRVGT8q+WZe6GfK9o5huSAV&#10;Q7t4uRtnhyU/chSWi4l37Wl9L0x5SOqJwJrouDQgVdLoGJaLifFqi29mvHcCa6LTqgJ6LnmoxDl3&#10;5GUuSEUnN+HQs3tFZKPCcjEx+s15uRf6kiw6hjXRcXkoomNYLibepSMWw7zSvZOqsqPSYizFz5/1&#10;cAoV38wLX+PJLwKF5YJUTC/i5XD+AJSeP39sVlguJsZbCF4OZ0i+UXQCa6Lj8oBUSaNjWC4m3qW/&#10;FakS7p3Amui4PEDkgJcT0d4xDI35ONQ1IYrxUo337sZ59NETpsByMfEuLa54F4vxplF0UlWK6Lg8&#10;nHl0DMvFxLv0xhZ7J1WliE6rCkbwZnvHsFiUih55zZTjiRJTYLGYeJdeVyQKJDFJogisiI1rA/Ik&#10;jY1hsZgYIwj5Tl7pvgmsiI0rwwm5W1adZVBsLErFRDSODcN4Ir5RYbGYGMwRr4bO5ohvVFgRG5eF&#10;M4+NYbGYGC8NObZ83xhWxMZFAVky89ODRwZpkI1Fqbs0uuJOog0xWU1gsZh4lz5XUDvHG8UmsCI2&#10;LgpFbAyLxcS7dLnm+yawIjatJTj2PPrGkd7YWHC7S2ssaFu8246yhEtQeqowOge1lkADnsXGsCI2&#10;LgpFbAyLxcS79MWeK943riVFbFpLHsxEjPZNYDe+BRKeeJf2VtxJEP7JagrDrcQ8g+CXnDTFYnbF&#10;jonmQZ1UWB4bF4UiNoG9uCVZbPJcstJ9k5bYWEy8S2vrOTrRZLCdwmJRKjTf/G2KAS7RKSYKi8XE&#10;OA2eV8NwmohvVFgRGxeFOQsjjI1hsZgYBDvHlu8bw4rYpCjgdctKpi3u0gwbi1JBDHBsN06niHJS&#10;YLGYeJdm2BNnDkeSc4UVsUlRyGNjWCwm3qWpdYRT2b4JrIhNn0twumFUlaUXNhal7tLUeqI/O+Ou&#10;BBaLifGjnnMSw2kywlFgRWxcFIrYGBaLiTH3mWPDi8Nw3xhWxKa1BGxE9KRwMSwVp2KANoeGo2ci&#10;el9hEWMl7awnzgZ+oqgElkfF1WAO1AmjYlgqJt6lmfVc6X4JLI9MSghGvWepKC2wuSAVc5E4PfDm&#10;MKshAsvFxLt0s2JOOF7EJY+tAmui43Jw5tExLBcT4+0B38x87xjWRMcFAeL9ldWRm2G5IBWpwdHh&#10;FXr2mRNYLibGKSK83AFtT1RPBNZEx6UBqZJGx7BcTAzKjqOL905gTXRaVfDTO3p81dGwsdx217bW&#10;HcKK6E2XwHIx8a59rZhQkFHSAsvltmjA5L3Lo2NYLibGACheDscWhXvHsCY6Lg9oV8EJikmJlo7Y&#10;XJCKhiuObubERa9gBZaLifGahJc7HnQpJdEJrImOy8OZR8ewXEy8S3trvncCa6LTqgIFWVSitS02&#10;ltvu0uCKtwtXRkkLLBcT79IYe2Jia0ZJCyyX2+IRljMzj45huZgY7Bsvh/MYw71jWBOdVpUDMo7o&#10;c8ewWJN6SHMsMuWMGGmFxWJiNDHzrcTUk4iRVlgRG9eGIjaG5WJiKO85OOjwo41TWBGcVhSQj8mX&#10;D/rxyclYlHpog+yGc+OTpyKFxWLiQ/tjMYwnOsddYUVsXBfOPDaGxWLiQ7tjcZx1uG9cTYrYuCqc&#10;eBMVHX2DViTKkliUitdqBMOdPKKTbxQWi4nBLfJqWCs6wl1hRWxcFYrYGBaLiQ/pcM33TWBFbFwU&#10;0L62RyOGDumLjUWpGI7B+7ahvyJ5FlJYLCbGJAheDUNqIkpaYUVsXBSgrUtjY1gsJj60JzbfN64l&#10;RWxcFJAl+A0fPJgc0kkbn3ALsTjv2/aARElWExho1ExMDDUdr3ZgIFuUkwIrYuOigCxJY2NYfDIx&#10;mEyOLd43gRWxaS3BmerRk4JMiY1FqTjUnGMDax5R0gb7YFhD8uIep0PwaiCXI9rWYNuDsxGCxoVj&#10;56Jw5rEJ7MA7+Cw2LgoQ96b7JrA8Nq0lH7w8iT7dDItFqThnnPcNBENEbSosFhMf0tGKow33iJJW&#10;WBEbFwVkSRobw2IxMebD8J38pPsmsCI2riWgQD7ROTcYB0ROxqJU/F4jGMSlW3TOjcKGvIrExIc2&#10;wuLGRie4K6yITYpCHhvDYjHxIY2wxb5xLSlik6LwPtMX9vMGL/SU0nanwlS82CcUkmRa3oLFBJae&#10;THxIP+uJChGd366wPDKuCEVkDEvFxId0s+IQ5HDPBJZHxvVgXt9FMwnw9U5bncttMbqRcDid7o7I&#10;RoXlYmLMPuPlHnxPRQ/KAmui45JQRMewXEyM3eLo8r1jWBMdFwUsviKS/zgZlgtSD2lpxc3E0LCk&#10;mggsFxPjhSTfzAftGtGvHIE10XFpKKJjWC4mxo82ji7eO4E10XF5OKYhPPqhI020udwWLy44uuu8&#10;IrJRYbmYGDJZXg6n3USnuSusiY7LA17lpdExLBcT40cRR5fvHcOa6Lg8IFXAN0Yfc4blgtRDmltx&#10;MzGsP1lOYLmYGJ3BfDOfmY8ZLcewJjouD0V0DMvFxIf0t+Z7J7AmOq0qF9jU6GYyLBcToyjz3uHQ&#10;gxU9OwssFxODyeHl0EGXsY0Ca6Lj8oCdTKNjWC4mhsycozvjvWNYEx2XhxmB+8n2jmGxKPWQ7ljc&#10;S7xqSBJTYLGY+JBe1wPCoiN6MBJYERvXhiI2hsViYkwg1DQJ901gRWxcGfAjA29Hon1jWCxKBaPP&#10;sWGgS8Y3CiwWE+MlPa+GaTUZ3yiwIjYuC0ceG8NiMTHUPRxbvm8MK2LjooAs2TJ+XxpkY1EqPs8c&#10;24XRAVFOCiwWE2MyAK9241VD9DgksCI2LgrIkjQ2hsVi4kO6XPN9E1gRGxcFvB/Zo+NM0OFAGxCL&#10;Ug/pccVTJh6+ksolsFhMjP5GchKfPgwui1ZjWBEbF4UiNobFYmK0+XJs+b4xrIhNawlIsmzfGBaL&#10;UnGANMd24bzPaN8EFp9MfEh3K7IEJF2SJQIrYuOigCxJY2NYfDIxZizwnRxyM4uNYUVsXBTwPhi/&#10;3qM7KbALZzNEXKp0tuIHMiYVRKvJ4wwavDFb8OeSczR98J3EcJqMb1RYHhsXhSI2gd04qzaLjYtC&#10;sW8Cy2PjogAqFYfORvvGsFiUCtab9w1N01uSkwqLxcTooOHV7hvNeUFsCiti46KALEljY1gsJj6l&#10;FzbeN4UVsUlRQKfvnlQuvIWjDYhFqZCPEQwfbZyuGO0bw2Ix8Sm9sPjFs0eEo8KK2KQo5LExLBYT&#10;n9ILiyxJ941rSREbFwW8v3gifh9fg7TdqTj1lFZYJMknovcVltTjU7pgkR8QpSTZKLA8Kq4GRVQC&#10;w8+GLDJ+sMj3S3pg88i4FkD7hOHu0W1kWC5IPaUHFj3hT1ZDBJaLicHmUw6j+w3DYaPoGNZEx+Wg&#10;iI5huZgYn2SKrtg7hjXRcUHAcvhlFN1MhuWCVFRFig43E6fFJ8sJLBcTQ3nHy2F2TFZPBNZEJ6Uh&#10;j45huZgYpYeiy/dOYE10XB5mYn50ItIpzbC5IPWUblg0lN0RJa2wXEyMcWt0Mw+MLIsoaYU10XF5&#10;KKJjWC4mPmU0bLF3UlViITh+2tDNxHJnpF1WWC5IxbmatBxuJsYWJ1VFYLmYGD/veTk82UeUtMKa&#10;6Lg8FNExLBcTozOPosv3TmBNdFJVnhfHikV7x7BckIrzqCg6iOyuiJJWWC4mPqUxFuKFO6KkFdZE&#10;x+WhiI5huZj4lNbYPd87qSqxEBxzY2jvsNzxRA8PAos1qXhlSKvhXq6IkVZYLCY+pTv2x5mUUWwC&#10;K2Lj2lDExrBcTIyDUelW5hsnsCI4Lg0Yo4GHzqSiSIdsLErFa1SKDRphiIui1RgWi4lPaXTFoZTI&#10;ymg1frgpYuO6UMTGsFhMfEp3bLFvXE2K2LSYoNU42zeGxaJUHNmuWYLXrMm+CSwWE4Px5tVwyEJ0&#10;hLvCiti4KiBL0tgYFouJ0TtAsSFLwn0TWBGb1hIMW0zG1GB2DjkZi1IxY45gUBadESWtsFhMjKmY&#10;vBqG1ESUtMKK2LgoFLExLBYTY1gSxQYVQbpvDCti46IwmoVouhDGpZOTsSgV/C7BcCcxQiapJQKL&#10;xcQ4cYZXw/FRESWtsCI2LgpFbAyLxcToMqTY8n0TWBEbFwUML8MnLto3hsViYjSdU2yYywJNXrQa&#10;w0DPZWJiDNrh1TB5J6KkFVbExkWhiI1h8cnEp3TCFvvGtaSIjYsCVvs82b4xDB+cC2qYn5P7OF6Q&#10;9+2D+QZRTgoMH5wFqU+ymtYSLBfFJo2wRWxcFJAlaWwCw5i/SHKOWcV0J/N9E1gRGxcFPAJt0Tk3&#10;EGuQk7EoFZISgqHDFxNVk1oisFhMjDNLeDUM3olOcFdYERsXhSI2hsViYnQUUWzFvjGsiI2Lwv6c&#10;eB0R7RvDUmHqKQ2tuJGf6JgbhaVi4lP6WfHJxjmtSWQCyyOTipBHxrBUTIzTBCVD0j0TWB4Z14Md&#10;sotoJsEpPbC5IBWcCsc2z6DRu16B5WJi6Gt5uevByIUoSRjWRCclIY+OYbmY+JQ+2GLvpJTEJxOD&#10;weGbie7sjOQXWC5IxSB5Xg7HQmYkv8ByMTFOv+DlrgcNbEmqCKyJjksDXs+k0TEsFxPjzDGOLt47&#10;gTXRaVU50Lce3UyG5YJU9ARzdBC5v9FTpcByMfEpja2YFw6FTxSdVJX47F7U/78tOoblYuJT5sPi&#10;qMh076SqFNFpVZkpVNHNZFguSF3SE4ujuzA7P1hOYbmYeElTLFIFB55Hy3ExaqLj8lBEx7BcTIwz&#10;qzkzIcWL9k5hTXRcHiDWwS+u6GYyLBekIjc4OhSZ6HQkheViYlQtXu5CpiRfQAprouPygDmqaXQM&#10;y8XES3pji72TqhKfTLykyxXLYYZTlCpcVWJR6pLuWNzLM+L4FRaLifFLXxNlXclDrcKK2Lg2FLEx&#10;LBYTL+l2zfdNYEVsXBkgbYQqPMkSGRQbi1JBwfG+4SdUxDcqLBYT44mSV8MsnohvVFgRG5cFtM6l&#10;sTEsFhMv7ZDN942LSREbFwVkCc6KjrKEYbEodUmjK+4khiolqwksFhPjra1mCUiDaDWGFbFxUShi&#10;Y1gsJl7S5Zrvm8CK2LSW4Ez16BtHemNjUeqS1th5EIr4RoXFYuIlnbFQTeE3QpQlXIKK2LgoFLEx&#10;LBYT48B2/gTgrWW4bwwrYuOiAOHIdkSPsNJNG4tSl7S34k7iI5fsm8BiMTFmmvCdxLiY6AR3hRWx&#10;cVEoYmNYLCbGmBGOLd43gRWxSS1BX380V2jJoFjoqzMxMehrjg2DAqJTTBSGn36ZmHhJPyxOaT0i&#10;vlFhRWxcFHDCehobw+KTiZd2w+b7xrWkiE1qCfq0o6FCmOsn241DaxKeGD1dAsMZJsmwRYOB3sQ4&#10;z5/zxEu6WpElOBg5qVwKA2sZxsZFAVmSxiYwHNiBY6mS2KSWxPsmvbAoeGlsWkswpCz6xpFe2FiU&#10;uqQXFlMJtohvVFgsJl7SC7tfO45Bi7KEn0uK2LgoFLExLBYTL+2FneNZs9i4lhSxSVHYQctFTwo6&#10;KBbDwpPpFUt6WnEjPxG9r7BEcovDUbhmTbtVFJXAUsktes54sTwqhkE0HomJ0WPOi8X7JbA8Mi4h&#10;233fWSpKC2wuSMUbeYoN51c9WQ1RGO7QC9IpKMfSBLtvGBUWfdAE1kQn5SCPTmB4WYsOuyg6qQf5&#10;3gls3dsH+r3kZnIdQarggSupyNIHmwtS8VJLU+XOKonCoCp6cD5OEJ10wiJVnoiSXgJrouPSgA9C&#10;Gp3AgAIrEEXHNSXfO+mFbaLTqoLO7ugR7xJYLEhd0g2LlrI7oqQNBiIB31bRzeRnjH0+Pll0DMvF&#10;xKAA5IMQRycwUL033kckHwQpD3e8dwIr9k6ryoX3WElVuQQ2UinIdIPopLf1x7F/0d4pDN1vGK0T&#10;LSdPKeDUMkpaemJzue26pTzMoYZZdALb5+1O9EGQ9lbMXQ/3TmHF3kl5wK3MHvm0LTYWpOIVqnzu&#10;wPBHDw8KQ58kuvOjVOHygAzDmLPkgyD9tLmYGOXgb4tOYNt+46dZFJ2Uh3zvBFbsnZSHG+1s2d4x&#10;LNakLmmORbsqXhYlWyewWEyMg4hp55Ao14piE1gRm9SGPDaB4V04Zu0neSKdrujODzdOYEVwWlHw&#10;ojN68SUdsrEoFcfb0cZtmMYTHX+jsFhMjFdItBo6qK/oLHCFFbFJXchjY1gsJsZPJIptu+N9Y1gR&#10;G1cFrIYz6KKPN8NiUSrmr3FsGNkXnXyjsFhMjLF5tBqyBO9VktgEVsQmVSGPjWGxmHhph2u8bwIr&#10;YtNagubKqCy/DItFqRiLRvu2YQZPRm0KLBYTL+2KxVNsRkkLrIiNi0IRG8NiMfGSntgNP5LCfeNa&#10;UsTGRQGr7ZHkfL0Mi0Wp6AvSLIFONPh0KywWE2NQK622f1CWk8cghRWxcVFAlqSxMSwWE1/SDhvv&#10;m8KK2LgoYMAjRATRvjEsFqXiYEjaN8waxdk30WoMi8XEl/bCfi6ovaLV+HGmiI2LQhEbw2IxMeS8&#10;fCfzfWNYERsXBWQJ2q2jO8mwWJR6SSPsTKSNKGmFxWLiSxthQZBFlLTCiti4KBSxMSw+mRjHQ2iW&#10;hPsmsCI2Lgq/6nR/fgwseHJ2EpwEDqz5+fu1Sxphf9WyJqtxLYnFxGiDISd/1ekmqzEsFtxeGxeF&#10;IjaGxWLiSxphi33jWlLExkUBq32ic25w8DRtQCpMxdQJQsHHLTrmRmGpmBjMMC2G24+DnpIqKbA8&#10;Mq4IRWQMS8XEOLCHIsv3TGB5ZFIP8HQXzSTA0VPsYyxIxfRZxqFNKyIbDQY1H15YJWVLumAxK+mN&#10;yMbLYBvm9CfNC9fOJQHShDQ6gaG7EnO1o+ikJuR7J7Bi77goYPLqikj+Sxphc0EqDhPUVLkikt9h&#10;2II9IYovaYVFqjzRcAKD4aT5F0d7B1+oB5cGpEoancBwAuIHrzaT5aSmxHsnzbDN3kl52F48wCXF&#10;WbphczExjtWUVLnAXkTLCWy/cE5t9DAk/bAQ/z/Rae4Y7sNexnJbDLtl3BFHp7DP53qy6KQ85Hsn&#10;sCI6qSrTMpHtncIu4KISLT2xG06ffaPMVNgGoUpWoqW7FalyR6e5Xwrb8uikPOTRCWx7LpATSVWR&#10;/la0YYV7Z7A8Oq0qDySjycdc+2JjQSqqgXzuFh7MouUE9sEZJXirGpRo6YxFhkEgFC0nVaWITstD&#10;HJ3APlA844ExiU7KA9qwwr0TWBGdlofnuKNfB9IcG4tSMc9XMwVjXpKtE1gsJkZLDK8GpdcnykuB&#10;FbFJbTjwYJTFxrBYTAzOm2PDSM5s3wRWxKYF5caZVdG+MSwWpV7a7YqBLhHfqLBYTAz1MN9JiIQj&#10;vlFhRWxSFvLYGBaLifH1xLGBug33jWFFbFpLcC5T9MggDbKxKBUtlRwbxuhF/L7CYjHxpX2uEK5D&#10;DxO8aRNYERsXBbRKprExLBYT45QIvpNznlYWG8OK2Lgo4NUv3uRGd5JhsSj10tZYjHGJTjNRWCwm&#10;BunKdxLjUqIT3BVWxMZFAWrbNDaGxWLiSwbFFvvGtaSITWsJ3nRHj7DSFhuLUjGPhvftODBNMslJ&#10;gcVi4ku7WzEyKDrBXWFFbFwUkCVpbAyLxcToEeU7uaX7JrAiNi4KM7oqmit0SUdsLEq9tLMV/fIZ&#10;3yiwWEyMeVp8J+eNbFSVBVbExkVhDhYLY2NYLCbGWDmOLd83hhWxaS3BWKlkqNB1MywWpV7S1Yo7&#10;uWX8vsDik4kv6WrF9ND9jZ7MBVbExkWhiI1h8cnElzS14tMd7pvAiti0luAw2egbR3phY1Eqxhfw&#10;JwCDdzK+UWHgW+Bk8FJBemF/1ekGT68K+8XJZDUuCr/ekmQ1gWE6EFjRZDUuCr/qq5PVBJbHxkUB&#10;c8lftAUkqwksFBNj1KcmyeeOUlJg0cteaWdFfuANZRKVwuKouBogPdKoGJaKicEW8S2M90thcWRc&#10;QkBHZBVEOmBzte0lvazPB93E0Z5J4YmlxJf0sr7PJ+OjBdXExrUgj41R+anEl7TA5vsmFSTWEV/S&#10;y4q3TVkFEVQuRb2lBfbBQbNJCVFUfiQxpoTQx+2HpCfISUU1sXFJyGNjVH4g8S0tsOm+KaqJTWrJ&#10;js9fdCcZlWtswY7Tvt3vE9HQispPIwa3R6tNj0oWG6Oa2Lgq5LExKj+LGO/BKDY0yIT7xqgmNn6u&#10;QPfPlfxGvGWCbC6vRVccxXa/+Ima5KSg8oOI8aVLq2GxiIBWVBMbV4U8NkblxxCjeYxii/dNUE1s&#10;XBXQoho93d3aARtrT29pgb0fZFuUJVyB8jOIb2mBxaTnPXkKUlSuGr6lBTaPTWpJLBrGSXucJfG+&#10;MaqJTWoJvqqyfWNUrDy9pQX2xrCRaNsEFSuGoQyg+wiONTqv3VAvjl1/gt+jED3QYnlkjMoPH76l&#10;mRVN69mmCarYNKkjH7xtSj7Z0gIbq05BX/F9xKn3yUs7RcViYfTB0WJoz4kYZ0UVkXE5wByhMDJG&#10;xVLhW2bAIofDPeMaUkTGxQDtFtEMoVsaX2PB6S19r/eNTUuyUVGY5h3p8nHEqiTIDCj8+WsfRRWR&#10;cTHIIxMUunmx1T9/fwbBJ0UW75mgisi4gkCgnFViaXeNtaa3dLvCx4hoVlQsEb6laRUSwohnVlQR&#10;GdeCPDJGxQJhtNdRguR7xqgiMq4goIvRaJx8zgR14PSJO0l9aVbF5L+IY0YTDd8PHPOWfc6kVRXH&#10;PkYUM+QpvFgemdSCODJGxdpgDBZgH9M9U1QemVQQqBaixwJpbY0Vprd0tmIYS0QvKyoWBt/S14q7&#10;uGWR8ZNLERnXgjwyRsWyYEzj4ASJ94xRRWRSCx6Qy0kFkYbWWFyK03MpMhwUHDHLioo1wbc2pu7H&#10;E0UmqCIyrgV5ZIyKFcG3tKViwFO2Z4IqIpMKgh/ZycA9fERop2NdKQZ9EQyVMjqpRlGxHPiWVlbw&#10;QdER7IoqIuNakEfGqFgMjIErdBtBtYR7xqgiMqkgeMudDBG8tY31xKmXySOIdLH+IkYNnncElSqB&#10;b2lG/UVlm6zFTyCpXBbDcWnD8rgYleqA8eBGa/1yN5K4GJXHxWUAjWTROzKd6xoLSfFgT4Gh3kdM&#10;oaLyA4Ux6ZRWQ2dJxhQKKj9PGKdF0mp5bIzKjxO+pXk13jYpH8W2cf1A53j0E0Y6V3MF6S09qPuB&#10;lynJ446g8pOEb2ldPT9PNEtAUU1sXA7y2BiVnyOM+cCUkem2CagJjevIwvka0a4xKJf9Yhw0Rbbv&#10;KM7RaozKjxDGC01abeaPZ7ExqomNK0IeG6PyA4RvaVyNt03qSKz4RasG3UgMJsx2jUFo0w/1vjjo&#10;mRbDTOI92jVBTQN2Jve9pf8UpxlEx60rqomNK0IeG6Pyk4Nv6T9Nt01ATWhcEiDLj37LaM9qLBYF&#10;mcU5gifc6LtGUPmhwbd0nx4oI9H3qKDyM4PB5f5NsTEqPzIYs61ptXjbGNSExiXhxJEJSfV/GBQr&#10;RW/pPcWhNBkdL6hY4IuOELqLeDw+onwUVBEZl4M8MkbF8t5b+k/TLRNQERiXEOhToq8ZaVqNJaK3&#10;9Kzi539GEAoqVvaiiYfTA784ssgYVUTGlSCPjFGxrhdNbBxZumUMKgLjQnAcGVkt3aqxNvSRZlWc&#10;ArQnO6aoWNL7SK/qgXeQyROPoorIuA7kkTEqFvQ+0qkabpmCisC4euw49yT4cnk+DIpFofjkU9pD&#10;oxAdJqKoWMuLQ+loMUyIic5PV1QRGdeBPDJGxUpeDOyiyOItY1ARGFePHXUxSg8GxWrQRxtN32OP&#10;clFQsYgXHdJ0E3HQTHRwuqKKyLgO4NSeMDJGxRLeR7pM0y0TUBEYFwKcPp+MTHmkMTWWgYJVoh3D&#10;xJSIZFJUrN59pC0Vw2AiYtBQ6SnHj3Sl5pFx9Yi1u480pcZbxtWj2DIuBOhATub3QLxG+xzrP3Ho&#10;IMG2Z4/od0XFsl1cnRbDxP0jetARVBEZ14E8MkbFot1HWkvTLRNQEZhUj6wCSzdqrNd9pBsVI1Ii&#10;TtBQqVwXrXucHTgAJfrWFFQRGZeBPDJBpWJdtH5QZFDVJE8Dhvkhlf55X+MjXaXRk4AghnVPGNxH&#10;Gkp/Qf2cfVRUotF9pAP1F/1rsg4Xmjwm/uznMTEqVeg+0kka7ZMg/o+YfvuH3/3pX/7xr//5D3//&#10;h9/94d/wj9/Ov/74X3/+1YZ//d0f/vyn3//m85v5j//4y1//7r9+/5s//uXPf/7rv//nv/4Tvgf+&#10;+3///OfPbwDHJYH69TL/Hxi3m8FbBcb9Y/BegcFeMfiowCikDD4rMJ6rGLwqMEodg68KjCLE4LsC&#10;oxQx+KnAeMZg8FuB5ycHo/F3lWOeZF2WbZZm+Lta3RINT/4V3FIND/MV3JIND/UV3NINj+kV3BIO&#10;D94V3FIOj9IV3JIOD7oNfB5wOevwdwW3rMPDaAW3rINMqoJb1uGJsYJb1uEpsIJb1uFpsIJb1uFJ&#10;rYJb1mF6fgW3rMPzVAW3rMNTUgOfxyPOOvxdwS3r8BRUwS3rME2+glvW4cmjglvWQcdSwS3roGep&#10;4JZ1UKhUcMs6TFev4JZ1UJFUcMu6o8u60Whw1uHvZvVRXQi8y7rTsg5/V6tb1kEpUcEt66B9qOCW&#10;ddBAVHDLOqgaKrhl3dll3SgNZOO6rBsVgMC7rBs1AMPxdxP7dOoLvMu6ZVmHv6vVLevQXV/BLevQ&#10;L1/BLevQN1/BLevQCV/BLetWl3XTnS4b12XddI4LvMu6aQZnOP5uYp+ucIF3WTeN3gLvsm56twXe&#10;Zd10Vgu8y7ppsBZ4l3XT+yzwLuumBVrgXdZNT7PAu6ybhmOBd1k3HcQMx99N1k0jscC7rLst6/B3&#10;tbplHbp4K7hlHebJVnDLOrTnVnDLOvTbVnDLurvLuumAlY3rsm56WgXeZd30mzIcfzexT9upwLus&#10;eyzr8He1umUdej4ruGUdujgruGUd2jIruGUd+iwruGUd2i0ruGUd+icruGUdmhsb+LQnctrg7wpu&#10;WYcGxApuWfd2WTddgeJ8l3XT6CfwLuumdU/gXdZNC5/Au6x7Levwd3XnLevQdlfBLevQFNfAt+mG&#10;4+DH0F3AEg9zhcoLWOptny73wNh7CF32bdMppvegyz+0SfsFugzcpg9MPehyEF3hfoEuC7fp11IP&#10;ujzENDW/QJmJX4RFzVh4JqJ9qkrlL9KiZS2mQUluYstbTNeRXqDMxOk/0guUmTg9RXqBMhOnT0gv&#10;UGbi9P7oBcpMnN4cvUCZiU5iYJ5kl0jTQyMelDwGxi76BcqaOM0u6kFZE6eFRS9QZuI0s+gFykyc&#10;VhO9QJmJcwCwXqDMxGkK0QuUmTjNHnqBMhOd2ICKsMvEaegQD0puAwN3/QJlJk4jhXpQZuIM5tIL&#10;lJk4I7r0AmUmztgtvUCZiXNorF6gzMQZj6UXKDMR1IZdoMxEJzvQZ9ZlotMdEE2XF/BMLBkPTBi3&#10;e1ByHtsMeJJdKFkPTM70C5SZOOOb1IMyE0F12AXKTHTyAwc5lNvomQg+pHpKcwIEZ7aUF/CaCE6k&#10;88AzsWRBMFPCdqHkQXAiul+grIkzMkgSqeRCthkDpBcoMxH0h12gzEQnRHAWQ7mNnongSKo8cFJk&#10;K1kRnFxm9wCGzgPPRDAl3QU8E8GVdBfwTARb0l3AMxF8SXcBz0QwJt0FPBPBmXQX8G9nsCbdBTwT&#10;wZtUF3CiZCuZEjS4WibC0HngmViyJdsMOZGCUvIlOHjWL1Bm4kwwUQ/KTJyhJHqBMhNBk9gFykx0&#10;4mSDodtGz0RwKdUFnDzZSvYEJ9nZPYCh88AzsWRQoG1yD8qaOKMvJA9KFgWT5/wCZSbOgAr1oMzE&#10;mVShFygzcYZP6AXKTJzZEHqBMhOdUNlKRmWbGQ7iQcmpbCBR7ALlt7PTKlBldp8FJ1ag+i0v4JkI&#10;rqX6NDq5ssHQXcAzseRXtpljoNtYZuLMGdALdJm4O8cyhuYe7DNFgD0YQ3cBy0ScYVtewGriDtKl&#10;88BqIsYTlBewTITMu7yA1cQdpEsXgmXiDtKlu4Bl4g7SpbuAZeIO0qW6gHMse8mx7KNIl0wsOZbd&#10;OZYxdCF4JpYcCw5B9RDKTHSOBXN6yhA8E0uFCGTDHkKZic6x4ADhMgTPxFYn4hwLZgB0HjjHspcc&#10;y+4cyxiqTHSOZW/1Is6x7K1ixDmWvdWMOMeCuXXlPfBMbHUjzrHsrXLEOZa91I5AT28fppJjwTHm&#10;foHy29k5lr1UkOzOsYyhSmXnWDCwpbyAfzuXOpLdOZYxdCF4JpZaEswF8W0sa6JzLHupJ9mdYxlD&#10;dQ+cY9lLjmV3UckYOg/827nkWHbnWMbQeeCZWGpLdudYxtB54JlY6kt251jG0Hng384lx4LJE/ZZ&#10;KDkWHCziFyhrogtN9pJj2Z1jGUN1E51jwTFB5QU8E0uOBSet+k0sM9E5lr3UnOzOsYyhu4meiSXH&#10;sjvHMobKA+dY9pJjwZRi24WSY9ldfjKGLgT/xVJyLLtLUMbQeeCZWHIsOLPGb2L5i8WFKHvJseCk&#10;Oveg/O3sHMteciy7cyxjqHbBBSl7ybHszrGMofPAM7FUpezOsYyh88AzsVSm7M6xjKHzwJ8TS45l&#10;d3nKGCoPnGPZS45ld45lDJ0HXhNLjgXz6e3TWOpUdudYxtCF4N/OpVZld45lDJ0HXhNLvcruHMsY&#10;Og+8Jpaald05ljFUHjjHspccy+4cyxg6DzwTS45ld45lDJ0Hnoklx7I7xzKGzgPPxJJj2Z1jGUPn&#10;gWdiqWPBmWdaUMbQeHA4xzKG7gJWE4+SYzlcxzKGzgP7dsZxdeUFLBOPkmM5XMcyhi4Ey0SMAi8v&#10;YN/OR8mxHK5jGUMVgnMsR8mxHM6xjKHzwDOx5FgO17GMofPAM7GcwHU4xzKGzgN7TjxKjuVwjmUM&#10;nQeeiSXHcriOZQyVB86xYKRzeQF7i4PDNssLeCaWHMvhHMsYunvgmVhyLIdzLGPoPPBMLDmWw3Us&#10;Y+g88EwsOZbDOZYxVB44x4LzAsoLeCaWOhYMP7bng5JjOZxjGUN3DzwTS47lcB3LGDoPPBNLjuVw&#10;HcsYOg88E9uJXc6xHCXHgrMjLA9KjuVwjmUM1T1wjgVDbMsL2C+Wo+RYMGDe70H5nOg6lqPkWA7n&#10;WMbQ3UR/Tiw5lsM5ljF0HtgvlqPkWA7nWMZQeeAcC463Ly/gNbHkWDBT3hKp5FhwZoFfoMxE17Hg&#10;aMDyHnhNLKd6Hc6xjKHbRq+JJcdy+GivMVQeOMdylBwLzlqwbSw5lsM5ljF0IXgmlhwLDlfxEMpM&#10;dI4FA/XLEDwTS47lcI5lDN1N9EwsOZbDOZYxVB44x3KUHMvhHMsYOg+8JpYcy+Ecyxg6DzwTS44F&#10;p4xZKpccy+E6ljF0Ifi3c8mx4KAYD6H8dnaO5Sg5lsM5ljFU98A5lqPkWA4fBDaGzgOviSXHcjjH&#10;MobOA8/EkmPBcZuWByXHghNd/QJlTXSO5Sg5lsN1LGOobqJzLEfJsRzOsYyh88BrYsmxHK5jGUPn&#10;gdfEkmM5fETYGDoPPBNLjgXnT1smlhwLDjn3C5Q10XUsR8mxnM6xjKG5iadzLGPoLmCZeJYcy+kc&#10;yxg6DywTz5JjOX1W2Bg6DywTz5JjOX1W2Bg6DywTz5JjOZ1jGUPlgXMsOG+6vID9YjlLjuV0HcsY&#10;uhDs2/ksOZbTdSxj6Dywb+ez5FhOnxU2hs4Dq4lnybGcrmMZQ+eBvcU5S47ldI5lDJUHrmM5S44F&#10;5xfr98IYOg88E0uO5XQdyxg6DzwTS47ldB3LGDoPPBNLjuV0HcsYOg88E0uO5XSOZQyVB65jOUuO&#10;5XSOZQydB56JJcdyuo5lDJ0Hnoklx4JzFO3TWHIsp3MsY+hC8G/nkmM5nWMZQ+WBcyxnybGczrGM&#10;ofPAa2LJsZw+K2wMnQf+nFjqWE7nWMbQeeCZWHIsp88KG0PngWdiybGcX0ellBzL6RzLGKoQnGM5&#10;S47ldB3LGDoPvCaWHMvpHMsYOg+8JpYcy+k6ljF0Hvi3c8mxnK5jGUPngX87lxwLzny374WSYzmd&#10;YxlDFYJzLGfJsZyuYxlD54HXxFLHcjrHMobOA6+JJceCI9Z9G8ua6DqWs+RYTudYxlDdA+dYzpJj&#10;OZ1jGUPngX87lxzL6RzLGDoPPBNLjuV0jmUMnQeeiSXHcrqOZQydB/7tXOpYTudYxlB54BzLWXIs&#10;p3MsY+g88EwsORacSW71oORYTudYxtCF4N/OJcdyOscyhs4Dr4mljuV0jmUMnQf+7VxyLKdzLGOo&#10;PHCO5Sw5ltN1LGPoPPBMLDmW03UsY+g88EwsOZbTdSxj6DzwTCw5ltM5ljF0HngmlhzLco5lDI0H&#10;yzmWMXQXsJq4So5lOccyhs4D+3ZeJceynGMZQ+eBfTuvkmNZzrGMofPAvp1XybEs51jGUHngHMsq&#10;OZblOpYxdB54JpYcy3Idyxg6DzwTS45luY5lDJ0Hnoklx7JcxzKGzgPPxJJjWa5jGUPlgXMsq+RY&#10;lnMsY+g88EwsOZblOpYxdB54JpYcy3Idyxg6DzwTS45luY5lDJ0Hnoklx7JcxzKGygPnWFbJsSzn&#10;WMbQeeCZWHIsy3UsY+g88EwsOZblOpYxdB54JpYcy3KOZQydB56JJceynGMZQ+WBcyyr5FiWcyxj&#10;6DzwTCw5luUcyxg6DzwTS45lOccyhs4Dz8SSY1nOsYyh88AzseRYlnMsY6g8cI5llRzLco5lDJ0H&#10;noklx7JcxzKGzgPPxJJjWa5jGUPngWdiybEs17GMofPAM7HkWJbrWMZQeeAcyyo5luUcyxg6DzwT&#10;S45lOccyhs4Dz8SSY1nOsYyh88AzseRYlnMsY+g88EwsOZblHMsYKg+cY1klx7KcYxlD54FnYsmx&#10;LOdYxtB54JlYcizLOZYxdB54JpYcy3KOZQydB56JJceynGMZQ+WBcyyr5FiWcyxj6DzwTCw5luUc&#10;yxg6DzwTS45l+XksY+g88EwsOZblOpYxdB54JpYcy3IdyxgqD5xjWSXHspxjGUPngWdiybEs17GM&#10;ofPAM7HkWJbrWMbQeeCZWHIsy3UsY+g88EwsOZblOpYxNB5czrGMobuAqQeukmO5QKnIMRpj6Dww&#10;tu8qOZYLlIp50LF9l3MsY+hCsEy8So7lco5lDJ0HlolXybFczrGMofLAOZar5Fgu51jG0HngmVhy&#10;LJdzLGPoPPBMLDmWyzmWMXQeeCaWHMvlHMsYOg88E0uO5XKOZQyVB86xXCXHcjnHMobOA8/EkmO5&#10;nGMZQ+eBZ2LJsVzOsYyh88AzseRYLudYxtB54JlYciyXcyxjqDxwjuUqOZbLOZYxdB54JpYcy+Uc&#10;yxg6DzwTS47lco5lDJ0Hnoklx3I5xzKGzgPPxJJjuZxjGUPlgXMsV8mxXM6xjKHzwDOx5Fgu51jG&#10;0HngmVhyLJdzLGPoPPBMLDmWyzmWMXQeeCaWHMvlHMsYKg+cY7lKjuVyjmUMnQeeiSXHcjnHMobO&#10;A8/EkmO5nGMZQ+eBZ2LJsVzOsYyh88AzseRYLudYxlB54BzLVXIsl3MsY+g88EwsOZbLOZYxdB54&#10;JpYcy+Ucyxg6DzwTS47lco5lDJ0Hnoklx3I5xzKGygPnWK6SY7mcYxlD54FnYsmxXM6xjKHzwDOx&#10;5Fgu51jG0HngmVhyLJdzLGPoPPBMLDmWyzmWMVQeOMdylRzL5RzLGDoPPBNLjuVyjmUMnQeeiSXH&#10;cjnHMobOA8/EkmO5nGMZQ+eBZ2LJsVzOsYyh8sA5lqvkWC7nWMbQeeCZWHIsl3MsY+g88EwsOZbL&#10;OZYxdB54JpYcy+Ucyxg6DzwTS47lco5lDI0Ht3MsY+guYBzLXXIst3MsY+g8MI7lLjmW2zmWMXQe&#10;mKLqLjmWG5SKsDxj6DwwRdVdciw3KBXzoFNU3c6xjKEKwTmWu+RYbudYxtB5YDXxLjmW2zmWMXQe&#10;WE28S47ldo5lDJ0Hnoklx3I7xzKGzgPPxJJjuZ1jGUPlgXMsd8mx3M6xjKHzwDOx5Fhu51jG0Hng&#10;mVhyLLdzLGPoPPBMLDmW2zmWMXQeeCaWHMvtHMsYKg+cY7lLjuV2jmUMnQeeiSXHcjvHMobOA8/E&#10;kmO5nWMZQ+eBZ2LJsdzOsYyh88AzseRYbudYxlB54BzLXXIst3MsY+g88EwsOZbbOZYxdB54JpYc&#10;y+0cyxg6DzwTS47ldo5lDJ0Hnoklx3I7xzKGygPnWO6SY7mdYxlD54FnYsmx3M6xjKHzwDOx5Fhu&#10;51jG0HngmVhyLLdzLGPoPPBMLDmW2zmWMVQeOMdylxzL7RzLGDoPPBNLjuV2jmUMnQeeiSXHcjvH&#10;MobOA8/EkmO5nWMZQ+eBZ2LJsdzOsYyh8sA5lrvkWG7nWMbQeeCZWHIst3MsY+g88EwsOZbbOZYx&#10;dB54JpYcy+0cyxg6DzwTS47ldo5lDJUHzrHcJcdyO8cyhs4Dz8SSY7mdYxlD54FnYsmx3M6xjKHz&#10;wDOx5Fhu51jG0HngmVhyLLdzLGOoPHCO5S45lts5ljF0HngmlhzL7RzLGDoPPBNLjuV2jmUMnQee&#10;iSXHcjvHMobOA8/EkmO5nWMZQ+PB4xzLGLoLGMfylBzL4xzLGDoPjGN5So7lcY5lDJ0HxrE8Jcfy&#10;OMcyhs4D41iekmN5nGMZQ+eBTa17So7lcY5lDJUHzrE8JcfygFIRnmkMnQeeiSXH8oBSMQ/KTHSO&#10;5Sk5lgeUinlQZqJzLE/JsTygVMyDMhOdY3lKjuVxjmUMVR44x/KUHMsDSkXvQcmxPM6xjKELwTOx&#10;5Fge51jG0HngmVhyLI9zLGPoPPBMLDmWxzmWMVQeOMfylBzL4xzLGDoPPBNLjuVxjmUMnQeeiSXH&#10;8jjHMobOA8/EkmN5nGMZQ+eBZ2LJsTzOsYyh8sA5lqfkWB7nWMbQeeCZWHIsj3MsY+g88EwsOZbH&#10;OZYxdB54JpYcy+Mcyxg6DzwTS47lcY5lDJUHzrE8JcfyOMcyhs4Dz8SSY3mcYxlD54FnYsmxPM6x&#10;jKHzwDOx5Fge51jG0HngmVhyLI9zLGOoPHCO5Sk5lsc5ljF0HngmlhzL4xzLGDoPPBNLjuVxjmUM&#10;nQeeiSXH8jjHMobOA8/EkmN5nGMZQ+WBcyxPybE8zrGMofPAM7HkWB7nWMbQeeCZWHIsj3MsY+g8&#10;8EwsOZbHOZYxdB54JpYcy+McyxgqD5xjeUqO5XGOZQydB56JJcfyOMcyhs4Dz8SSY3mcYxlD54Fn&#10;YsmxPM6xjKHzwDOx5Fge51jGUHngHMtTciyPcyxj6DzwTCw5lsc5ljF0HngmlhzL4xzLGDoPPBNL&#10;juVxjmUMnQeeiSXH8jjHMobGg9c5ljF0FzCO5S05ltc5ljF0Htib7bfkWF7nWMbQeWAcy1tyLK9z&#10;LGPoPDCO5S05ltc5ljF0HhjH8pYcy+scyxgqD5xjeUuO5XWOZQydB56JJcfyOscyhs4Dz8SSY3md&#10;YxlD54FnYsmxvM6xjKHzwDOx5Fhe51jGUHngHMtbciyvcyxj6DzwTCw5lheUirA8Y+g88EwsOZYX&#10;lIp5UGaicyxvybG8oFTMgzITnWN5S47ldY5lDNUuOMfylhzLC0pF70HJsbzOsYyhC8EzseRYXudY&#10;xtB54JlYciyvcyxj6DzwTCw5ltc5ljFUHjjH8pYcy+scyxg6DzwTS47ldY5lDJ0Hnoklx/I6xzKG&#10;zgPPxJJjeZ1jGUPngWdiybG8zrGMofLAOZa35Fhe51jG0HngmVhyLK9zLGPoPPBMLDmW1zmWMXQe&#10;eCaWHMvrHMsYOg88E0uO5XWOZQyVB86xvCXH8jrHMobOA8/EkmN5nWMZQ+eBZ2LJsbzOsYyh88Az&#10;seRYXudYxtB54JlYciyvcyxjqDxwjuUtOZbXOZYxdB54JpYcy+scyxg6DzwTS47ldY5lDJ0Hnokl&#10;x/I6xzKGzgPPxJJjeZ1jGUPlgXMsb8mxvM6xjKHzwDOx5Fhe51jG0HngmVhyLK9zLGPoPPBMLDmW&#10;1zmWMXQeeCaWHMvrHMsYKg+cY3lLjuV1jmUMnQeeiSXH8jrHMobOA8/EkmN5nWMZQ+eBZ2LJsbzO&#10;sYyh88AzseRYXudYxtB4sH2cZPlhKS9hNAsu0WUjAJaOPyylF/ZaEZfoMhIAS8kfltILe7WIS3RZ&#10;CYCl5Q9L6YW96MYluswEwFLzh6X0wl524xJtdjrxsn1K5gWAr+wsuRdc4is7S/YFl/jKzpJ/wSW+&#10;srNkYHCJr+wsORhc4is7SxYGl/jKzpKHwSW+srNkYnCJr+wsuZjt42TMD0v3GXE6Bpdoa6cTMrhE&#10;x8gA8JWdJSeDS3xlZ8nK4BJf2VnyMrjEV3aW6hdc4is7S24Gl/jKzlIBg0t8ZWfJz2wfJ2h+WLrs&#10;dIoGl2iz00kaXKLNTqdpcIn2mx28jFBFuETHGQLwlZ0lV4NLfGVnydbgEl/ZWfI1uMRXdpaMDS7x&#10;lZ0lZ7N9nLT5Yemy02kbXKLNTvA0lhclc4M1v2pnyd3gEl/ZWbI3uMRXdpb8DS7xlZ0lg4NLfGVn&#10;yeHgEl/ZWbI4uMRXdpY8zvZxIueHpctOp3JwiTY7wd1YdpZsDtb8ys6Sz8ElvrKzZHRwia/sLDkd&#10;XOIrO0tWB5f4ys6S18ElvrKzZHZwif/h7NuWpslt5F5lYl7AXVVdfVB4fOFrX/oFJIUi1hHyyqGd&#10;tdd+eieaJIBi8mMzRze/BvjIBsCsE5NJEjpFbme79eTOx6Khs6d30IWKTvA5HTpFhge/SegUOR50&#10;QegUWR50QegUeR50QegUmR50QegUuR50QegU2R50QegU+Z7t1hM+H4uGzp7yQRcqOsHxdOgUWR/8&#10;JqFT5H3QBaFTZH7QBaFT5H7QBaFTZH/QBaFT5H/QBaFTZIDQBaFT5IC2W08CfSwaOnsaCF2o6ATv&#10;06FTZILwm4ROkQtCF4ROkQ1CF4ROkQ9CF4ROkRFCF4ROkRNCF4ROkRVCF4ROkRfabj0x9LFo6Oyp&#10;IXShohNcUIdOkR3CbxI6RX4IXRA6RYYIXRA6RY4IXRA6RZYIXRA6RZ4IXRA6RaYIXRA6Va4I8/cd&#10;LswioRPTrtSFiE7MjVEX4owSJjCoC3FGCV+Z1IU4o4RPAepC5IrwvkZdaCvRNzxUqQuRK8Kdj7rQ&#10;VqMjih6dZtGgRVwRelW7IHSqXNFGXJFZxEQInSpXtBFXZBYxCkKnyhVtxBWZRYyC0KlyRRtxRWYR&#10;oyB0qlzRRlyRWbQoiCvaVK5oI67ILGIUhE6VK9qIKzKLGAWhU+WKNuKKzCJGQehUuaKNuCKziFEQ&#10;OlWuaCOuyCxaFMQVbSpXtBFXZBYxCkKnyhVtxBWZRYyC0KlyRRtxRWYRoyB0qlzRRlyRWcQoCJ0q&#10;V7QRV2QWLQriijaVK9qIKzKLGAWhU+WKNuKKzCJGQehUuaKNuCKziFEQOlWuaCOuyCxiFIROlSva&#10;iCsyixYFcUWbyhVtxBWZRYyC0KlyRRtxRWYRoyB0qlzRRlyRWcQoCJ0qV7QRV2QWMQpCp8oVbcQV&#10;mUWLgriiTeWKNuKKzCJGQehUuaKNuCKziFEQOlWuaCOuyCxiFIROlSvaiCsyixgFoVPlijbiisyi&#10;RUFc0aZyRRtxRWYRoyB0qlzRRlyRWcQoCJ0qV7QRV2QWMQpCp8oVbcQVmUWMgtCpckUbcUVm0aIg&#10;rmhTuaKNuCKziFEQOlWuaCOuyCxiFIROlSvaiCsyixgFoVPlijbiiswiRkHoVLmijbgis2hREFe0&#10;qVzRRlyRWcQoCJ0qV7QRV2QWMQpCp8oVbcQVmUWMgtCpckUbcUVmEaMgdKpc0U5ckVmkKHbiiswi&#10;dtFzRbu4gxtmaXt0mkWMoueKdnEXN0TRo9MsYhQ9V7SLO7khih6dZhGj6LmiXdzNDVH06DSLFgVx&#10;RbvKFe2kKzKLGAWhU+WKdtIVmUWMgtCpckU76YrMIkZB6FS5op10RWYRoyB0qlzRTrois2hREFe0&#10;q1zRTlyRWcQoCJ0qV7STrsgsYhSETpUr2klXZBYxCkKnyhXtpCsyixgFoVPlinbSFZlFi4K4ol3l&#10;inbiiswiRkHoVLminXRFZhGjIHSqXNFOuiKziFEQOlWuaCddkVnEKAidKle0k67ILFoUxBXtKle0&#10;E1dkFjEKQqfKFe2kKzKLGAWhU+WKdtIVmUWMgtCpckU76YrMIkZB6FS5op10RWbRoiCuaFe5op24&#10;IrOIURA6Va5oJ12RWcQoCJ0qV7STrsgsYhSETpUr2klXZBYxCkKnyhXtpCsyixYFcUW7yhXtxBWZ&#10;RYyC0KlyRTvpiswiRkHoVLminXRFZhGjIHSqXNFOuiKziFEQOlWuaCddkVm0KIgr2lWuaCeuyCxi&#10;FIROlSvaSVdkFjEKQqfKFe2kKzKLGAWhU+WKdtIVmUWMgtCpckU76YrMokVBXNGuckU7cUVmEaMg&#10;dKpc0U66IrOIURA6Va5oJ12RWcQoCJ0qV7STrsgsYhSETpUr2klXZBYtCuKKdpUr2okrMosYBaFT&#10;5Yp20hWZRYyC0KlyRTvpiswiRkHoVLminXRFZhGjIHSqXNFOuiKzSFEcxBWZReyiV24cKld0kK7I&#10;LGIUPVd0qFzRQbois4hR9FzRoXJFB+mKzCJG0XNFh8oVHaQrMosYRc8VHSpXdBBXZBYtCuKKDpUr&#10;OkhXZBYxCkKnyhUdpCsyixgFoVPlig7SFZlFjILQqXJFB+mKzCJGQehUuaKDuCKzaFEQV3SoXNFB&#10;uiKziFEQOlWu6CBdkVnEKAidKld0kK7ILGIUhE6VKzpIV2QWMQpCp8oVHcQVmUWLgriiQ+WKDtIV&#10;mUWMgtCpckUH6YrMIkZB6FS5ooN0RWYRoyB0qlzRQbois4hREDpVruggrsgsWhTEFR0qV3SQrsgs&#10;YhSETpUrOkhXZBYxCkKnyhUdpCsyixgFoVPlig7SFZlFjILQqXJFB3FFZtGiIK7oULmig3RFZhGj&#10;IHSqXNFBuiKziFEQOlWu6CBdkVnEKAidKld0kK7ILGIUhE6VKzqIKzKLFgVxRYfKFR2kKzKLGAWh&#10;U+WKDtIVmUWMgtCpckUH6YrMIkZB6FS5ooN0RWYRoyB0qlzRQVyRWbQoiCs6VK7oIF2RWcQoCJ0q&#10;V3SQrsgsYhSETpUrOkhXZBYxCkKnyhUdpCsyixgFoVPlig7iisyiRUFc0aFyRQfpiswiRkHoVLmi&#10;g3RFZhGjIHSqXNFBuiKziFEQOlWu6CBdkVnEKAidKld0EFdkFi0K4ooOlSs6SFdkFjEKQqfKFR2k&#10;KzKLGAWhU+WKDtIVmUWMgtCpckUH6YrMIkZB6FS5ojtxRWaRoriTrsgsYhc9k3lXuaI76YrMIkbR&#10;M5l3lSu6k67ILGIUPZN5V7miO+mKzCJG0TOZd5UrupOuyCxaFMQV3VWu6E5ckVnEKAidKld0J12R&#10;WcQoCJ0qV3QnXZFZxCgInSpXdCddkVnEKAidKld0J12RWbQoiCu6q1zRnbgis4hREDpVruhOuiKz&#10;iFEQOlWu6E66IrOIURA6Va7oTrois4hREDpVruhOuiKzaFEQV3RXuaI7cUVmEaMgdKpc0Z10RWYR&#10;oyB0qlzRnXRFZhGjIHSqXNGddEVmEaMgdKpc0Z10RWbRoiCu6K5yRXfiiswiRkHoVLmiO+mKzCJG&#10;QehUuaI76YrMIkZB6FS5ojvpiswiRkHoVLmiO+mKzKJFQVzRXeWK7sQVmUWMgtCpckV30hWZRYyC&#10;0KlyRXfSFZlFjILQqXJFd9IVmUWMgtCpckV30hWZRYuCuKK7yhXdiSsyixgFoVPliu6kKzKLGAWh&#10;U+WK7qQrMosYBaFT5YrupCsyixgFoVPliu6kKzKLFgVxRXeVK7oTV2QWMQpCp8oV3UlXZBYxCkKn&#10;yhXdSVdkFjEKQqfKFd1JV2QWMQpCp8oV3UlXZBYtCuKK7ipXdCeuyCxiFIROlSu6k67ILGIUhE6V&#10;K7qTrsgsYhSETpUrupOuyCxiFIROlSu6k67ILFoUxBXdVa7oTlyRWcQoCJ0qV3QnXZFZxCgInSpX&#10;dCddkVnEKAidKld0J12RWcQoCJ0qV3QnXZFZpChO4orMInbR64pOlSs6SVdkFjGKnsk8Va7oJF2R&#10;WcQoeibzVLmik3RFZhGj6JnMU+WKTtIVmUWMomcyT5UrOokrMosWBXFFp8oVnaQrMosYBaFT5YpO&#10;0hWZRYyC0KlyRSfpiswiRkHoVLmik3RFZhGjIHSqXNFJXJFZtCiIKzpVrugkXZFZxCgInSpXdJKu&#10;yCxiFIROlSs6SVdkFjEKQqfKFZ2kKzKLGAWhU+WKTuKKzKJFQVzRqXJFJ+mKzCJGQehUuaKTdEVm&#10;EaMgdKpc0Um6IrOIURA6Va7oJF2RWcQoCJ0qV3QSV2QWLQriik6VKzpJV2QWMQpCp8oVnaQrMosY&#10;BaFT5YpO0hWZRYyC0KlyRSfpiswiRkHoVLmik7gis2hREFd0qlzRSbois4hREDpVrugkXZFZxCgI&#10;nSpXdJKuyCxiFIROlSs6SVdkFjEKQqfKFZ3EFZlFi4K4olPlik7SFZlFjILQqXJFJ+mKzCJGQehU&#10;uaKTdEVmEaMgdKpc0Um6IrOIURA6Va7oJK7ILFoUxBWdKld0kq7ILGIUhE6VKzpJV2QWMQpCp8oV&#10;naQrMosYBaFT5YpO0hWZRYyC0KlyRSdxRWbRoiCu6FS5opN0RWYRoyB0qlzRSbois4hREDpVrugk&#10;XZFZxCgInSpXdJKuyCxiFIROlSs6iSsyixYFcUWnyhWdpCsyixgFoVPlik7SFZlFjILQqXJFJ+mK&#10;zCJGQehUuaKTdEVmEaMgdKpc0YO4IrNIUTxIV2QWsYueyXyoXNGDdEVmEaPomcyHyhU9SFdkFjGK&#10;nsl8qFzRg3RFZhGj6JnMh8oVPUhXZBYtCuKKHipX9CCuyCxiFIROlSt6kK7ILGIUhE6VK3qQrsgs&#10;YhSETpUrepCuyCxiFIROlSt6kK7ILFoUxBU9VK7oQVyRWcQoCJ0qV/QgXZFZxCgInSpX9CBdkVnE&#10;KAidKlf0IF2RWcQoCJ0qV/QgXZFZtCiIK3qoXNGDuCKziFEQOlWu6EG6IrOIURA6Va7oQbois4hR&#10;EDpVruhBuiKziFEQOlWu6EG6IrNoURBX9FC5ogdxRWYRoyB0qlzRg3RFZhGjIHSqXNGDdEVmEaMg&#10;dKpc0YN0RWYRoyB0qlzRg3RFZtGiIK7ooXJFD+KKzCJGQehUuaIH6YrMIkZB6FS5ogfpiswiRkHo&#10;VLmiB+mKzCJGQehUuaIH6YrMokVBXNFD5YoexBWZRYyC0KlyRQ/SFZlFjILQqXJFD9IVmUWMgtCp&#10;ckUP0hWZRYyC0KlyRQ/SFZlFi4K4oofKFT2IKzKLGAWhU+WKHqQrMosYBaFT5YoepCsyixgFoVPl&#10;ih6kKzKLGAWhU+WKHqQrMosWBXFFD5UrehBXZBYxCkKnyhU9SFdkFjEKQqfKFT1IV2QWMQpCp8oV&#10;PUhXZBYxCkKnyhU9SFdkFi0K4ooeKlf0IK7ILGIUhE6VK3qQrsgsYhSETpUrepCuyCxiFIROlSt6&#10;kK7ILGIUhE6VK3qQrsgsUhRP4orMInbR64qeKlf0JF2RWcQoeibzqXJFT9IVmUWMomcynypX9CRd&#10;kVnEKHom86lyRU/SFZlFjKJnMp8qV/QkrsgsWhTEFT1VruhJuiKziFEQOlWu6Em6IrOIURA6Va7o&#10;Sbois4hREDpVruhJuiKziFEQOlWu6ElckVm0KIgreqpc0ZN0RWYRoyB0qlzRk3RFZhGjIHSqXNGT&#10;dEVmEaMgdKpc0ZN0RWYRoyB0qlzRk7gis2hREFf0VLmiJ+mKzCJGQehUuaIn6YrMIkZB6FS5oifp&#10;iswiRkHoVLmiJ+mKzCJGQehUuaIncUVm0aIgruipckVP0hWZRYyC0KlyRU/SFZlFjILQqXJFT9IV&#10;mUWMgtCpckVP0hWZRYyC0KlyRU/iisyiRUFc0VPlip6kKzKLGAWhU+WKnqQrMosYBaFT5YqepCsy&#10;ixgFoVPlip6kKzKLGAWhU+WKnsQVmUWLgriip8oVPUlXZBYxCkKnyhU9SVdkFjEKQqfKFT1JV2QW&#10;MQpCp8oVPUlXZBYxCkKnyhU9iSsyixYFcUVPlSt6kq7ILGIUhE6VK3qSrsgsYhSETpUrepKuyCxi&#10;FIROlSt6kq7ILGIUhE6VK3oSV2QWLQriip4qV/QkXZFZxCgInSpX9CRdkVnEKAidKlf0JF2RWcQo&#10;CJ0qV/QkXZFZxCgInSpX9CSuyCxaFMQVPVWu6Em6IrOIURA6Va7oSbois4hREDpVruhJuiKziFEQ&#10;OlWu6Em6IrOIURA6Va7oRVyRWaQoXqQrMovYRc9kvlSu6EW6IrOIUfRM5kvlil6kKzKLGEXPZL5U&#10;ruhFuiKziFH0TOZL5YpepCsyixYFcUUvlSt6EVdkFjEKQqfKFb1IV2QWMQpCp8oVvUhXZBYxCkKn&#10;yhW9SFdkFjEKQqfKFb1IV2QWLQriil4qV/QirsgsYhSETpUrepGuyCxiFIROlSt6ka7ILGIUhE6V&#10;K3qRrsgsYhSETpUrepGuyCxaFMQVvVSu6EVckVnEKAidKlf0Il2RWVIU/+nPf/rrf/zrf/u33//L&#10;f/7zn/75t7/+/svff/v177/+8vtvv/7+6y///O3Xf/76y19++/Uv1ubPf/pff/79X+rf2v/95f/8&#10;9uuG43Z2o5P+Bf8few/seOzbn/7Pf/zvv/33f3wa/f7Lf3z+bmsHSG/YFuXm3wLxl3/997/8j7/+&#10;17/9v5/bYe10mRFDLK3bY6/LBDds5HMrn1vJ/WhH8m7Y8+gd30GX3/r7v3a/WXL6v5YTtvvw95D2&#10;d+1fDyL9/QvHILUat79r//rfp6iAC/8iaX/3QyVSqnjVLK//KdVcYOzt8Xkv/8Gd6n/9rb/+/R//&#10;9rfPYMe4eNTbXunL7X5iaVV72Y2/vPY1bLfvZUIyBXZsleXYcEbPu3ztJvdjr8ofuO8vx831t1rl&#10;/DdjRHAIUkhb2t+1f0d/j5VSfrm3v2v/+t+nqLCA0T8I299do/NWKVVoIsrXV0o1FRiCYR7Bcf2v&#10;vzUdwdtelQDbgaM8/an9dQRTuwOX0efzN8W9b3USaDuO7VHerZL73Otk1wYEn5s/E1avwWPHYtf2&#10;gdcq3P712saIHycORGv3/PZ37V//+xQV/q+/O7S/u1bVW6VU7++qIU6ppkLheKNCOv7gTvW//tZ8&#10;BLf6cNpwJZ3CCKZ227PMPqTAcN8uz/9t38DMfV4ekht7NpcZDLhxtJk8gvuGCn+9K8YI7jgx11+O&#10;24i0f30sUlQ41Ht5BCPVAzsTfiZRUqq3KNSx7YXzHbtz/ddHcH9vVRO0bdvNbn3lefztGsztbtjv&#10;s78Gt1uVDlivNlzlkd0ekxi0OsC3N77NfdJm9Rq8vc+3M7ZtJNq/PiIxgihdhT/eMdrftX/97yMq&#10;wHl3Xrr93bWq3iqlimdnIYFjiHKhUN7CMPzgTvW//tbsGtzft7qk6f3G9inrAxjNcCPsxw/P83KJ&#10;4SXlVhY8RNC4W9flHe8XzilXR++Nz0Sf6mvFbf96WWPwbtvt8Fmk9nftX/97j2m73fA13F4H2t9d&#10;C+qtPE+0wikDHU6jtnDfnoXbiTqE+1L6609Nxw4zQrdff8Gb3Qszl07afL34UjMc3PFJNUf1rhcX&#10;hu5RiLXw4mWiyqxe0DUFW7V45b3w8iLcOl+A0fe3lwjpvT2dNJqP3P72LF+vqgeKLPeo0AvnZ/bD&#10;Gt5cdmHcMOde7l9PCGv9ZeDruKVm+Db4fIGlmN+vuuIJqyfO8tYe3mN/100AnniSB0W4OG5YIoMq&#10;1Zt7q2z7168Gv+bwlbH710n7s/av/3mEBM7Smbr2Z9dytkZ7ZPm81w37Iss9KoT33jJpO/Tmsl9/&#10;aHq9QY5SPumhUN99NvbruKVmeOnvr7eX3dXtIsaOCnuZMY+Y8T1VCXNsHLHFNPTiuD1wrxXulQ/s&#10;hfD9TSVCwqZIPhv8ZdwiS4xamXmNLPeo0Hm8y8TA0JvLroxbm9k6Dxxe0l74vo9bNLsdhQdOUb2e&#10;9YrC+QZbecCE99hedUXouR94NtRL5xpzK1kDd519ABTwLvz2NZPtz9q/gz/HXfX7d3qEdMdi9v5q&#10;vobWfgOXccsSr8o8blEhPMv7++QjvKns1x+aXm/nqy4Nu2+IoxXx67ilZndMLVxfHvdnWz+CS6Mu&#10;m07jhvtcIdPwSZn2rVm83j5v+n1lfx43vFUuvJpESLjafElw6/VaTh+3yBIJlxW8keUeFcJ8V1kd&#10;NvTmsl9/aD5u9gVqtzTcgzHLVcH/fdxaMzydMQ3Rj1vbTGd/n3Vfo4jZ3gHKXXR/7+lgicVx219v&#10;fCrVOFtl27+tpnF5HvsNJfz25x4S7qmxDrv1ei1n+4392bI8MANWbgGR5Y4NlFth30dZkjf2prJf&#10;f2g6bjgCsxRxw+Snr7X7Om6p2VEPskhRPdomBXht38tMRvLiNax+ymGVYiwyXBy3DXoY4T6JiYHd&#10;l360gWj/+hB4SPvtdvhav/Zn13J6o8jyDV1Kj92o0BvY7t8AwpvLfv2h+bg9qmgKq+R9feP3YWut&#10;HnjN7iPGvjP1rQSHS/UBv9tOY5ikjlWdi2OGzZ59HVEravu3lTMuNXye+mr39lft3/bXu8eDiRNf&#10;Wdn+6lpHb+MJYs66LGJMqMQ9sbzoYaVQmdAeOlO1r78yGa3jiXes0vmGOZ+bw/fLeF3a3fDu+7n/&#10;eFh4P8GH8eemu2EuD1fa5fZ5vDGLUme9wm2MyWXUrv/VaoUvYoyY3c9HXd8xnG3OG4f19YFd3Dnf&#10;629d/8t/OXWNJ1U/V5sCw6lIoDd+zDncaznnckbbqHYeRA7sMlaTnH/mJ9ADXtdKzQ88DV398h0l&#10;qR3mc67XNdJ6tbnR47XjJt9XDB9Y9VfdvVYxvGk1acU26BowuNfFD9vxpsCu7pTvFRfX/wqUeNd4&#10;p8MHxCWpHBim6G5FWxBD+d4853Cv5ZzLGW2j6zSIg8B+HONrltN7ybHje+1zZYI5BI9lmSP2ryhJ&#10;7RDk9vkkirhxh24kx45vwqIJCff7wymVX3X3YsUw79JwPej6foM8qt5qdg7s4s75dhW73NMcJanr&#10;N167r/MnuMg8MHywPcpq2WHO4V7MOZUz2kbXUE36IA4Cy+5JzrN7Cb4b6qNhw7Pel+x/R0lqd7uV&#10;pTURNxaTNSIF89agHy6XHS7yrS6wxJ25uRcrhgnR9kiJtv7LgMFRV4RteDnpA7u6U75rKImunyAH&#10;rzPbQEkEhsnMjqG/5OzuxZxzOb2t5wwePgZjEFh25zHucp6hBNMy9YmDmWwQK6v3ktQO7HRHMh3P&#10;d9MoYB4eW+Zfb86Hlbg+ccK9WDHQ63XJ/6hrfMDj87rcHG8c2MWd8+0qNr6XpK6x63E3h37kwLDb&#10;SfmyjKHMObt7MedcTm8bXeP70AdxEFh2T3KeoQSzf2W83hg7X2b89VYSzfD5XpSjKWpcVeUG9QYl&#10;3d968W2OR7o9bsK7WK033h/L4ySa+s8CATYNVjqmoLI3Z7oGD+/4/rp3M/VAhweFE7+6BQb4Kc/W&#10;vYvZgo1oZfSmni2mj33kBkEl7yTbKTDA1H6K+QKZ72vlvgPDm234EOueIZCL1MlxrFuqJz5HRq/X&#10;VnmU8C6W6g3yqgx9NPWO7zcw6TUXDip7c6ZLwIiOMYdUuCr/2SMFhf9f1OrhTdm6dzHbVEZvGh2D&#10;V2gjNwgqeSfZzoCBl8nKduFL0VdAfgWGN7PVWYWxSjG/QBR80Ibt0uztPy8QOECHVqlMeBdLhbrX&#10;h0Y09Z/F0G91C6dBUMmLDZUi0zVgtI6fmCbrOCIbsxrUc8fZej9mG97FbJ9exmjq2R7Ioo3cIKjk&#10;nWQ7AYaVsIwhzjbCgsfF943UDEtyO5LvAMteCTOw07bOoAMGppM+sAnvYqlwb63FiKZeKls9UPfe&#10;AL3VB5W9OdMlYHjHOKWnnuniP3tEUDirZS9C2vCCwK/Zhncx2yhjNI2OYwhGQYX3Mq5dtlNgNHHt&#10;3darLvJ1B7bpqw+L++NVz/GJmOGrjNwdKdHN9fGqKsHwLpYKk4/1YRFN/Wdtfq8qkgZBZW/OtCvV&#10;+BU0On4B6d08TwoKK526VRxYX+bZuncx21RGb+rZ5iEYBJUGaJLtDBgvLL34XL4HyAKfRf72KEG2&#10;rdm57x1NeWBTgUr5HZh76KaCj5dhuPykexdL9T5t8bS9Xg46BlMIcqF4OajszZkuASM6xnZ4hS+M&#10;EUpBYW67aPzCm7J172K2qYzeNDpOQzAIKnkn2U6B0fag3kGmuMb4OzC8GabyyrZRETOouMYpgsek&#10;myteIMv4geCv3sVSvTEdUl4+o6n/LBaBYObkAwz8VR9U9uZMl4ARHQPmZWMo/9kjBYUnXbcOBZeB&#10;Z+vexWxTGb1p/Czu1PV5DXKTgkreSbYzYGCDikppYgGsC+W+AiOaYQlxR7QeWEJVd3/H19utfANH&#10;Rq9705SFd7FUeCzVYkRT7/iO+bSKR1vX3AWVvTnTJWBEx/jqLYyn/yxWaHpQ9xfWkXVvVJGtexez&#10;TWX0pvGzWM/YRm4QVPJOsp0Cw2bLP3PYuCF9PjsR9ndctFagrbvXcGzgVBUlV7r0AONSd2P4OBar&#10;A8qnPh+u3WGg8XXziZxiSD4oLjyrNQy0XrESvHCoMRYRy3HHLatHQEvPnYspRsW8ZfwmlpfWARoE&#10;FM5JnpPR37AjXb0tKPotTFBEOzyp+ofrfuLyKaA68X3az2ZgDbkzv+5erBUYeryafPA66hokfaN3&#10;MfVDgWV31qstIAMr5qJrvI33b845sCKZu3xx5ZzdvZhzLqe3DYTkwRgElt2TnKcogVan1FzRiAEl&#10;0Q6Prf5JC2lAFVSa4NA+sbuKHY0hC/dixe5oWgEYbaNiWG/Q6F2o0yiw7MbF55q4NZRE1+AE+zmK&#10;HBh4vbIgMgLDRL3n7O7FnHM5vW10nQdjEFh2T3KeoQTn9JX3NUmHhkVh0Q6LF/rH7m4f9wV8B9iz&#10;fp4Dr6aNNAz3YsWwCKrhOtpGxUzI0BIaBJbdeDK7amsJJanrEwsGuumZHNiJZYvdEzbn7O7FnHM5&#10;vW3knAdjEFh2T3KeosRG+HP/VrRuQEm0w+KF/smMT4QqEd92zGrQdQWNYh3KcC9WDK997ZESbaNi&#10;5w0ArQkNAsvuibZsNLUBsEfXoAz72YscGOZ0+s+2I+Xs7sWcczm9beScB2MQWHZPcp6hxBZ+l6Iq&#10;eroDK8m8HRYvdFpc6LOwMK50C3IJqze6J84OKW/vXqyYid4qDEZd3/H1UB+h0EBRYNmd9YMr95JL&#10;W2jXutfSFJjpNbvPJYDEcw73Ys6pnNE2oSQNBpZA9IHlsZrkPEXJrT4aLsKxbx8vULW1ZlhfULa6&#10;iqh3K9IHBKAJ7UPz+lKCL84CzPAuVgvPqfo4iabxs1jTVzcDA2lOQSVvVieuwaN1bNq8s5/QiKgw&#10;BvYs/inf5F5MOCqZ2kbGMQzDwMJ9Gdwu5Rk6MCVRBlJRBeJqiGY3rKq+1sOE1GX8cSfB3hRXr32C&#10;l8dMeBeLZd/25d4TTaNWNi/QcuGgsjfpH7tSDR8xqSkW+PaTGiko9NstAMauAJ6texezTWX0ppFt&#10;GoJBUMn7h2SHEBRA4/+5whXZYW6GT8t+XTGWrlWOCZt5Q3XQA8OYW3vrCe9iqYxmL0+OaBqlslmn&#10;gjhME1BQyTtR+v0ADO8YrEo/15GCwtrZbjkygOHZuncx21RGbxrZppEbBJW8k2xndwxoEso1qOga&#10;cRl4M5vr6IYeyoB6gOsDqwroGoIqu9xPwrtYKsxU1x2uo2mUCtK2xnkOgkreiZRwDIzoGARDUf/E&#10;z6agMDHYry3Fh17L1r2L2aYyetP42TQEg6CSd5LtFBgghD6XryKcBDC8GZ4V/erhHRd2uQ2BmHz3&#10;1xAwVUnc8C6Wymaqy80mmkapwGlgMbzdis5BUMmbJaJLj5LoGAxhJ3A6UlBIuwdGyta9i9mmMnrT&#10;yDYNwSCo5J1kOwPGZvvmWDEVZSYmE7wZliv0S0G391nlZ5jHxtK866ME5FXdzjK8i6XCDHyFcTSN&#10;UkHrU/GINyAKKnknYsjxHSM6xld40cPHz6agsAtRv4I0ZevexWxTGb1p/GwagkFQyTvJdgoMrL/5&#10;AEORfgIYrRlWh5qA5fLxseHCLnPfkCOfdA1BWl6wGN7FUmHSsT4sommUCqBpDO8gqPBeMl26Y3jH&#10;9tbdC7kiKDxH8Li/1gL6xZpteBezjTJG08g2hmAUVPJmSW+X7QwYWO1Y+Ysscvz6zRrNsKqgbLea&#10;YsaFXYbeaKCy4054sRtEI3ncu1gqLNyoyvNRx3d8TZZHyTYIKnlzpl2pxneM6BhrmcpODJFPBIV7&#10;P9bVd8DwbMO7mC00YbWM0TR+1jYoqiM3CCp5J9lOgWFvCOUTYVm8ijft1gprChgWoGDKox5yr/4C&#10;ghyhvgc052KZDrwB1heX1jKqZLv5tXdoCiicIChcoLuECO8WxA6SutwXIyB8wvZrRiH7r3m6czFP&#10;3H9r+bxl5BmFHwQUzkmeP2Nhf0ACUoooSWMv7ViBCjIOnPkHDyP9KgrVFoAl91qtMK/aloeltl4t&#10;zECdFRWY1iFp7MWNJ4FLgReQcWnLCtQc2EC/mnMO92LOqZzRNnLOgzgILLsnOU9RsrfbryKNBUpS&#10;O1KgQjiOG1hByUC/artotNU34V6sGNY41TeJkTQWQ3nHs8tugSNp7NWtSWNzW7zd9tJYoMQDG+hX&#10;c87hXsw5lTPaZpT4YIwCu4zVzzlPUIJ1m+3dQJHGYoeKaIe7WHfPhWYVeoMyVgP9qm3f0eiQcC9W&#10;7IV9bisMom1UDHPyzuUNAsvuiUx09N6Bjbiia1ag4mveAxvoV3PO4V7MOZUz2kbOeTAGgWX3JOcp&#10;SmyEP5eeIo0FSlI7UqBi+GwjutKta18jLSzeawx7yFsXK4YtkdojJdpG12/cpcokyEgai5FObk0a&#10;e2nLClSgJAJj/SpQEjm7ezHnXE5vGznnwRgElt1/SBqLvX7s4+IznIo09tIOdHInjQVFbF80pVuW&#10;xu741G0rQFRp7P7CW3GFQbSNimGnvobPgTQWWyiFeyITHd9LUltWoF4CY/3qJWd3r6IkldPbRs55&#10;EAeBZfck59m9BK+Z5dGgSGMBEm/G0tjP2sdyg8KLZi+NRbmMuzIEhXexWvjmq4+TaBrFgiq7nlwL&#10;frbX6wIf7p2IRX+AhzdlFSrQ4UFhkr8s146gUrbuXczW1rTWMnrT6DgNwSCo5J1kOwMGVjKXH1ek&#10;sbYevjVjFSpuDVjU+Bn6gYLV9s6oXF94F0tl33UFxtE0SoVPwlpIaBN6vS52K3bvRCw6BkY0ZRUq&#10;3uA8KNA63RrUnK17F7NNZfSmkW0agkFQyTvJdgYMvEyWBwA4hBCMfpkUA33RmtkizW79KIBh+/La&#10;PWGgYEWpsFVk510s1Qsbx5abzahjvBBhWMrPclDhvWS69KHrHQ+ksQBGC2qgYE3Zhncx2yhjNE3A&#10;8CEYBRUDNMt2BowTMwefYuIVd1kai40ovBmrUHd8mlQGZaBgxWK/tpl0eBdLhfN5KoyjaZQKaqbG&#10;6A2CSt6c6RIwvOOBChV7W7WgBgrWlG14F7ONMkbTyDaGYBRUeC/j2mU7BYadfGZXmSKNBTC8GUtj&#10;AQzw4qVTlsZiWdi7kiShb10sFfZ/rQ+LaBqlAqFXNfwDaawRYM07EYuOHyXRlFWoAIYHxQrWnK17&#10;F7NNZfSmkW0agkFQyTvJdgYMvLiUMVSksTt27mvNwCJ3C0OxaBKLvT/AGChYoQp7N65PlMaCecSk&#10;z48dYwuUxnENgkreiVh0CIzUFIxQp97JQbGCNWfr3lVgRBm9aQJGDMEgqDRAk2ynwHjWu74ijQUw&#10;vBmrUAEMbA7xGb+BghWlwntu510sFT6I68Ni1DE248Sg2d1vII0FM+reiVh0DIxoyipUAMODYgVr&#10;zta9i9mmMnrTDAwfgkFQaYAm2c6Agf0HK69nKxrb+btfXz6jGejpbiUodkK34xJshPDW1ktjsTHG&#10;C7vEXb2LpcIprhXGo46x0rWp4wZBJW/OtHvqjoERHdui0KtUC5ybB8UK1pytexezTWX0pgkYMQSD&#10;oEANj8a1y3YKDNs84zNKuCEtSmOx6XZrRbJUoKIJ4q5kLEqEneg/P/VxLFbH6Lxyf+m6w66V2CXe&#10;IucYwjeRjP6AgdbrZzbmwsECAi0W1rCm9Ny5mGJUzFvm8W+lHgQU4zDJczL6N2jx6lynIo3dcztW&#10;oGLFtJ2R8AHVQL+6Y+GBM7+iNBYPCihLfu4aG3w0pTemfnppLB5k4Z7IRIfIyG1ZgXoJDNxiJ+G7&#10;5OzuRXzkcnrbQEgejEFg2T3JeYoSrHoqNVeksUBJtGMF6o5lsm1nhYF+FRW7N4Ys3IsVwya/bW+F&#10;aBsVs00dWkKDwLJ7IhP9ASXRNStQ9xwYpu06Cd8lZ3cv5pzL6W0j5zwYg8Cye5LzDCX4oijva5I0&#10;FqcrRDtWoAIl+F8B30C/Cl65LWfCyWRNObtYMTsIosIg2kbFcPhmwydW+/ea3T278WQGVrFeZ/GX&#10;c1tWoEJyFoGxfvWSs7sXfzmX09tGznkwBoFl9yTnKUow4GU4FWksGkU7VqBCcwCqsHbL0lhUrK1y&#10;SsrZxYphtWh7pAyksYDBvZ0ti7fRXrN7ceMBLqIkumYFKlASgbF+9ZKzuxdzzuX0thklMRiDwPJY&#10;TXKeoQTnybZvhyyb/Pa9ckvtWIGKfVpxkHJByUC/CsoNN5DevVgxHBTbcD3qGkvdGr2LK7CXxiLZ&#10;cOd8u/f48RMntyUFKvSJHhi+bHtpbM453Is5p3JG24SSNBgsjcXpZ+Mx7nKeogS1/IzXRT35HSTe&#10;DDeNThoLjNh3rr27DhSsKBdm6DvvYrWwKKI+TkYd4yydejzuQBqLQrlXlMampsiapLGAR4tqpF9N&#10;+Sb3YsJRydQ2w6MNwzAwbFM7GlwBHZD6loFUpLE4BiiakQoV2/jacaSGjoGCFfd/TLt13sViYUVi&#10;TXfUMT7TGsOLxQ6Yoc9Lg7HuMrx4pW5baHalGt88oimrUPGA9qBYwZqzde9itqmM3jQhI4ZgEFQe&#10;oJ+z/fm2gc0TIDv7jJIijc3N8GnZSWMBjEc9nnWgYEWptsb9YgL4h1OUruNVT7Kwl6T65Bh1jAmD&#10;yvAOpLEAhnsnYtEfgOFNWYWag2IFa87WvcvA8DJ6UwdGHgIOKnsn2U6BYRpgu7gVaSx+15uxChWS&#10;zkfd0H6gYIUSeKvcb3gXS2UEcIFxNPVS4ZsKS6BLLoOgknciFh0DIzpmFeqegmIFa87WvYvZpjJ6&#10;U882DwEHlb2TbGfAwHtjuesr0lic0eXNWIVqWt96wOxAwYpSQUb8Gb/wLpYKdE59WERTLxWAYfcu&#10;A/lAGpu9E7HoD8DwjlmFCmB4UKxgzdm6dzHbVEZv6tnmIeCgsneS7QwYOOWwfFAo0liczeDNWIVq&#10;s6NVgzVQsOL1E4s4P+MX3sVSYTFehXE09VJhP8ut4hFcTi+Nzd6JWHQMjOiYVai2uLAFxQrWnK17&#10;F7NNZfSmnm0eAg4qeyfZToHxrHf9i2D0y6cJfrc1G0hjAQxMv36GfqBgBan3rgechHexVDveAsvN&#10;Jpp6qTD0eOUsP8vS2OS9ZHp9mbn+V3u1iY4HKlQAowU1ULCmbMO7mG2UMZp6tmkIBkFl7x+SxuI7&#10;GO81n2Iqx67mZlhVgHfJywfAzTSHpVO8aHbSWJxIZMdL2x0/9K2LpcLzoEr/o6mXCkv8cY3Vjjmo&#10;5AVpgXdYYXo0OmYVqq1cqUENFKwp2/AuZhtljKaebR4CDip7J9nO7hh4TyyjZMt5F4lY/GxrZWtb&#10;CRaYN/iMD5YUdNJY1Alc0dW5WCZc8u3FhbvFWWKV5B0EFM6c4/XmcP0vv1V4t6xEBSBaQFgq20lj&#10;U57uXMwTz9laPm+Z0dAKzwGlUZnkOcECvhCbCls5NXbL7ViBup3Y0aiu14hjYSOlB2Y/6+Uc7rVa&#10;YeKjLQ8bSWM3HMlQUTGSxl7cE5no6O3i0pYVqDmwgX4VDLHnHO7FnFM5o22UMw/GILDsnuQ8RQm+&#10;tsrtV5HGAiWpHUljNzDybePq0L5GWtgfuq2+CfdixZ5Yj1nJn2gbXb8QjCfEgV3cP8tEf0CJdz1Q&#10;oAIlHthAvwqUeM7hXsw5lTPaRs5pMEaBJfdljK93ycmpsZhesFPQP09/RRp7aYe72HbdjgBqxHfj&#10;Sgb6VdsnrtEh4V6sGFYUNlxH26gYJmARTEloEFh2T2SiQ5TktqxAxSuQBzbQr+acw72YcypntI2c&#10;8yAOAsvuSc6ze8mJES1FVaSxQElqR9JY+F6VLknHwkZaD5thrr/qytnFikGK0R4p+Jn+QFpsNoY7&#10;TEuIA7u4NWnspWtWoAIlERjrV4GSyNndiznncnrbKGcejEFg2f2HpLHbHbMc9QatSGMv7fBV10lj&#10;sf0HjlEpYzXQr2KKFJdE716sGNYcNlyPun7inPKW0CCw7J7IRMf3ktQ1K1CxUiACY/3qJWd3L+ac&#10;y+ltE0rSIA4C+2mMhScOXjPLeCnSWIDEm7EKFRh51rNuBwpWlMs+meyZEN7FamHJRn2cRNMo1vNl&#10;HxSlY5LGYkMo907Eoj/Aw5uCEepOjbV1JC0oVrDmbN27mG0qozeNbNMQDIJK3km2s4cMTrUu3x+K&#10;NBbnZngzVqHiewI7+nxGaKBgtVn0uuIjvIulerwfFcbRNEqFHWIqHgfS2C15cbv383G7a2gMjOiY&#10;Vah4NntQrGDN2bp3MdtURm8a2aYhGASVvJNsZ8DA1jXlAXCRUH6bLb17s4E0FsDAXeEDjIGCFaXC&#10;ieGdd7FUWL1THxqjjrGVWz1seBRUeC+ZrgGjdTxQoQIYLaiBgjVlG97FbKOM0TQBw4dgFFQM0Czb&#10;GTBw9ZYxvEgovwIjmrEK1SYoKoMyULBu4F7qjurhXSwVDqmsMI6mUSosK2qM3iCo5BWlsabLqR0P&#10;VKh2cmYNaqBgTdmGdzHbKGM0jWyxdruO3Cio8F7GtbsMpsDAMorP5atIY3F4tDdjaSyAcVYGZaBg&#10;BTmGpVflJ104u1gq7JVTHxajjp9QapeXl4E0FqPr3olYdPwoiaasQgUwPCj7or7OHeds3buYbSqj&#10;N83A8CEYBJUGaJLtDBhYdVYeJYo0FhNw3oxVqBvmjuqpvwNp7HZiY+vyKAnvYqlw4H1d/hFNo1TY&#10;AqXi8RgElbwTsegYGNExq1C3FBQrWHO27l3MNpXRm0a2aQgGQSXvJNspMHAm9OfyVaSxAIY3Y2ks&#10;gIFV8KVTsJ/dCVcoFTZT67yLpXrgLbDcbAbSWGyx8K6HDQ+ksdk7EYuOgREdswoVwPCgWMGas3Xv&#10;YrapjN40A8OHYBBUGqBJthNg4HW3HluBr4tlaSxIVW+GBW+dNHa7I+QqrAOEulNjsccH1jV+gBH6&#10;1sVSYfFThXE0jVJBDNrUcYOgkjdn2j11fwCGd8wqVEhjPChWsOZs3buYbSqjN41s0xAMgkreSbZT&#10;YDzqXd/I71VG1k7yq4eVoCwXnh6oaIK4q5YVJcLyzQ8gBGksyo7V6tEqCvM8mvwNq1K7GMKXs1rC&#10;gPfKStQUC2tYU3ruXAZAq5i3jDSj1IOAwjnJ8+fRx/kRuJ2Ua1SRxl7asQL19sY0VhmzbSCNtT2V&#10;nfkVpbG2BWTd3mPYte3i0BLiwCDGCPdEJjq8O+S2mCxBFHl5yiUw1q9ecnb3Gj4u5fS2jpDLYHBg&#10;F/ck5ylKjra2RpHG4pejHStQkRZ2tSngG+hXUTGcPdK71yqGGxk2XOnbesVMk9Po3cGpsRf3RCb6&#10;A0qia1agXgIDr9dJYy85u3st50s5va3nfBkMDuzinuQ8Q8kL2/mXmmPYQyr6ZR4D+qpoxwpUzFPc&#10;2gHAA/0qKuirwsK9VjFbRNZwHW29YjhDBT9dE+LALu6c78pTJnfNCtRLYKxfveTs7rWcL+X0tp7z&#10;ZTA4sIt7kvMUJXibL0VFEUIq+h0l0Y4VqLc3Lvj6sjnQr6JibZWTLI3FYOCmWiNm1S1ggAmN6ubA&#10;Lu6c7xpKomtWoF4CA6/XHXB5ydndqyhJ5fS2GSUxGBwYUBLuSc4zlDyxCVEpqnJqLOY3oh0rUDF6&#10;2C26dDvQr25YC9c2tQ/3WsWw99ar4TraesXwyYWrqSbEgV3cojT22paksTmwgX415xzutZxzOaOt&#10;53wZDKwWRP75henqxobBr/Ha2SlKtvpoUKSx+GFvxtJYJPWsZNpAwYpyYeezzziGd61atjtbfZxE&#10;Uy8WRhHbJZSOOajsRSF/KtX4hcQ7HilQU1Qj/WrKN7nXEk6VTG094zQMo8CS+zK43X1zhg6bQvtU&#10;VJHG3l6pGalQcWnjKJnSKZYV9BMiNxzUXe4voW9dKxaUkzig6ceOsctMY3hZGotHWnh/FouO0RFN&#10;WYWag2IF65ayde9atrmM3jQhI4aAg7oM0M/ZToFh54XbcgdFGovf9WYsjUVGYK1Lp5jo6+cjbpBZ&#10;FCyGvnWtVBgDu3N+oh10DNVKZXgH0lgAw70TsegPwPCmAxVqCmqgYE3Zunct21xGb5qB4UPAQeUB&#10;mmQ7AwZo4DKGijQWOwB6M0zHdafGYkk/lo1/xm+gYMUOYltjELHmoJwpu1Yq7JeFFbs/drxhl/ua&#10;Cwe1Je9ELDoERmo6UKGmoDAp1x1smLN171q2uYzeNAEjhoCDygM0yXYGDLw3lru+Io29vaIZS2OR&#10;Efa2/owfiMn+1FiUCtKrzrtWKgDjXh8Wo45xGHQ9bHggjQUw3DsRi/4ADG86UKGmoAYK1pSte9ey&#10;zWX0pgkYMQQcVB6gSbYzYNgE7GeUwOnaA7zIv75+zEYzxN8dDoq7wKOq5wYKVrxK4fTC8pN+puxa&#10;qfAlBQlH19RLhYNSsc1Y9VJQ2Zsz7V7HxsCIjgcq1BTUQMGasnXvWra5jN7Us8ViOx85Dip7J9lO&#10;gfGqd/2LYPQ7MFqzgTQWGd0rozZQsOIlGqeufcYvvGulAjBQja6plwpDf2sML5Y6dGhN3kuma8Bo&#10;HY9UqBHUSMEa2YZ3LdtUxmjq2WLo2xAMgsrePySNvWExbb39KtLY3Iylsbc3DiAvQ280UCeNBTH7&#10;btyve9dKhd0W71X6P+gYchnU8gObwamx2YsJIUUam5sOVKgR1EDBmrIN71q2qYzRNAEjRo6DygM0&#10;yXZ2x7B9yz7FxOT9qjQWP9tasRIV+WAJ86dLcBKYtrhMv7zfWBp1da6VCaDAwWnXll4lvP+9K8nL&#10;ASVnznHpVuHdDpSoERBrWIGHlqc71/JM5fOWnmcqPAeUnJM8J1jAGd5NP69IY/FBHu1YGovTWEHz&#10;fAYO9wgc8/p5XYmUsKStLQUI92KtsG6wYmLYNfYZb6dPD06NxedTuCcy0dHbxaUtK1DxgPHABvrV&#10;W8o53Is5p3JG2yhnHoxBYNk9yXmKEpxOVYbzIpv89pJxYINeb0cKVLwKAAe1WzytAMTLfcM4s3Kf&#10;Sie/LlbsfLW1YqltVAwoaGo3SMPvwOrlly9uTRoLlHjXAwUqUOKBDfSrQInnHO7FnFM5o23knAZj&#10;FFhyX8a4u2fOUIKd/upwKtJYzOFEO9zFtqs01p4sjSsZ6FcxeOBSCojCvVgxrChsy0OibVQMcztN&#10;4I9DLCiw7J7IRMf3ktQ1K1BvKbCBfjXnHO7FnFM5o23knAdjEFh2T3KeogSvo2W8FGksUJLakQIV&#10;KHlB9WWTlyNpLCp2NIY95K2LFQN53R4p0TYq9sCzzBPiwC5uTRqL1UvRNStQgZIIjPWrl5zdvZhz&#10;Lqe3jZzzYAwCy+4/JI3FDoA7pvQ+w6lIYy/tWIF6O/BJU29RA/0qlhwfbQVIuBcrhjWHDdfRNir2&#10;wKRQS2gQWHaL0lisXoquWYF6y4GxfvWSs7sXc87l9LaRcx7EQWDZPcl5di/Ba2Z5Q1CksQCJN2Np&#10;LDCC9eAf6A0UrCgXdlruvIvVOvFqUL5mRh1DRFVPHR6cGosxdu9ELDp+1ERTPCs7aSzQ4UGxgjVn&#10;697FbFMZvWmGhg/BIKg0QJNsJ8DAa2c97EKRxt5SM5bGYnEYBMqfocc0lR2QeHlnxNYi9RCM8C6W&#10;6sQC9gLjaBqlAvdS8TiQxkJ16d6JWHQMjGjKKlRk6EGB1unWoGJGyrN172K2qYzeNLJNQzAIKnkn&#10;2c6AgZfJ8gC4SCi/fcjgBInabKBCBTAwA/EBxkDBilKZYMEeZeFdLBVeEutDI5pGqYz1KrmMggrv&#10;JdPudf4HYLSOBypUAKMFNVCwpmzDu5htlDGaRrYxBKOgkjefBtxlOwUGDqP6jNJFQvkdGN6MVah4&#10;D3hUBmWgYMW0CW4y5SfBMWNCBPeTxVJh58qKx1HH2BOlMXqDoJJXlMZi17HW8UCFavtAtosE82Sd&#10;eitlG/rWxWyjjNE0A6MNwSgobAsxGlcBGHitK3d9RRqLg6K9GUtjAYyzMigDBSv2TcRCpA8wwrtY&#10;KnRbl39E0ygVlM1Vwz+QxmJ03TsRi47vGNGUVagAhgfFCtacrXsXs01l9KaRbRqCQVDJO8l2dsew&#10;e/JnlBRpLNbJeDNWoeJwMXzUlU7xVg/pwPUdA7uAlUdJ6FsXS4VjtOryj2gapcLWDhWPA2msbfzQ&#10;vLZeqnHP3TU0BkY0ZRUqvuw8KFwu/bJNbJDSsnXvYrapjN40sk1DMAgqeSfZToGBbYc/Y6hIYwEM&#10;b8bSWADjXtVIAwWrLSeujHp4F0uFo1DqwyKaRqkeRvaWXAZBJe9ELPoDMLxjwBwzeBegp6BYwZqz&#10;de9itqmM3jSyTUMwCCp5J9nOgIGTxOsmallC+fUdI5qxChXL1FxYx9JYLCLGk/gzfrgQ7T1UeMeA&#10;DK0MfTSNUmGpYFPHDYJK3pzp0h0jOsZUeHdqLNhnD4oVrDlb964CI8roTSNbbIjbRm4QVPJOsp0C&#10;w46Z+cx24YbU7q/fcdFakSwVqGiCuP4RsmOz/M9PfRyL1cGTqj4Buu5OnNZRIucYwjeRjA5vDtGS&#10;laiAQIuFNaxAQEvPnYspRsW8ZR7/VupBQFhxNxi9Dus/jj7WcZ71pQyaf+xQ0a7R+fBfmuE5dT2Q&#10;/Y214/Us8IF4FUsA27qv5F2sExbQ1R1BUtuoFMSBjdrFtE8Xlj1Mwp2T7ao1REVui4mSfkoiB4Z3&#10;7+uJsZeU3buU8qWW3rRlfBkHiurineQ7QwcOyi23BkERi9+NZiSIRUbgXmunWNCPH0hPX5SqLf7C&#10;XnHNu1QqjC9W9pU5ztS21cqG/9Eo3YEc9uKeSEN/QEd0PVCd5sAAwasc9pKye5dSvtTSm7aML+NA&#10;UV28k3wn6MA7ch1IQQmLazCakd70jWunHhEOYradAesZvcGBVQolvEulwvDjEq5gjratZ7hf2Ki9&#10;wHJwQuzFjaewcvbnpe1AbZoDI63qO6fs3qWUL7X0pi3jyzhQVBfvJN8ZOkBbl3oKClj8bjQjnSm2&#10;IXu3c4lZ/4pS4Uuk/iRWz5XLbKlUho62fipJZ1utDB2YJKtdU1hX90QKOr53pK4HKtMcGGlULym7&#10;dynlSy29acv4Mg4U1cU7yXeCDpyB2T4NsNbbpX7f3jtSM9KXvl+4w9fxh8LGNDSXJwvez+oHUHjX&#10;SoXFdQ3L0bSVCqOPB169s+A/sIQv/+7VnXNdeu1IXZO4FCtePS5WpuLl2BMO71rCqZLRtCWM/arS&#10;4PWK16s3DW2X7gwbtoOdfZBcJJFfoeGtSFkKZLwqP8aiVNQJS17L72E5QdGXr5UJK47rM4O7tXGH&#10;sKH0SxFdvKLWNXWMbvpjYG0ZdHuQ4exNvAVnNKZkk1p1LdsoYmqaQNHqPwoKu42NxnQdEzgyvNx/&#10;BZXr+5la9SJXnNv2qhvWh4rVswEOGofrAti1KuGSrJp+7haVAZfe8ugjunp/1nyOnyLRMYlJ7TbR&#10;YiId6jul6s61VFMFvaVXMNWeA0rO58+JTm4ROHGx3OkFbSvg4K3weXhdFww4POsRw6Fd9WSQQWNu&#10;XZ26ViOArD4buFsb8L3SswNda/ZOlJ4/wME7Jgkp4OAxkfoUcPBU3bmWaqqgt/QKptpzQMk5SXQC&#10;B0h7yhNDULRi9y5vRdpR3M+BrM/Nm/WsOAsU046dc61G+ASpwOVu7b6Jw1xrv/Z9lu/cF+9E3zmG&#10;Q3RMwlGTzbSYSHOaU3XnWqqpgt4y4BC154DSwEwSncAB74FleAQdK7bp8lYkYwUcHvU4YRabokaQ&#10;QnyGLZxrNbJBLo+DaNlqZAOOMwpLvxTR/+fsDBNjR3EgfKWX7iSd3P9i89mAVLhoIs/+2d3RiKhK&#10;asBAwWTdqDrflEM0bHJRyiFiMqWpQg1jDaowGJ4DqnLvAUliNkB35cDX3UnjDfXqcWvb8DLx6nFd&#10;aH+W17WrDLbHMvoxf01jjSMeBOiFm56DIxLOdL4NeiygmJxWrBst57ocsmETiTIFj5hMX6pQw1iD&#10;KgyG54Cq3HtAkpgN0Pfl8M3w19IzKTn/+LxIL5esUg5ffaMrNakB5gfXVn5prHF03G3f+pX0HM0e&#10;5cAax1lmHpFaJ5SXCfebchgNuzSUchgxuaoUYgfUNNagJoPpOaDyUR8ZYx+Rg876WS/G/yNV5Q3X&#10;n97J3lCqqhd7/PNxTMbTr367vMtJgfJv7ObRTzQRa40j9Epdhe/NknB2//qKikU0WZm83FGpasMm&#10;CD00VD0m15IK1DTWoCaD6ZnlkBnzgN6k81L3m96BeV/7zbGeXtSnUg3DiX19Kwbu0mqD+FWd+osa&#10;q2/ehXK1xs/v17MPBeE46CHXTP37LPIajRoV34WedbcQzZoUlDIY8ZiGVECGrQby9T2YC8cBUhj3&#10;YDIbG4jvK+B4VqLRx0NVn/SyR3dDxH8MEOpmolT2PD/GxkWKTgMNR8nGJm5aayR9fo1zSgtF6u8X&#10;54kGFg9KrYr072qYGjbV568E5ZLRX0Gb1hpaoTFdg0ZNgQel1g3aXWE8Rw87iRT/LAxxQxc1yT2P&#10;23GGCtCfUYWqcfBKlKQ1qjj12KcH4hpUcSnOkJW5BpXsivWWBFVdmZ88UUvrYC1BuUpU0aa1hlZo&#10;TNdAy20eI3OLoMQ65fXyM9gUxmu8bs+T1ZwXLh6i+BA3eqqPSXpKYbA+eI4b3ELGHdHnm+uBiKNk&#10;Y0cirTWq2FYfqvt0jYZ5eSr20DwotSrSC1WL8YMjstmwaTvZt4+gXBjKmnygTWsNrdCYroFWU+BB&#10;qXWDdlcYHBdqObwhN/1lqTzdrqJODkj8/PSJnitCoeo5Vv/TWqPqk9NtXSWYrkEVY+HQyx9PkKE6&#10;1R/2ZL0lNKUwsmGTc1IYGRRfAe38bwSlaMNaQ6s0hms0rCnwoNT6fySmx9VXXz2HNxSmk5vpOH8f&#10;/IbahyZ3Cn1xNmTKEEfMxsGKtNao4nKcUY/pGlSxMT7qkcOxlwdheYUrrRud5bLHEFdTcB439kRQ&#10;Jv/k/uNEG9YaWqUxXAOtZs6DUusG7abHYJ7Yev0botLjMrvhZZpSyoKni85OyJWf8IT5YqzRxBUs&#10;faBYNPtFnXQYHpAYNwLLdUVEsybcpCAiINN8Ks4w1nAKfeEp1RDEe0CSlQ3OTS0wZLbE3dCRclwo&#10;vExG+vs4ltPOdLvY85dLOPpzEWmsccSUq9dfegZHXE3Y688lpMdN5cO40VSuakE8Tav5KwGZzFNx&#10;hrGGU+gLz8ApxHtAYtzg3NUCJ0zPxE2Cyr8+PZhDNi8XaVIL333XwvWdcPTR72lOY40jHuHuw0F6&#10;Bkds5/R7xRcBpXHCWJhbiid3jLLaqlOTDMiVnYIzjTWcSV96Bk6uwR/p8oDE+H/koii4OIZ+1sIN&#10;tah6mS6THvzVtyxc0slJCF6La3/vnlT0uE6o07Bo9vO4dak16wGJ8Z5OlMeHR7OuyJSAXMwpONNY&#10;rIWgLz2zFiJdi4De5PJS85t+4cl2/UniDYEo5yTDy/ShB919v8JVnHDE7Wvt7wG1nYKvccRKWj9C&#10;sWgWJV4Xsbs2lIyGcSOWXI4R6WkiTGohAjL9puIMYw2n0BeeWQtJvAckWdng3NQCU63W29/QhLK0&#10;Gl7sy17OTHJgpj92yyc4S81Tx3p8T/eNtDDWOHoezJxVtGiWNetefy4H5csyjBt95LIW0pN9l4ti&#10;RQIyySbrAoEzjDWcQl94Zi0k8R6QZGWDc1cLP71DvyEDPZbZh5cJLvm2pIs5k+ZaTW6NgaaLscYR&#10;S4R9GFg0+/li1bo3y+xxXgMT40YSua6FaNaklsea5QjIVJqKM4w1nEJfeEotBPEekGRlg3NTC6x8&#10;9zvCVCH419wxvUxj+fvBD3gsFbGielnS5nHtLsNheLsh+4R4Jmtnul31+cuwMbRfHpAYFeNlHF3W&#10;QjZr6koNyISZHMEInGGs1YLQF55ZC0m8B8Q9dKtcXnDuaoFXgRrD5ymV2tYW05vmdNVZUghD6jWP&#10;DQ92mVvNje2zS4irVBwbIK0TmRv75AWBN38/Tcee+BCvFv5WOpqo8vj9jxHok05pGvQSWCg1qzkf&#10;TIWjpHwQ7MGwL7DI2AXh24RzC/dXn1ndEXhObqak5JjHo79ovZBh8vj6OBwl1hJJPxyl6NdaiOug&#10;6eeXXdK+aspSzEXeOVk3asdF4U2uJqOcgjIJ5oQ2rDW0SmO4BlrNnAel1g3aXWF8jnMoN7SdFEa6&#10;mbaTwkAL07qXVG8GItYhYxvunraTHQ8OaL9tmLu4x30Aruwku2ndCB3XhZGupqCcgmKvbJZ1UhiJ&#10;NqzVwkgawzVo1BR4UGrdoN0UBpfi9BzekHVyrCndTNb58/2DuLzlz8WXHIKJA1NprVH184rjVOka&#10;VDFpGPXook72x9O60TguC0NcTTxJYWRQJryc0Ia1hlZpDNdAqynwoNS6QbsrDL7+Ww5Z/Kq+aXq8&#10;JxZuJp1EgoPuojcams1AxG2Y/fCUqDJrVFFyY7BwqSip/xpv4jKZ/Mf6liwZTlZFehl114WRDZtu&#10;8keDMs0l8SbasNbQKo3hGjRqCjwotW7Qvi+Mr2PXueWQY/1VMeePuvGJPcsmKQzOv7dGXXPJeTvu&#10;e7taa1Txd0c9LhrmEMrYJuWw3DUotSrSSmFIw6bk5P7oCMoFl4o2rTW0QmO6RmFoCjyoySp5vaDd&#10;Fcaj9/o3lJxQEV5szHMZnf40v/lZt07IJZfwxB7WWRVprNH0Q2/aqi09g6WjvPsmqQckxns6zkNq&#10;OsTsLuOkIkZEC7WlIBVrDWoyKK6BNcmn/K/aUk3NBuymINizb9m7IePklGx6XUWTR0L65equt2SN&#10;lcOGZ0GkscYSn9ldoJ6eQRJncMZOKScEOIagFarG99rG5diRzZpkkqvDIyBa5aCO/k3BGcYaTqEv&#10;PAOnEO8BifH/aDjJ6jFjPmQyNzSc6sU34KzhpBZe/S1cF1tSC6iB299j4b/Jomsc8W/3MWHRLOcr&#10;+k6pSzh/xLgRNq5rIZo1vSS1EAGZ0lJxhrGGU+gLT6mFSJcH9CaX9YGCNY42nN8QcNJDhpcJOH++&#10;+b20JUpXWnJrwqPfhp7GGkc/PG/dqjY9gyM21nr9cZcMv8npNyrGjapxWQvZrIklfyQgk1kqzjDW&#10;cAp94Rk4hXgPSIwbnJsxgolfm03eUG9SC+FlWklq4bjL7+hqXGYJRyyqXow1jjgT2oeBRbNspvR3&#10;a/0B0qMzHcaNpHFdC+HJ9/bXtPJOLURAprFUnGGs4RT6wlNqIYj3gCQrG5ybWuDbpCXuhnTzh8WE&#10;4WVCyUP63p+NdY0lb5tyOOOshTTWOKLD7FWbnsERN4z0nVL2Qy7KTR4BCuNGz7ishfQ0mSTriRGQ&#10;CSwVZxhrOIW+8AycQrwHJMYNzk0tMNFrHfqkaNxvY/3wE+lebLdeXvWkFr76TpULLOGIh2fPWkhj&#10;jSOmq30YSM/giHDGTqkHlMYJ42UcXdfCaNZFm9TCCMjVlYIzjTWcSV96Bs4kfhGQGP+PaPPni9N/&#10;fcXhKPRzAk7Mf9VCeplE8pjl93vPj52k+XHRHy6oGNtuYaxxxL5ul5EvmmUcGDulHpAYFWOhFsTT&#10;BJLssIyAXFopONNYw5n0pWfWQhLvAb3J5QXnpl/45Mjf+TtlJC8qNimg4WSKTSrhczwdflVsIu1n&#10;GtcmC8NW44fTC30IYEycHylFzsoNVGejHkzaFN2FnFWHkI6mkKQGRjDHkY9pg1MQhq2GMGkLRymA&#10;QbcHk6nYIHyf/uMK/0beHbnmj7qZMhJBNxqXMyMLVSWXv4xTUWKtkcRSeC8DcQ2anvwABxYPSq0b&#10;AeOqGNTVlJFc1xtBuapS0aa1hlZoTNdAqynwoNS6QbsrjOfoXCdZ3x+DxKFh6UOLKyMpjH9jQ+I4&#10;JTC/GgpV44iUaC5rVD2PtehWcYuGOSQ/dLyLoCbrLbkmr4BHw66M5KbeCMpVlYo2rTW0QmO6SmFE&#10;ChZBTQl6j3ZTGCjk2if8HbnmD/dJhtvxzThvGbHxMTYkXFXJpbZfY88hrTWqOFk35OjpGlRxpmTU&#10;o78SytJAWjcCxmWPIa4UAe8h6nqjBOWqSkWb1hpaoTFdA62mwINS6wbtrjD4Zmq/wRtyTQpD3K7K&#10;SBY5WQTsjfKAAMvRE5G8+NdrMTWXNaoe3O/bT8Oka1D15B3BwGJBTdZbck1qKhs2ZeSPBsVy7CzX&#10;pDASbVhraJXGcA20mgIPSq3/R675wxr/ePb7hlxzcmNU4aUTTT0nI4cE31WVXHTMTTetbNJao4oj&#10;aqOM0zWoYuY36tHlmszO0roRMC57DHGl27nMcTUoU1VOaMNaQ6s0hmug1cx5UGrdoN30GMdp/zNL&#10;HBrk5tUjwYT91xQjvViU4HjeXBYMrK3JBzcSzXtLHzyo0joTTuB1Y40mViL6QJGewRLDbX8+1p//&#10;pCTCqBgLnyDiaepIJk8RkOkqqYfAGcYazn/0ip2+8AycDGMjXR6QGDc4N7XAq5/tL9+Qa7JHEV4m&#10;1+RaQT5Uz1pwXSVCzmd/ziCNNY4e7Cy3qk3P4IgrR/o2mcs1GVXDuJExLnuH9DR1JONYBGS6SsUZ&#10;xhpOoS88A6cQ7wGJcYNzVwu8bXsmbpIy/tUvMIdsXq6OpBYQsJxNuq4SjlhduhhrHD2Y57UeZdEs&#10;Apx+M/YioDROGCv9QjTrr2lSCyMg11UKzjTWcCZ96Sm1MIhfBPQvsrLDuakFbvBvieNT64ME18aI&#10;9DJ1JAcBXv1pVtdVUglMs85aSGONI74vev2lZ3DEYZWxTeYBiVExVmohmnV1JJ/XIyDXVQrONNZw&#10;Jn3pGTiPlyD674z1f+Zg0+AcximXF5xva+HFFKHvO9+Qa6qXyTWpBY7Cn+l2XSUc/es7EWmsccSe&#10;VB8G0jM4erIb10rM5ZpctB/GjYxxOUakp6kjqYUI6FAPTg9gK84w1nAKfeE5cCrxFpAaNzg3tcCz&#10;zi1xN+SaLKOGF3uxs1zzhyfr+mvdrqv8YdFy7J+xUdu0nDWOmMz3ql00yw0ivf5crvkjxo2McVkL&#10;2Sw7LrNc80cCMl2l4gxjDafQF55ZC0m8BaRZ2eDc1cJP79BvyDX5q+Flck1qgYuVzn7BdZXsAf32&#10;AxFprHH0+OJH+q5Z3gXp77w+PCAxbmSM61qIZqnb+blOaiECMl2l4gxjDafQF55SC0G8BaRZ2eDc&#10;1AK11y8NUynjfu7IKfrwMnXkMcvvz6y6rhKJ/PHhehyOSWONI55C7FWbnoMjbtzjH7ZmPSAxKsbL&#10;OLqshWzW1JFsc0dApqtUnGGs4RT6wnPgVOItIDVucO5qgdW2RiKdzpA3/lkKw+kq16QQhnpr3vTj&#10;zH6/xvf85zVaHkzd2gA2N8bLKV2oa38/Tcdu+MBTSXu0yTzgotbIOExZSdIHsLDVwCVT4SgpHwRb&#10;MGR82DYI3yf86DHazOqOXPOlbqaM5I1PdrRbFTGQczBR57QoKcaBKNFclkgC6jguJa5B0/G1NrB4&#10;UGrdCBgXfcBLXY+SnuaCU1AcnJif4pzQhrWGVmkM10CrKfCg1LpBuyuM8Yw91yUeX+Olz0gKI92I&#10;YR47z8df27LB4sHMQ2IzdkJTzFmj6nj5qm9rpGtQxRRtKPldrkl206pI/+4lJldTRlIYGRSVO8s1&#10;J7RhraE93tAdNIZroNUUeFBq3aDdFAYndfsfvyHXfHFte7iZXPPFMNGfXF68wonKJo5KpeayRhWH&#10;6sZBqnQNqviYHUS6XJOPrLRuBIzLHkNcTRn50qBMVTmhDWsNrdIYroFWU+BBqXWDdlcYz9Hr35Br&#10;UhjpZspICoPXSvuszuSaUDVOTt2Va75ej3GwSlyDKjrU8XaryzXPr+8+vk1IKz2GNGzKyCkoU1VO&#10;aMNaLYykMVwDrabAg1Ir8493L9FuCoPnmceEnyUBfo+VFcnXp7iZMpKh5d94ettVlSzpcgKwlU1a&#10;a1Rx4m6UcboGVSiPxjapyzVfalWkhcKYXPkj0xSX1/QiKFdVKtq01tAKjekaaDUFJtecErRBuyuM&#10;8bj9Dbkmfza82Jif5Zporn77JpXrKo+F/rEdx6b9jYc34Z+LQs56WjT74kBDKzaWyq4BiXGjYFyN&#10;Iem5UEZKRFB/fXVTkIq1WBHBoLhKRQzyV0FJajZgNwXBY8ytY70h12TGmV5XdST7FlywdWbOdZWs&#10;ZHM/3sVYY4mtmS5BXzTLTRxjp9Tkmi813pJrquch6JmkOC8JyHSVijOMNZxCX3hmMSTxHpBm5T3O&#10;XS1w88uZmxtyTWohvEyuSS1wDLc1GYrMAHOIO1vtpeiyxtHrH+S/a/bFAaYOwwMS4z25JrUQzZo6&#10;klqIgNjG4CCnbClRC4EzjDWcQl94Bn1CvAckxg3OTS3wmm9L3A255ovlouF1LEJM6khihMEzaa6r&#10;fH1zPr51GmmscfTNU+Ut3ekZHB1fhB2GByTGjYxxOVBks6aOfElApqtUnGGs4RT6wjNwCvEekBg3&#10;OHe18K936DfkmtRCeJlck1qgmz5rwXWVcMSNZhdjjaNvxsDWoyyaZa7fH0F1uSa3joVxI2Nc10J4&#10;mjqSWoiATFepOMNYwyn0hafUQhDvAUlWNjg3tfD414Xy7Mm8kMXXPizSy9SRLKa++guprqt8cWlK&#10;30JNY40j9tF71aZncMSXXd8pdbkm71aGUTFWPinS09SR3FsQAZmuUnGGsYZT6AvPwMlZrpEuD0iM&#10;G5ybWjiuhjx/p5OU8Y+9i8/wcrkmtcBjWWeTrquEI87YX4w1jr6ZHrYeZdHscbqidRqLgNI4YSzV&#10;wmjW1ZHUwgiIfTJ6w2m+kDjTWMOZ9KVn1kIQvwgos7LDuakFnlbuKw4qZfyrFtKLzc35WUXmhAzo&#10;Z7pdV8keCp8DF2ONIy6E69LxRbPHx0uH4QGJUTFWaiGbNXXkKwNyXaXgTGMNZ9KXnlkLSbwHRJe4&#10;yuUF564WOCF05oaZWVGuyYRqOJlC8vg6GK9kX5WVry8+2lvGQnVZ4+f72Cw4owzHoIdfZN8s9WDS&#10;pugu5CwnCtGoKSSpgRGMKSsFYdhqCJO2cAyESbcHk7YNwrfp54LQ8br4Hbnm5GbKSPYvWQ1rv/d8&#10;PzPQcMRrbKKntUYSnUAvg4Vc88VZnbFBRof9NT9MPFk3AsZVMWjDpozkiGoE5apKvjUDbVpLaJXG&#10;dB00TimwoCbrBu2uMFBpthzekGvyd8WNvaVpFQZEPGDQGzW5JlSNI1J35Zov9GF9WiCugypS/z10&#10;vC7XnK3vBYzrwoiGXRmpQbmqUtGmtVoYQWO6DrSaAg9KrVNeL33i+8LgNs5nz+GN1zV5Cyzd6Kk+&#10;JpUNX+HjjfPF65ocmo3zUqm5LFHFMzq/Q46eroOq1+P5PerR5ZqTdSNgXBaGNGzKSA3KVZWKNq0l&#10;tEpjug60UwosqMm6QbsrjMfo9W/INfm74nZVRvKz5iOj9RiuqoQqKulqLVFFDpixXl0HVaSex5i7&#10;1V7XnK235JqTqykjp6BMVTmhDWsJ7URjuA60UwosqMn6f+SaPAE/XiPnkAca9toG5+Rmcs2jLIYE&#10;31WVTDw/x4GJtJaoerEBO8o4XQdVvKt3XPJ1ns50ueZkVaSXznXZY0jDpoycgjJV5YQ2rCW0E43h&#10;OtBOKbCgJusG7abHOISmJ5k35Jr82fAyuSZ4uHquNRmKzAEHnqi+i7FEE/yztnDxjGa5cbQ/fepy&#10;zePp4GHcyBjXFRGepo7UgExXqTjDWMKp9IXnwKnEW0Bq3ODc1AJMtcTdkGty+XB4mVyTvoqrfM6k&#10;cV7l67Jgwa+3v1GQxhJHXHLJV+y7ZrlypG+TuVzzJcaNjHFZC9msqSM1INNV8mBT4AxjCafSF55Z&#10;C0m8BaRZ2eDc1QILzyfDbNQhTiytWx8XUXcvV0ce41bfpnBdJRyx8nr+vTSWOIJ6TjRcPAdHpJuF&#10;vW7kIY7pugExThgrI0U06+pICch1lYIzjSWcQl96DpxCvAekRs3lBeemFtiQbb+2SeK3X6tk9T68&#10;TB35zUJ4fxLVdZXoWXhw+kxaGkscvfhy6acl0nNwdGhAxzaZBaTGe3JN8XS5pgTkukrBmcYSTqEv&#10;PQdOId4DEuOUy3ot8Ip6y80NuSar9+FFBPMxY8CgYzzT7bpKOProOxFpLHEE9V99GEjPwRFJe3BK&#10;8JhDulxTjRsZ43KMyGZdHSkBua5ScIaxhFPpC8+BU4m3gNS4wbnpF3jStyXuhlzz2MkZXibX5CQI&#10;9jMvrqs858Z9/4yN2htyzUNY06t20Sw3a/T6c7kmpxrDuJExrmpBPPn7s1xTA2Lf5HKUkiIa+4Rh&#10;LNZC0heeUgtBvAWkWdng3NQCE72WmxtyzW9u8B9epo6kFo4bc47faCoyBxhq4V8/EJHGEkdA56Gb&#10;d81y88hHh2EBHRddDuMhXhnXFlz6znUthKerIyUg11UKzjCWcCp94TnoU+ItIDVucG5q4clzJSfD&#10;fBAw4S7OHdPL1JGM6ryt0JpkKZ1VcT0vxnUU/b2BFF2WOGLX4LPXX3oOjo4Dtb3+AMF51elvilEx&#10;Vmohm3V1pATkukrBGcYSTqUvPAfO758k3gJS4wbnrhY4TdoSd3R61VIYTle55PFx0B9vnM8AIB7o&#10;lwoPGVglFdRNq6q5sQ/uIGpdxPXvHy8mDw2v4Kn8rXB0heRRv30gvb6uyR3+A1ioLqs5H0yFo6R8&#10;EGzBkPFhO/b7R8YuCN8n/MlcoM2s7sg1v9XNlJEsMY8X7Beqym9Od/X9c7HWSGKG3I9LiWvQhOpu&#10;bJOyFHN5XfNbrRsB42I8mFxNGfmtQZmqckIb1hpapTFcA62mwINS6wbtrjBYsWo9wQ25JoWRbibX&#10;PPYexluurqqEqnE6SsScNarYcRhC/kXD34gbBhYPSq0bAeO6MLJhU0ZSGBkUG3iX7yhFG9YaWqUx&#10;XKUwMgUelCZog3ZTGA8On/bpgsr6/lhfeIqbyTW/OR4yFF2uquQ4QByVSmuNKg6bjTJO16CKX/aQ&#10;ZrlckxdX0qpIL53rsjDE1ZSRx4tVEZSpKie0Ya2hVRrDNdBqCjwotW7Q7gqDe59bYUwixj8LI91M&#10;rklhcI12b9TkmlBFaVytNar4whyDhb+uSeq/xzapyzUn60bAuC6MbNiUkVw3m0GZqnJCG9YaWqUx&#10;XKUwMgUeFL+bZV4vP4NNYaCg6Tm88brmN8c4w83kmpw15hK0lnpXVSINR7d3tdao4sTd0JUvGubu&#10;jlGPLtc8LnsLK0ecQph6oWpZGOrKsfppisu7ZhGUqyoVbVpraIXGdM3CkBSYXHNK0AbtrjAevde/&#10;Idfkz4aXqSO56fW3b1K5rhKenmP39J5cE/55se6sp0WzKJDGJqkHJMaNgnFdEaPZhTJSIoL6q1xT&#10;kIq1WBHBoLhKRQzyV0FJajZgNwXBumobQm7INRElpNdVrslXwHFdzLEs5bpKFloQHF6MNZa+2KZp&#10;HcyiWe4dGTulrHzNr2syI0vjexnjsiDS09SR9DwRkOkqFWcYaziFvvDMYkjiPSDNynucu1r46B38&#10;DbnmIVAZXnwDzq9rUgs//fHWVGQGmE8ucGi1l8YaR1zn1Hv99IxmGRD6Tqm/rnnMzodxI2Nc10J4&#10;cmKbhzdkhe24X2oEZLpKaiFwhrGGU+gLz8ApxHtAYtzgfF8LRNxfn2AS9EADV5FlfYuXqSN5BY6T&#10;EOdP33WVXCjFbPhirHH0xbS79SiLZrldpO+U+uuaiB7DqBgrU4f0NHXkQfcIyHSVijOMNZxCX3hG&#10;LQjxHpAYNzh3tcCp5zM3N+Sa1EJ4mVyTWnj1HRzXVcLRR3+HIo01jtjQ7MNAegZHrJT0nVKXa8Jo&#10;GDcyxmW/kJ6mjqQWIiDTVSrOMNZwCn3hGTiFeA9IjBucm1rgcZL2a7sh1+QAeniZXJOboVC7n+XF&#10;x/Q3GyPasXIdRd8MTWONI45jd+l4egZHXCPS64/Nksvrmt9i3MgYl7WQzZo68jgfPgIyXSVTlMAZ&#10;xhpOoS88A6cQ7wGJcYNzUwtM9FqHPkn8/lh9YDbbvVwdeb4O2boa11XCETeyn4WSxhpHX9yC0+aO&#10;6RkcffPGd4OxCCiNE8bKGBHNujqSWhgBua5ScKaxhvN4m7TRl56BM4lfBCTG//O65veDfZj2l3lj&#10;pPq6pnqZOvK4GKxfRO66SqZx3Pl11kIaaxwxhvX6S8/giAns2Cn1gMSoGCu1kM2aOvI7A3JdpeBM&#10;Yw1n0peegVPS5QGJcYNz0y8cB+rO3LBUXpRrfnMwozsxX57PwVIJX+Ppa84NXwaI52/fPw3VZY0f&#10;NIVjCmKNsmLYN0s9mLQpulIRjEZNIUkNjGBMWfl9bK+0n1bYagiTtnDMAgi6PZhMxQbh2/Rz6x67&#10;HO2niVbuH99/lW+Hyc2UkV8/7Pu2TnqhqvzihNxY3r8p1+TBa87HtmjTNWhi2jIUhi7X5HL8tCrS&#10;QjGoqysjJShXVSratJZKQmlM14F2SoEFNVk3aHeFwTnvRvUk69tPGPi74naVa4LoX5dyL1SVUMVT&#10;wf1PhpizRBWFgdDr6jqoIvUsJQws16Bm6y25proulJESlKsqFW1aS2iVxnQdaDUFHpRap7xefgab&#10;wjimxo3MG3JNTjCnGz3VxyTX5E7s8br5Qq7J2d44L5WayxJVXCz1b5Rxug6qOG6MwrFjsaAm60bA&#10;uPq20IZdGSlBuapS0aa1hFZpTNeBdkqBBTVZN2h3hcFrII3MG3JN/q64XeWa5J0XdXqj9romVI1T&#10;QZztGW9vlqg6TqWMwSJdB1Wk/ms8ysobQfy703fuZL0l15wadmWkBmWqygltWEtoJxrDdaCdUmBB&#10;TdZDtzGmCPUegy3VnsMbcs0v7hALN/4nG0yy1gCi8ab6cd7sl0v11crBOp49b6rKsJaoItu/o4y9&#10;YS6j/Rr16HLNyboRMC57DGnYlZEalKkquSUr0Ya1hHaiMVyzMCQFFtSUoA3aTY9xng88snRDrsmf&#10;5ZD0mVtXR37xdEDfpmBN/PK6Jjwxy+6ew1iiiaJgIeTiOVgi62gy3gSkxo2McV0R0ayrIyUg01Uq&#10;zjCWcCp94TlwKvEWkBo3ODe1wCPLbfS4Idf8eqWXyTW5JIqJw5mXVGQGGO4V6Qv/aaxxxP0P/fBE&#10;eo5mv/9xiVmHYQGpcSNjXNZCNmvqyONCihGQ6So5SxU4w1jDKfSF58CpxHtAkpUNzl0tcIbhTNwk&#10;Zfzr0+PYXj+9XK5JLbz6NsVx6JpnS6bR4h+a6u45jDWOOJjRj0x4s6Sb1as3AYlxwngZVNe1MJp1&#10;dSS1MAJyXSW1MHCmsYYz6UtPqYVB/CKgV2Rlh3NTC7w+1zpX5j/V1zVZNAwvU0ceh4X6k6jMbY5b&#10;7bUWGD7G/lkYaxz9smPa0u3Ncg8oR4nOWmDIRTerf1ONirFSC9GsqyOZFI2AmHY+uBV5jTONNZxJ&#10;X3pmLQTxi4AkKxucu1r41zv0G3JNaiG8TK5JLXDRwJkX11Vy3JClk4uxxhGLgH0Y8GZJN1qw3qzp&#10;R8W4kTEu+4Vs1tSR1EIEZLpKxRnGGk6hLzylFoJ4D0iyssG5qQUOjLfE3ZBrfnHWf3ixhze/rskh&#10;Ngr0zIvrKrn87aM/OpDGGke/qK1autNzcIR6+NHrz+WaatzIGJe1kM0ie2HpXH/6EpDpKhVnGGs4&#10;hb7wHDiVeA9IsrLBuakFurd29dINuSY7EOFl6khq4ZBEruWacHQ8UjkbaxxxW3kfBlLoOTgi3R/9&#10;GVZ/XVONGxnjuhaiWVNHfklA7J6whqqFIjjDWMMp9IXnwKnEe0CSlQ3O97XA3K8L5W/INQ+lx/Ay&#10;dSQnHr77k6iuq/xiI6xvhaWxxtEvFwWMC8NYqJ1UoN9MS4bS0AJSI7MrToGTtNLfVE9TR/KSSgRk&#10;ukrFGcbS31T6wjNqQYj3gMS4wbmrBVaJzt+piv/++IzgTsnudJVLggQAZ3vTtiY9BVsX+c9rtCDa&#10;6T3/1BgpOnZNj87l+vfFpHgq08Ro0xSSZH3EYcpKARa2GrhkKhwl5YNgDybJ3yB8n3AO4feZ1R25&#10;Jtczp5spI78efMK03n6hquQ26XEgSqw1krhEtB+XEtegibccRw/AUsxFrskzn2ndCBgX48HkaspI&#10;dmkyKFNVTmjDWkOrNIZroNUUeFBq3aDdFcZ4XP7O65oURrqZMpLC+BhvubqqEqrG8Z67ck1yMM5O&#10;iWtQxTNtQ8nvr2uS3bRuBIzrwkhXU0ZOQbFXNss1J7RhrRZG0hiugVZT4EGpdYN2Uxg/MNaGiBuv&#10;a/IyT7qZXJObPlmp6I2yKzV/7XOCCOXk1Vqjitevx4Dmck2er30NJZrLNSfrRsC4LAxp2JSRnI7L&#10;oBgiLx9VijasNbRKY7hmYUgKPChN0AbtrjDGs/MfN+SaFEa6mVyTwvg3tqVcVUlhfI2dp7TWqPr8&#10;HMeOFq9rknom4a3iXK45We/JNSdXU0ZyY2oGxUYS+/D6caFow1pDqzSGqxRGpsCD0gRt0G4KgwcR&#10;+6TyhlyTI+7pZnJNzrjzld4y5KpKzpt9xU4oG/ftF1ajCgXNR0/9ouGvj+9Rjxx347LOKUNq3QgY&#10;lz2GNMzgPcs1KYwIipXjY99nKoxEm9YaWqExXbMwJAUelCZog3ZXGM/e69+Qa1IX4WXqSB7eRE95&#10;loXrKqkKnnO6GGs0fTJ5bPsdi2ZZhBibpB6QGDcKxnVFjGYXysivjGihqhSkYq1BTQbFVSpikL8K&#10;SlKzAbspCLq8lr0bck1+dOl1VUdSEP+68N51lZyjQZh1FkQaayx98jhzm7CkZ5DETRy9CFnruMg1&#10;kfam8b2McVkQ6WnqSCSgEZDpKhVnGGs4hb7wDJxCvAckRta82TleLrnsaoFr8M7c3JBrUgvhxTcg&#10;q8jaT7JI2B9vdV0lHD37CxVprHGE5LePCekZHDGX7c+wulyTWgjjoasbt+z+vT6hnnyCzHJNaiEC&#10;Ml2l4gxjDafQF56BU4j3gMS4wbmpBX7GbW35hlyTnje8TK7JXgZ3ppzl5bpKJpVskVyMNY6YSPWq&#10;XTTL7SJ9p9TlmhzkDeNGxrjqF8TT1JFfEpDpKhVnGGs4hb7wzFpI4j0gycoG564WPnqHzvT/0N21&#10;fuWPNUqeVhpeJtekFvgIO9Ptuko44sGBi7HGEeqQPgwsmuX1975T6nJNaiGMirHQL4inqSOphQjo&#10;0OPNWxeCM4w1nEJfeEotBPEekGRlg3NTC1zo0hJHmVdf10S1EV5saF3OQXIGrj+J6rpKNAWcqz5r&#10;IY01jhDXd8F5egZHrJH3+mNX4xqQGBVjpRayWVNHfklApqtUnGGs4RT6wjNwCvEekBg3OHe18K93&#10;6JOU8a9+gYuMWkZdHfnFyYz+MrbrKg99ydhCZa++/ZhqHLG10IeBRbOfnLR5G1AaJ4ylWhjNujqS&#10;WhgBua5ScKaxhjPpS0+phUH8IiAOkaxyecG5qQXo6eIWvttQstTGiPQydSSr2scZpGOTyXWVHOU9&#10;zlnNxhpHT76TWroXzXKzRq+/Dw9IjIrxwtFyvpDNmjoS3e4IyHWVgjONNZxJX3pmLSTxHhAyl1Uu&#10;Lzg3tcBEr+WGpfKiXJP12eHEOuAs16QShgCQvfhZrglBXN7dJgvDVuOHe6TGFGQ4Bj1E0DV8Hkza&#10;FN2FnHURjEZNIUkNjGBMWSkIw1ZDmLSFYyBMuj2YtG0Qvk0/m3McBGk/zRtyzcnN5Joc+0BE2hp1&#10;VeXncQNAX+9Ma4kk3r36GOrtdB008U+QGXUsHpRaNwLGRTFMDZsyUoM6RgP2i+WjWtGmtYZWaEzX&#10;QKuZ86DUukG7K4xDmHP22ZOsbz9hoDDE7aqMPM4DdSn3Qq4JVTyN1f/kPbkmOeBU+tU1qGJ9pQu6&#10;P/x1TbIr1ltyTXV1ZaQG5apKRZvWamEEjekaaCUFi6DEOuX10iduCoNr39tHBbdOsxl3HjMi7r8K&#10;Q9zoqT6mE4SfHHYfr6O6qpKzuXFeKq01qjhxNso4XYOqX2QHA4sHpVZFeqFq2WNIw6aM5FWHCMpV&#10;lYo2rTW0QmO6BtpvSYEHpdYN2l1hoMNvv8Ebck2uexK3qzKSwkAN3xsNQWYg4n65cWAiNZc1qlhB&#10;H4NFukbDv7yhGFgsqMnKZOCNgHFdGNmwKSN5bSGDMlUlhZFow1pDqzSGa6DVFHhQav0/ck0On/BR&#10;33J4Q645ubEpO8s1eZcIBURvNASZgejFQ839iyM1lzWqOHs3yjhdo+FfdkT6sOhyTVYa08pUMN4R&#10;rfQY4mrKyE8NylSVn4o2rDW0SmO4BlrNnAel1g3aTY/BPLFl6YZck7oIL3tdkysBWCE6y8LlmvDE&#10;ueyLsUbTD1PLVm2LZn85l9DmLa4fpSTCuJExLruK9DR1JAURAZmuUnGGsYZT6AtPqYYg3gOSrGxw&#10;vq8F1CS9x70h1/wUL1NHcoHUb9+mcF0lr6Ueor1jfpvGGkfHQf6W7vQMjui/e/3565osPodxI2Nc&#10;1kJ6mjqSu7cjINNVKs4w1nAKfeEZOIV4D0iMG5y7WmB39MzNJPH7Y4aJSrl7ccz78pjlcZlYfy7b&#10;dZVwxI7g+ffSWOOIp3z7cJCewdHv8/nbYCwCSuOEsTJSRLOujqQWRkCuqxScaazhTPrSM3Am8YuA&#10;xPh/Xtf8REHenxygqqpyTfUydeQn1/73J1FdV3kcyh07YWzUNi1njaMf+G3pXjTLxSK9/lyuyT5f&#10;GBVjpRbC09WR9NEjINdVCs401nAmfemZtRDpWgT0JpcXnJt+gTlfG79vyDWphfAyuSa18OqPtzKv&#10;OK6yn9Zu2Jhs85M01jjiAoc+DKRncPTL7nCH4QGJcSNjXI4R2aypI6mFCMh0ldRC4AxjDafQF56B&#10;U4j3gMS4wbmpBXRdbcPhhlzzeBZzeLEX2849RrwsH/dtCtdVHjfX90cH0ljjiDXbXrXpGX+TG0T6&#10;NpnLNT/FuJExLmshmzV1JB+REZDpKhVnGGs4hb7wDJxCvAckxg3OTS1w0LRf8EoK4+XJv+YL6WVy&#10;zU8+N/tOhesq4YhbOc75QhprHLGw0oeB9AyOeD+zC7jYjORmmakvEqNivPSd61qIZiGa3VPt4iQg&#10;8jfLNRVnGGs4hb7wDJysGY50eUBi3ODc1AI3VvTFBpX4/VUL6WXqSD7MubH3THcqMgMMp237/lka&#10;axz9INofa0xXuSai3uMAyrn87gGJUTFWaiGbNXUku+cREH0EN8BooQjOMNZwCn3hGfSxzjbS5QGJ&#10;cYNzVws/su883mr8sxSG01UuSSEg4DqTMiksjxce+kb0jZXAH6Zubbo4N8Z7ll0obn8/TRsx47IL&#10;iDZNIUnWRxymrBRgYavmfDAVjpLyQbAHQwEuMnYp7PcJP7ae+6/muCCAR60pYSL+I+XqZspIlgm4&#10;RrT9FNHTHK/b6O/i8RgHokRzWSOJI2WjA1g0zO7M6AFYirnINZEHplWRXqhaFYO6mjLyU4MyVeWn&#10;og1rDa3SGK5RFJoCD0qtG7S7whiv3d+Ra3LwJ90YjS5jJ3Os8ZaryzWhapyOEs1ljSraHUL+RcOU&#10;4HiU1eWa/Ptp5dfA5RDtJ1AqjHQ1ZSSFkUGxVzbLNSe0Ya2hVRrDVQojU+BBaYI2aDeFwefhuCJY&#10;ZX1/9RjiZnJNLqdHN9R6DFdVfh6KudbxH5P0LuasUXUcL+jbGukaVCHCGbpyl2segpiwKtJKYYir&#10;KSM/NShTVU5ow1pDqzSGa6A9TniMzHlQat2g3RUGr3/1CZjK+v4sjHQzuSaF8TG2pVKQGYiO5a0+&#10;IUxrjSomoWOwSNdo+HnsFnQsHpRaFWmpMLJhU0ZSGBmUqSopjEQb1hpapTFcAy2ikcicB6XWDdpN&#10;YaCm6r/BG3LNT26NDjdTRnIegovtW4ZcVcnKA4tpV2uNKo4BDDn6omFuchz16HJN3iRI60bAuJxj&#10;qCtHJucprgTlqkpFm9YaWqExXbMwJAUm15wStEG7Kww+D84s3ZBr8mfDi10clrp1cnkWWGuSffnL&#10;isCDp1r67mkYazRxBXYfClyuSdZZpm1/0wMS40bBuK6I0exCGYk6b0S0UFVSEQOpWGtQk0FxlYoY&#10;5K+CktRswG4KgmWcNoTckGt+/hOvqzqSade/Lrx3XeXnB48Zt04kjTWWHj+s3p45T88g6VgtHDAs&#10;IDW+lzEuCyKbNXXkpwREq3zTTb+KxBnGGk6hLzwDpxDvAYnx/8g1ySrC4ZPhG3JN9eIbcJZrHktG&#10;/fFW11VSC5yYaX/vWPs/r6etccT1gX1MWDRLo/0ZVpdrHmd0hnEjY1zXQniaOpJaiIBMV6k4w1jD&#10;KfSFp9RCpMsDepPLy3xp0y9wcLLfDqwSv79mlul1LEJMFw5/stTRXyB1XSXaL1QLZy2kscYR2+K9&#10;atMzOOK+jb5T6nLNTzEqxgtHy1rIZk0deSh3R0Cmq1ScYazhFPrCM3D+S+I9IDFucO5q4aN36Dfk&#10;mhynCy+Ta1ILXLR9ptt1lXD06JtRaaxxhAi0DwPpGRw9uSWqlZjLNamFMDLchiS1VAvhaepIaiEC&#10;Ml2l4gxjDafQF56BU4j3gMS4wbmpBS4xaYkj/KpcEylYeJk6kn0qns46a8F1lRwdf/TN0DTWOGJp&#10;qwvO0zM4Ypez1x//fZFr8pZTGBVjpRbS09SRHJ+IgExXqTjDWMMp9IVn4BTiPSAxbnDuaoEP1TNx&#10;6LvYQemreH+NEUwPm5fLNakFbhY9m3RdJRx9jD25e3JNqOdNvHfNsvo/dkqZYc5aYmphGCeMpVoI&#10;T8QtbJrq9DADcl2l4ExjtRYGfekptTCId7kmv9Awai4vON/WAuv1pO5kmI3cqlxTvUwdyYoYe9it&#10;SbbjGVKVwA9eYG6dRoouaxwxGPX6S8/giBtEev25XPNTjIrxwtFyvpDNmjryMwNyXSVyx4EzjTWc&#10;SV96DpxKvAWkxg3OTS0w0Wu5Yam8KNfkBcnhxAx9lmtSCUMAyF78LNfkD6B8PqskbDV+2EgeUxBr&#10;lKXpruHzYNKm6EpFMBo1hSQ1MIIxZaUgDFsNYdIWjlkAQbcFI6nYIHyfftYQh9r3hlzzWPcKN1NG&#10;Hs8GD+02irbjiRvpDTj7ME5FydubJZJYLHoM9faiYSR+Q77NJgh3oE9/Vq0bAeOiR3iqqykjNShX&#10;VSratNbQCo3pGkWhKfCg1LpBuyuMr3EMhT7mN86t7icMFIa4XeWaFAZCrjZKHKRycmkujHFESsSc&#10;Nar4pu5ybnENqjixOx5ldbkmgYhVkP7dS6grs9DjcLbikaCYJrDlPFl51nbssKS1hlZoTNdAKylY&#10;BCXWKa8XtJvCYKmg5/CGXPN57HYPN3qqj0muycf9eDR98brmIdWKDRi2bPnf0Fyjij81yphpXHcN&#10;qngxY9Qj879rUGrdCBiXPYY0bMrIpwTlqkpFm9YaWqExXQOtpsCDUusG7a4weJ25/bhvyDUpDHG7&#10;KiMpDKZGvVGTa0LVOBV093VNLgAaR6zENahigXA8yuqva3KWUqy35JqTqykjp6DYK0G8rv2Jog1r&#10;tTCSxnANtJoCD0qt/0euyZ2P4zVyDnmIiPGvoUTcjqXgufvkEp3xOqqrKrnKl59CK5u01qhC7jLK&#10;OF2DKs5mDV25yzWfalWkl8512WNIw6aMpDAyKFNVTmjDWkOrNIZroNXMeVBq3aDd9BjME1uWbsg1&#10;jytEh5fJNVkZ/O3bFBxnu7yueVzwzLhznIFNY42m1wPB7MUzWOJ4WZeUu1yTkgjjRsa4rojwNHXk&#10;UwJiNtAeWImABGcYaziFvvCMZoV4D0iMG5ybWjguTT0ZviHX5Nrp8DK5Jifjf/uTqCSBK4bmzpSH&#10;mVtG01jj6PXx2w9PpGdwxJUjvf5crvkU40bGuKoF8TR15FMCYlCbJUdPrucYOMNYwyn0hWfgFOI9&#10;IDFucO5q4aP37ZOU8a/xgrlAy6irIw+1a3+81XWVcMQi21l7aaxxhD6xDwfpGRy9WCR5G1AaJ4yF&#10;kUI8WajnJlydI2RArqsUnGms4Uz60jNwHpOwhtPlmvxCw/h/5Jos7z/6kwM35JrqZXJNtlI4nXCm&#10;23WVaL+YkV6MNY5Yze00LJpl26TXn8s1n2JkYGrficW/Gc26OvKZAbmuUnCmsfY3k770zFqIdC0C&#10;epPLS81v+gXmfC03N+Sa5wZR9zJ1JLXw6o+3uq4SjjiifNZCGmscvZjNtR4lPYOjF1qYtwGJcSNj&#10;XI4R2aypI6mFCMh0lYozjDWcQl94Bs5jf63j9IDEuMG5qYUnFxWeuSH87/alRMx/jRHpZXJNTk5z&#10;10drkr3YdglPgOE6iv7oAAXVjTWOuDSi05Ce0Sw3iPRtMpdrclwyjIrx8ntZ1kJ6mjryKQGZrvIp&#10;OMNYwyn0hWfg5OzuSJcHJMYNzk0tMNFrHfqN1zXZLAwvU0dSCyxTn7Xguko44hTgxVjjCKFiHwYW&#10;zb5ex9sFx+eJyzWphTCyUsPJ3/oSWHpSt7PkhFqIgNg9meWaijOMNZxCX3hmLSTxHpBkZYNzVwv/&#10;eud643VNaiG8TB35PLYa+t4mS+mM8Trh4jqKvn/GV1g31jii0+qnJdIzODpe5G31xxjE/5n+phg3&#10;MsZlv5DNHht185KKBGS6SjqiwBnGGk6hLzwDpxDvAYlxg3NTC0z0+ioQnU5NrskSwXC6yiUpBORb&#10;5w90nnTzbH3fiK6Lo7ijjsuGFo3xlGt/c9H+fpruyTU58zTaNIWkxMGvgD56Lu4BLGzVnA+mwjFT&#10;HgR7MEn+BuHbhHMLxnhP/s7rmpMbA9D8GDWdFZtGZ6JEkBloOCwyfv+puayRxNG50QGkazT8+OK6&#10;yP5nLainWjcCxlUfoK6sYFzWCzQoU1U+FW1YS2gnGsN1oJ1SYEFN1g3aXWHw9djI5O2uFDHup4v8&#10;3XQ79kemHWUQcRKgN8o+POcV9bfDA5njdEpqLktU8ZjrODslSs9BFalnhaz/WQtqsirSwqRRG+Zr&#10;gZceFI8GdWxgzXsTijasJbQTjeE60E4psKAm6wbtpjD+MSI2Mm+8rnncVh5uJtfk3jlOIvRGQ5A5&#10;EHFmib2nq7VEFQddxgEjUXpGww/2dtv8EWk0usC5HtXKUIvQmOzW/qy6mjJyCspUlRPasJb+7ERj&#10;uA60UwosqMm6QbsrDK5bblliDfPYZmx0/dVjnGcexjUbx6ab/IZAxNWwvVHuDbr+hliK6PlLzWWJ&#10;KnIwDlYtXtd88lU0dOWHVngOarIq0kqPIQ2bMnIKylSVFEaiDWsJ7URjuEphZOYsKAojrRu07wuD&#10;tcPR/d6Qax76o3AzueZx3ce4qdxVlU9m6uMy8rSWqHqyez3KOF0HVUi+OVHV6hElE9+CWq2TdSNg&#10;XM4xpGFTRmpQrqpUtGktoVUa03WgnVJgQc3Wfx+8i7jsH3eFwXN3J5k35Jr82fAydSR4jhOU54Zl&#10;KDIHHHj6GvugYSzRxIuSv32gcLkmWf/+6DAsIDVuFIzrihjNLpSREtFCVSlIxVqCKgyK66BQyF8E&#10;JdYpoZd+cVMQfBm07N2QayJOS6+rOvIB6V1477rKJ5uc/QbyNJZYYveL6etZZ+k5SOL+FgqtGTkh&#10;wAqVjGiT8ZZcUz1NHakBma5ScYaxhFPpC8+BU4m3gNT4f+Sa+D96B39DrqlebMfP52g5+/DbH291&#10;XSUcoRI4k5bGEkdQ/9PHhPQcHB13+fRnWF2uqcZ7ck31NHWkBmS6SsUZxhJOpS88B04l3gJS4wbn&#10;pl/g6rN+O7BK/P6YWSLgGl5sx89yTdYRjo3gY6BwXSVnsblr52IsccSa/U+v2kWz7FT2nVKXa6Jo&#10;CaNivPSdy4EiPU0dqQGZrlJxhrGEU+kLz6yFJN4C4jsvsrLBuauFQ8R0JO6GXPM45z68TK4JGFYW&#10;W5OcD2DZQ/vrf6yvt54+RZcljqCeX8K7Zh+8JthKzOWa1EIYNzLGdS2Ep6kjNSDTVVILgTOMJZxK&#10;X3hKLQTxFpBmZYNzUwscCG+JuyHXPM61DC9TRz6OyWXralxX+eQ6ir4nl8YSRyzGv7rgPD0HRxwH&#10;gpqzUNgPucg11biRMS5rIZs1daQGZLpKxRnGEk6lLzwHTiXeAlLjBueuFv71Dp1Srso1+avDy+Wa&#10;gHn1x1up1P6A5gADRx9jCzWMJY6gnh2+M92LZh+02zoND4haGMYJY2WMSE823S5CnwzIdZWCM40l&#10;nEJfeg76hHimK5eA1Ki5vODc1ALXIvTbtphGcq6kfZj+NV9IL5NrPn7Ruvc7p0yuyelabmU8M5qi&#10;yxJHx6Jjr9r0HBxRYM9efy7XVKNivHC06hekWVdHZkALXWXiTGMJp9CXngMn8/xIlwWkxg3OTS18&#10;8sl+5oal8qJc88EVF+M5iqtcEyhDycde/CzXpBBYMzr/WNhK/BwX+I0piDXKCnbX8NFvXA7lpk3R&#10;lYpgNOoKyQzGlZWJMGwlhEJbOGYBBN0WjKRig/B9+jn8PpTbN+SayAPTzZSRx3W9Q7vtqko++Map&#10;qLtyTS4G4fBx60gWDX/zxmIbOHhG7irX5L3PtNKlEuByOW7RI0yupozUoFxVqWjTWisJoTFdoyg0&#10;BR6UWjdod4VxbOSe+w6TrO+PQYLjuel2lWtSGHRvvVGTa0LVOCIlmssaVSgWupxbXIOq7x8OOw0s&#10;FtRkvSXXpDCiYaamF7kmhRFBuapS0aa1hlZoTNdAKylYBCXWKa+XPnFTGE9OIzcyb8g1ecki3eip&#10;PuZ9LL7K2As/q81VlQ8Of40DE2mtUcXJulGP6RpUfR8nRfuf9aDUuhEwLnsMadiUkTxoHEG5qlLR&#10;prWGVmhM10CrKfCg1LpBuysMjuA2Mm/INSkMcbvKNR9UyriK2B/BhKpxKkg0lzWquPFzDBaLhr9f&#10;PLk7sFhQk/WWXJNbgLJhU0ZSGBmUqSontGGtoVUaw1UKI1PgQU0Jeo92UxhsF/fPjRtyTVQa6WZy&#10;zQfrBON1VFdVcjXecVvD2Z+ktUYVZ+9GGadrUPVN+vpQ4nJNepi0bgSMyx5DXDkKMk+cOWGVQZmq&#10;ckIb1hpapTFcA62mwINS6wbtrjCevde/IdekLsKLNQCWCmQ5krLgP2fiU5EZcHjqsu9EpLFGExd5&#10;94EiPaPZb25eaPNOl2tSEmHcyBjXFRGepo7kZFUEZLpK6iFwhrGGU+gLz8ApxHtAYtzg3NQCy8Et&#10;cTfkmsjswsvkmg9OWfYnUV1XyQkktqXOQkljjaMvnkBu6U7P4Ihs9/pzuSbbnmHcyBiXtZCepo7k&#10;XHcEZLpKxRnGGk6hLzwDpxDvAYlxg3NXCxxyO3MzSRn/+vRgDtm8XK7J7PKnP97quko4Qp5x/r00&#10;1jj6Yp7XhoP0DI64Y6Q/w7oIKI0Txss0fF0Lo1lXR1ILIyDXVQrONNZwJn3pGThZsR3pMv0ov9Aw&#10;/h+5JgfI+co6c3NDrqleJtfkjNJvl9e7rvKYc4ydMLan4paiQl54LKDTsGiW06+9/lyuyYJZGO/J&#10;NcXT1ZFs5I2AXFcpONNYrIWgLz2zFiJdi4De5PLC7aZfYM7XJpI35JrUQniZXJNa4PTFWV6uq4Qj&#10;fjIXY40jRu4+DCya5RqS/gwrb8Qfd9vpBEaMxzfkObup/U3xNHUktRABma5ScYax9jeFvvCUWgji&#10;PSDJygbn+1rgpHYXyt+Qax7vjw4v9mLn1zU5p8aa1Jlu11U+jtdJ2yWiaaxx9MWDx61q0zM4+uap&#10;5DZouVzzIcaNjHE5RmSzpo7k4yICMl2l4gxjDafQF56BU4j3gMS4wbmrBbbvzsRRyill/GO+wMnd&#10;4WVyTWrhu+9U0H+wrTD9Rj95bqB1GmmsccRyRR8G0jM44khMl467XJNaCKNivPSd61oIT1NHUgsR&#10;kOkqqYXAGcYaTqEvPAOnEO8BiXGDc1MLXJnUFxuYerR7bIj5r1pIL1NHMn959SdRXVeJhpvNx7P2&#10;0ljjiNlhPy2RnsHRN11Vh+EBiVExVmohmzV15EMCMl2l4gxjDafQF56B83ibsOP0gMS4wbmpBTaa&#10;em7Kcs3HI5yuckkKAdHqmetJ1Qg3rAXlP6/R8sWkr/X8c2PH6ZsWtP39NG3EjMsuINo8vkHnFZOM&#10;w5SVAixsNXDJVDhmyoNgDybJ3yB8m/CPF4cQejXdeF1zcjNlJDoKLuhtv3BXVfKizTgQJWLOGkn/&#10;sXduvZYdyXH+Kwd8NGBx3y/EcABDsAYGbEuQ9CA9tpqHzQaafejuHnH07/3VulRF7Npn7VgtWR7L&#10;nKce1oldFZm5cl0qI4ugmRNA/8Ocw4ZOdJq2W5SNLggY7wWD/jBPmC7XpNaqLYqCAvRD8nRqbOto&#10;xNbMWKFzUJgLukXZ6ALbpcCYD5dfc7om8zZYp4yEETer0UNNkFkZ8aV8rk5po5GpMPpcO3VHronr&#10;L7OOtz9d00YXBIz3A6P9cK+M1EWxV+avLQRGY1tHI7ZmxgqtZlQXdIsyBy2wXQgMehZMPlwh1yxN&#10;uiqsU0ZuL5RHT5cu/+Dm4NcQL01TPmmjkamob+P2NEZcg86m2pXjhGcu3aJsdEHAeDcw5Id7ZaQu&#10;qlNVUkzV2NbRiK2ZsUJntuaCblE2usB2KTAoPB5NvUKuybwN1ikjYTQfdH9HVTkciDX5b6Vck8Cg&#10;MnZabacDxfXnWVfeyzVtlDtyFaYGj5P6w70yUhfVqSqNbR1NA6OZsUIlMJoLukWZgxbYLgQGr0zz&#10;A7+KGJffMLZ4oMI6ZSQ14Lu5d3evqqSI7VQ3UNm4Hz9bRKaiC01R+YwboRU6m4oo4019HO3lmjaq&#10;TIPA0B/ulZGyqF5VqWzbaMRWzdigM1tzQbcoH/0KuSY/QMHWYExT9z2Mi4rq1JHw2UxHsva6SuxU&#10;+kcU17bByEy7DY+WY6JpyNlKeP00ncd67Rakg+vkmoK8p4xsK7qjqhSmMhpRFQsKdOYqLruzKBk1&#10;h96E/0KmQLYwfiZaIdfcngV1q46klwpP74PPe13lluYi03EVbTCyEgHB6ZGv/Cx1sHylHgepEHC5&#10;pg2ukmsqsldHyoI6XaXyrIMRTzVfRbZgaIbvFmReeZ3nUixQ5D8YcYVck1krqpNr0j7lOh3e2usq&#10;sRE3xnE+drp5KY6LXTeoDabvDxU52win0fd4/NluQTq4IGO894ApP9urI2VBna5SedbBMBaa+Spy&#10;5qmG7xakgws8F2KBUrvxajupxO/RjaKhOrkmsbCZjkTtdZV0l2afaXBaG8xsxDktU9Q25GyjHQ+V&#10;005pL9fUQeV4kzvvxkL72U4dyX2rLqjTVSrPOpjxFPNV5Mxzy2bJ7K5+QTK4wHMpFugqP/hmhVyT&#10;JVVUJ9fcXriAx2u0KTIrmVISM8ZeG8xsROvzqWCmIeefxd2Haae0l2vq4IKM8X4s1J8lOdPdzr5F&#10;tQV1ukpiofKsgxlPMV9FzjzV8P2CxCsLPBdioYjhh1hYIdekQV1FderIItedGpH3ukq65rFNM85H&#10;9qCzRHqPIHNepqjtf3a3OR2m+Ovlmjq4IGO8GwvtZzt1pC6o01UqzzqYxYKYryJbLDTD9wsSryzw&#10;XIoFlGaDb0zK+OgewePhiOrVkcQCtQ7DT/a6ytJBcd4MXSfXxPSUmbzys7gbIco4SH0AfycXsAwa&#10;x+QeUX+2V0fKgnpdpfBsg2kszOZrSImF2fB3FnSuXlniuRAL7A9OncNU4vcoFhqKl3zXxU16yeGz&#10;QCfXnI7w9MHMRqM80ZGzjSZh4zh4uyAdVI5JLHB282SdTh25bQvqdZXCsw1mPEeDFioNOfOchKoD&#10;z35Bo7WHwQWeS7HAp4nhguJTeSjXZEUzqFNIEgmzkq9KMiuT4qXRtHUssw/tROZHkFu5JgabNXzd&#10;YmRM2UVBMP9op5AkBubFdMpKQmBmWMcyhs1sFVjN1szdL6aNLTB83f08S83K7RVyTT42N1injOTw&#10;+PkMcxFkVjYcJjFvojfNZWYk6udm9XaD1h8+UqY+3jjuyDXR+7bRBQHjnScFg3bKSI6lr4vqVZWU&#10;k1e2bTRjK2Zs0MpWXdAvSkcX2C4FBpW/Q17YmqzvwU2CK67BbpWRBAb6q+lHO7kmpppLpERzmZmK&#10;gqpJzi3QaqrjgWfwmUu3KBtdJdckMOoP98pIAqMuqldVKts2mrEVMzZoZSsuuLMoGTW/3uTE1wOD&#10;D93T4eflOmePdHrKfxAYCiNTba1mpHxbnw5Nv3O65nZ/qvVSTXOZmYqKszkeG7Saiu/dczz2p2tu&#10;dVSZ3pjqbsaQH+6UkdTA1UX1qkpl20YztmLGBq1s1QX9onR0ge1SYBzmjh0r5Jp8fhbYrTKSwCD9&#10;jJdur6rEVHP91Fq5Jj6YS6wEWk3FI+B8KGt/uiaBIaOvCxjvB0aDdspIW1SnqjS2dTQNjGbGCq1s&#10;1QX9onT0a07XLOUls5Z+hVzTYHx79tM1SRM8hY6B0asqUXJyYtrtaGYqau/mML7zw0eOYp5uJcTP&#10;7aJ0dEHAeDcw5Ic7ZST3kbaoTlVpbOtoxlbNWKEtMMRz/aJe8+tNflzIGDwnju8eK+SaxEVFdXJN&#10;wmIzbVP0ukrsdJh2ItpgZiZKK6cbRUNWKx3LpEOw9XJNklYdXJAx3o+IiuzUkVtZUKerVJ51MOMp&#10;5qvIylMM3y9IBhd4LsQChyyPH3ZWyDV5jKioTq5JnQJtHga/9LpKztArDcbKe3MbzGxE8d1UPNGQ&#10;1Ua0HJnir5drbmVwQcZ4Nxbaz3bqyFLSNy+o01UqzzqY8RTzVWTlKYbvFySDCzyXYoHb/uAbkzI+&#10;esLkGXJE9epI2vzQ22v4yV5XiY3204Z0G8xsBHC6HTRktRGNaKdjWO8sqA0ax5vceT8W5p/t5ZrE&#10;wrygXlcpPNtgxrOZryErz3KkzeSuTq7JFVoHv0auyVdQvnEOjlsh11RUJ9dEP8qG+/iTVZFZydCc&#10;YiqIaKLLzEaH0l7ztZ+lscgUf71ckzCpg9xeVpyuKcheHUlLmHlBva4SId3Msw1mPJv5GrKar7nr&#10;zoLaoPnyJuYX8gJl62NCXyHXJBYqqlNHEgtUyg1O63WV2IhuaDeDmY0OPM2Nd7M7P3vc8OY9/eyt&#10;XBOP1sEFGePdvNCQnTqSWKgL6nSVyrMOZjzFfBUpsVAN3y9IvLLAcyEWjpQiDkZcIdcsr3ozqpNr&#10;cgDZZToStddVltNs5v0zNmrHozczG/GJZoraOz9bPkqOSaOXa/LxtA4Sw2yWx/upguzUkfQ6rgvq&#10;dJXKsw5mPMV8FdlioRm+X5B4ZYHnUiyUE2OG3ROV+D16XuDxcEJ1ck1i4TztVPS6SmxEfcw4Hzcn&#10;kn7uF1LgmFHu/Cz1HpN0vJdrEgt1UDne5M57eUGQnTqSWKgL6nSVyrMOprFQzVeREgvV8P2CSICz&#10;VxZ4LsQC3zynD0Yq8XsUCw3VqSOn4y2HLTY+pfvpmtMRnj6Y2Yg3l6laopdrcsTBfoq//nRNHVSO&#10;SSy0nx2nl+1zuNUFdbpK5VkHM56jQQcLVWSLhWb4fkGjtQfkAs+FWOBBb7zaVPz3KBQq6FYuiSdO&#10;k1rGFJbYhnOZh3ywouSFs7WmzO8/Rq3LdOZiN38bUj6R2+ff7BSS2HheR6esFGJ1LPX5bKkKbC6v&#10;Bu4Xw1fKOx67YfiqwzmDar72V6g1FcXtx8/WZAvnNKZ6UWPOVC6buRhKBiMDUU02X/u9UpODMuYN&#10;Uj7C3CxIBxeUi3duBIrsFJG6oE5MqTzrYMRTzVeRs/nU8N2CdHCB50IsIO4brsk1Ak0+3lRUp89k&#10;K2KW7TcB5kzmwqGJ032nDUY2ulIqP4VYQ84/O+gpJhrdgnRwQax4Lxb4zD99Hz90IkhdEFt1LsxU&#10;nnUw4qnmq8iZpxq+W5AOLvB8PRZ2HCg/GnGFJvMkqE79yDHl09nI5Yn5RpF55hTFyaNtMLIRVXOz&#10;3rwhZxtxyPccf/3pmTrInXSF6E6Rne5RF9RJJpVnHYx4qvkqcuaphu8WpIMLPBdigZw6xsIKGSab&#10;HxXVqTBHEcvwmIIq6ebMzHIW1xR7bTCyUdGMTFtNDTnbaFSbjHN2C9LBBUnivbxwOk8NKUqXtStN&#10;ruUBURfUqSSVZx2MeKr5KnLmqYbvFqSDCzxfjwWOGZzuESsOyjwJqhNeconOWvped3nmwOXpHtEG&#10;IxtRVjbHX0PONqI1LSKqIRZ60aUOlqq9Vw6NvBcL8rMUB9B+TGOhLagXRgrPNhjxFPM15MxTDd8t&#10;yAZf57kQC/Nh96bNW35ZoJ3RdBfopY1sCEzHqQ63aZPsI3yYNz7LjXg+L+XmOfeOTy48Go7ZpP/R&#10;K+35xujqFyNj62SWDXhH0NhWc0cL2TjKYBgEs+UE2YJgNvmdBYk/Fmi+HgMbvpUMF9IKfSV1JBV0&#10;q2Y8cZryeGU2AeVMhD4UU7/wNhaZhyQyBV0Dzj9KMcq8qzmmVblkdYw7RN4IUICdjlEWM951ZEJh&#10;WMcihmK2CpwZirm7xcjY1xyByXb7lLtXSCoFxCOCH4DJUUPTXlIvqDyfcdUQa20sMs6FHDnGVAPO&#10;xqFN87SR2R9+KWMLIsM7OUeAnXRRFtNpHoVhHYsYitkqcGYo5u4WI2MLDF+9+o+lCGXwyAoVpYDY&#10;JPczL+mQOXUH78WORNi0rdnGIuNcOBl5vAM04Gwc5FdTvPUCShkjX1FqwYUaTSjATq0oi+lkjsKw&#10;jkUTitkqcGYo5u4WI2MLDBfcT7+6wf0rhJPsY86gTjdJw8fttM1cZHP2KE1XsWlPqGkfI+NceCgb&#10;X18acDYODxLTdmWvmZSxBSnhvau//WgnUJTFdMpGYVjHIoZitgqcGYq5u8XI2ALD191PPfrorRVa&#10;SZwxgzqpJKWpUw/wXtJIZ49pG7KNRcYpPebHIG3A2TiE4hRvfFOnNFsf12VsQT14z/3tRztNoiym&#10;EzMKwzoWMRSzVeDMUMzdLUbGFhguuJ9NyOHqN0nd8uM/MqAJ1KsjT2Vw+EFC5OYsS/7/vMdVxyLj&#10;XNhsHG9R/Y+it5xOPO0X08aM3eP3DQGyUUDxpDzetcX0+sXGsI1FDJvZGrC5fzZ3r4lsrlhi+Lr7&#10;Oa546mqkKroH7m+gUb8nxkFbPOnXy1YNaksZownH1Mu7jUXGofB1ircGnI3DTsQUb5MWUyaUMWUX&#10;uL/9aKc8bItBUlIUkzJhY9jGIobNbA04M2RLZ/ZRtxgZW2C44P5ysGT5gsKH6VAEOSoYC6aTHY7/&#10;oQyNf2SWKb9vQ5FhRuGf4Wa7jHrBuwtpQ8or8fssaesEh20h44/f5VaHIm7NXBU3c2tG7hbShha4&#10;verx03lWQK+QPQqoFz0e5oPA72geSc11W6l8bs8reWg6MZUd3flZ7vPznhNvE+WAKvGGDpK7VxxP&#10;qchOWSgL6kWJwrMNRjFAQft0PDvqGsq07AwDsXu3HhlbYPl6HPDJaLgc16gcTwLq5IRU2o3PkXeU&#10;iJwOMVd1cLPm5bY4LLIPYTCVHN35We7M8ymmnLFz4C3W4kAGV8kb5WcJiZvDKGVBvQZReLbBiGcp&#10;VJzM15BzNmh279fTxr5K1ngkCY1xsELUKCByEA/fYnaKKqdzxe8oGqkuO41PmzIY2ae0dZwCttcz&#10;7q8cHzqx6Bakgwv6vjvvAIrsdIOyoF5yKDzbYMRTzNeQcxyI3bv1yNgCy1fzAd3IJses0DAqqFMw&#10;7mn7N/qEp1famGuQjOqIcusWEWJkn1F0cYOc7TPKNcZB9m3orCOBaYOrxIuK7GSCuqBOYag862DE&#10;kxKkar6KnHmK3bv1yNjXiBY5dXjyGg+3G47YGBP18guBgHptICcVT9dmLyuksGyuJmiDkX24V84B&#10;25CzffakgylZ9GJFHVSKj58OFdmpAnVBnaBQedbBiCc7QtV8FTnzFLt365GxBZav5gMeS6bGpqpq&#10;exAGFXNHn7iZvvr3OkKUH9OH/TYW2Yb4nNJ+A86m4cFz0k/32kQZU3JJANQf7YSAshj2Q7hXSeoR&#10;hnUsYlj6jYxpmY/fNz/aPNStpQ0t8HvV9VTrj3OuECQ2zJi4hDwX6nTiZy8b5GV32nlqY5FhuDdO&#10;FQUNWF3PycATgW4xtNqYxxYUeveeBRqw0/3JYsZbhbAXhnUsYihmq8DKsHqoX0sdWuD3uuv3U7Ix&#10;bd7yVc8pF2N+vyP24wIds0ivEuRshqlMoI1FhtnxsDcm9washmEn6rXF8A1pGjNywVXfgJ3Mry2m&#10;1wc2hm0sYshh95PZGrAynK3dayCrI5b4vep6XjBHV5lEbdn1DdOLDblAx0LLJiecOVCTPXXRb2OR&#10;YXYcyzC6twHnH6UlxmQ0voif/aQIGVunM2zAXtXXFnNHDlgZtrGIIbUdk9kacGZYrX1nLXeddxPa&#10;r7ueJDU8qa9QF/JYMmE6bWHpYzj+HBz8UBzOKqA7ZnlAb/LAyC589p/ydgPOdqEbxXRcaH8KpIwt&#10;qO3u5fv2o52GTxbTi/8awzoWMWxWq7iZYLN1v5TqhgV6rzq+qEAHb6yRElZMJyTk6hyde0fvxzvp&#10;eE9uY5FZdoXXuMYqP5ztQluLaTup1xDK2IK07p7j2492gj1ZTK/0awzrWMSwWa3iZoLNP91S2tAC&#10;vdcdv52yzIpjHnmMGxM6AYCiXp9vL9Q8DD66I+5j235M2W0sMgtfiqZ83oCzXWgjPYmX+7XI2IKO&#10;7q7j649yJ+HC0Ke4thi+l9HcQMZKL/yJYR2LGDarVdxMsNm6W0obWqD3uuOnTMmDcXqkI11VBt/2&#10;ejyEH1OdNl+gb+SBPLmMuaBp/CKjsEE8VQg04GwV2lVMcdavRcaU2s0t8J7b2492QjxZTK/gawzr&#10;WMSwWa3iZoLV1N1K6sgCuVedPjmCHDLvvyw/1o1/f6vCG/5/uXVbPfQoyKv/ObLAKH+rmJn9qJgr&#10;//l26jYyTsfVF03UcJ3irq2hF+oNhirrqEPRbNVAFTYzGw3araH3y024Th5l9l/efPlpIF3+8d8/&#10;f5kM8PnLH55ffv7979589/nlw/sf/ur9hw/D/3n70/PPz3/54dPTP7/58P03//RuVmrbX334WP72&#10;40tBjRYt/+XbX3/5/N3nX/7m0+9/N/zry798eC5/9+Hj3z7/+PT+hz/RqvebO5O8efv2+eOX7Tj0&#10;05sfnse50bGMBfSQ+Dwva1j98IPlh35k/vrb0w/Mfzn+yPzb4yqnvy/Q5x9/fH77pYI3SwsbwRUx&#10;zPzysYF/fv/x5dO9H/gAq2nm8e9nI42mKVb6p5cf/uVvPj39+unNL99/8/l//fHNp+dvnj59+fCX&#10;L5gfN7/5+Panl0/ff/P2yzjDx5f/8scvLz++/1J+t/3A9H9+/fxLMf677959+uXvpn++/Z//zATv&#10;f2Brnd/7+Obn5++/+cOnlz/+8sT/51fKn/M3fyiIv/k0/YcBXzz55rs//fhpiJOXH398woWcXcqR&#10;lNMTGceUTIeVYdE/fXl6yx8gfTyXhuNvuQx4iEchPd7z3v701w9+4e1P/3XxNwiEcTEQnyjOwQbx&#10;pz/9/OHj5++wyfff/PTlyy/fffvtEDZvPv/Fz+/ffnr5/PLjl794+/LztxB5//b5219fPv3wbTl2&#10;Z/jXL59e3j5//vz+47u/++nNL894sxhXbEcJ4Wi7//b55fPb5w/Pn5/+/tP7Nx/ffXh+4siAwW4D&#10;oFpxvhjGVT99evnCpgUn9V3ZeSyGnQ16ITNPsiU+vW424ykAzaClTLK8whSDspdF27AyWzUGl/in&#10;8Wp+Kv/4/psv07KGSd78M9f8+Ofzn5W567VbLs+nX0lYZdOgjNiFXq+7hXTAQn67+kfTee7Jr/5X&#10;rvfithKF01U9/OP/cJQTZq9H+VCPO10Wq6Nc0gZ6v3aSyJw20AVxev0Y5YgCiMfforxcj/9x7nF/&#10;PlHO2+jrUT5k16+McjZ59vup3/r+3s2Rr3tzkJdK2FnGNt9j5xT9Wya/ufP8v/Ic9+cT42x0vB7j&#10;Q9x9ZYxTN4waZnyzR1hIn8OpeGrO5L/F+PgKNTyj/Qd8V/nziXGC8PUYH75YfGWMnyiXp0PR8PWK&#10;U9WvdIcYX2J+i/Ehqmt2/v85xttb6PCcbi/d99+/eSse43V6/x7ejFe+f3PcJhrJUdJyuJx4rL4J&#10;TRrabgZZU3lf3B/O1H9MQrr6Bv7qb7Q38Nd+pb52Nvb/fu/gXJCj/f6WbzfTq/fwmpBc5mztDl+U&#10;5NWbrgvnSf9HMwQ+506f7uernIJUJMd8NSmm3NIamw2F5beSTyxs6b176e16fMYZvw18+OPP/+Pl&#10;h/GtG9XuKx/C7NfG93h6QJS/tnf8397Q/9Xf5/587nm8InfXwBC2//pr4Hi9XNHZ+Z3u3/4aePfp&#10;Tf3e/O7z8En6zXfvPj/98sKXu4UPsfNnr3efS3TPgFL3MAV8vSvpt9/5FauguBDqhB/ef+Tj6js+&#10;qU154enz2zcfnvlMOl/ius7fLq7pc/nwSeLf+OP3n8/FxW11vLj+mu2PJwqMH37WlbsJdZz7LTeI&#10;YR+Kl3seIf1SYsv8WqRJw4fc8d+LH3KfP3x4/8vn8i36zXe/fcdteynjrk+xSt2TGbeXFpLH4Aqu&#10;/4r4vxXI7bnp9qnx3+H77qnuAP3Vp+fnH18+/fzd07Df8cTIw1gftzDKFsWccactDARWV5pyDpH/&#10;nymz2vB8yq+1LQyqPjZoEabQp5H+bry26tPkm+/e/rFtSc7BTrr+Yb4//DBdmW9fPn78/P7L8z9A&#10;5cefP7z5/pv/9O3TlhXQn+fpV/512dctp3e3oH9U0G6z52Siy9NPT3zOoOnXJP/vQP/A1o/MdNpc&#10;zrvHMymIXSa2yQ6PZ+Lzu8w0MHk8k4JiTjhLZgo5KWiy2WNOfIiSmUI/KSjmRHzZTMdN4CcDXS7s&#10;WB4fcyKJy0wn3gxOj/1kIMKVl4nHM/HKIzOhgLxuH89koJQTD5YyU8jJQNdycMT1MSfusjLTnhOz&#10;Aj8ZKOVUlCg61Xl3uDw2n6PIEQieH7Mq/UtlLvokHgJajjrTuzixYBEwyVx0FtwHyc9RMS+96ikE&#10;CnkZqjRu2ySZVq97knroL0PFvOzKZy4EM0FsGOp4RYYSXMXlqU/8xVfzU+IvQ7FxhBYyiEO7+tFA&#10;H04JL0PFvOz6JzYyXoaiBdz5kPCyDBD7y1Apr/LNR/xFW51tkDccRWdqtgMf+6s0p5K5jnTA2z+O&#10;Q0ch/D4cghxVdDMyF60xN0EcOirmZRlgm/IyFJ3kL/t9YEPLAJQ8Zv4yVMzLMgBzUe8f+MtQO94D&#10;z0HMl86l4i8Oik7yvKPoyc0pCIENLQNsL8hJgrxRTndoK4x5WQbYprwMxbs2rTQDXpYBYn8ZKuVV&#10;3v6bNYbT466PY+MGdeDg0uBaLh3wZS6KxC5BHN6g6A+U2LDUzMtcw3fzgJejUl6WATjbLePlqBM6&#10;4iD3lpOFhFc51TDxl6NSXpYBiI1dkudLCX1dIS0RuSwfh3w5SK2CeGQ78fYduEtR6Ah5BQimsuuf&#10;Rlq0FA2mUlTMyi7/mJWhaHN9vQaJtyjAxYKpsxSV0iriSZ1qiNyHHzIMxZHsvBE9dhYfJHUqGj4c&#10;D4+dZSiKP06JAYsQXFidzzTFDKZSVMzKL/2UlaLoNUVDoMCAfuVTy0uWeewrRcWs9MLnVQgFWeIr&#10;RZ3oQLQLruFSrS2+Oh7okRWwUtQJUfE+eMgoLYNkqnOBBVMpKmZlFz6RnrFSFK/j6IWCsNDrPveV&#10;olJWpYZfDLin99fmsQENxUY33yMfs6KqXadCA78LItBQHGGIWCCYSq972kIdr3wFeXhdFV1otUXM&#10;Sq977o0hK0XxSLLbJqz0uicsQl8pKmal132ZChVrYEBF7Wm+ewyCvfTSrlYvBuTKCqZSFDbnuTMI&#10;C73uS1jwlhtMpaiYlV73OStF8RK+OwTptvQtEgOmvlJUyqrs9+hUqF2CbGGoHS1hDkGwl8NWZCok&#10;3jwmPLyEDYW45ZoYsDSCk6kIiuSp3VAxK73uCYuQlaJoOrffB+m2tLsUVuToyFeKilnpdU83LB5V&#10;E18p6nrast/2cOusHNknpMib3A4eR4WizjTT2wUz6VVPruAc4CBXlC4AdX0pJ73oS0xknBzFh5wg&#10;15aO93V5uaMUFZIqivk20+Z0KE/5Dx3lKL538i782FXlzHeZi6Yf1yAoHHWl+ek2CIsinGtz0R+n&#10;POc/5mWomJde9ls2vDNehrpejjRpCWyo1z2liaG/DBXz0gu/zMVjXWBDQ5VjffhO+jBhlJPfmr+w&#10;4ZlH1cf+MtSZTiq8bT6eSy9+uiPgruBJpjSOayuMednlH/MyFDmj7PM95qXXf+4vQ6W8itipWWPD&#10;CSunYCvcUZxeeeRb80NepZ2vzMW5DqcgDh11Ouz2iQ3LwQBtLrQAnI/zOA4dFfOyDLBJeRmKXkrn&#10;5F2/lDs3XrG/DBXzsgzAXBz+G9jQUEf6fJ6Ca7kc4iS8LkfeMIK5DHW4Hvbn4CtQOcCkzUVsHC5J&#10;HBoq5mUZgNjIeBnqyEbJKci95Synxiv2l6FSXtebvME+X5A3HEVPF5Txj/NGOZ9TeF0OGz5VPbyn&#10;OIqtgUNiw3KwXZuL5LtLHq0dFfOyDMCDTcbLUIQGMRXY0DIAeqjMX4aKeVkGYC46lQf+MhSdldj3&#10;DHhZBthcKPZJ4tBQ2yufQILP71fLAMQGR2gEvAwV87IMEPMy1I43r6Q+spwg32I+9pehUl68FPtk&#10;HNMQlDB0sNKO4HF0cJqmzcb5AzycP0wdtzD6zyV23Ja2Ks2Q2w014kEw3sCofg25WSLgQ23I7QZ2&#10;oZVyYklLBcR+6LcbWMrNkgGz7ZJihqHdcHXAlU21qBiPowHFbRjywJNYECQKu1xPJz6vP3wGHlSp&#10;dYm8tFDdFUWkZpGcmeWDnJnCeFMvFU0BM0sIuc8UFjPzGs/NcYjixz4zGK39+JwQMPMizw1H3Uel&#10;hgajRu4cmdGrPGk4tE/eyIae+DWucmY3ySBlpjCMSApLzOi5IPaZwnJmnkFI4EmVMp8DJRdQDU21&#10;bMJMUwEfIuiJmNzUrKyUs+dRqieTaSooTSGRAwfpqrSqrAGSM9NUsIKZwnhn56yhhJmmApJ56jOF&#10;xcy82nNDX+mkwoFvxWJGvtpxfQbMvNxzc6bFWlCcxydSnYwmx5EZvd6T7H1Nqg6HE8hrgOTMNBVw&#10;d0uZKezAKWi7JBGX0yLqEgmQ1GcKy5lpKiiTITcKrjOOOmtr5EhHxCVJgHgGKar/JINYqSgt6WkT&#10;nUymqYAMwrtWFI0Ky5lpKigBEjJTGG/vu6Smkq0wMf4KnyksZuZ1n5tyTkdQIzVITFsQ01P4mIS+&#10;F35uqCROyg+pJFCDlBeS5H52Uy+64UU3iUaHxcw0FRAgKTOD0drhmCRirxjNfaYZZBsz01RANKK9&#10;STKI1YwOm+rBNe01o1iR8uogWxksKBNAt6EBxXs5vbOTeRQWc9IcUCIj5KQwdq2S0koeUJRX7iuF&#10;pbys+PPKOwhfFx6/uxgqFlUWFXu7H5VXOT4mJbMpLBbAcpihzUZ7/kTW67AV3CwH5NwUFgthObBT&#10;uOVuU9QKapo7mKy8PAYxoqhSVBzJYZGYCTNiZFfei4PZDJZKYunJY7OVs+uTFOKwnJtmgxXcDJZK&#10;Y8u51+1qy92mqNxtVhZK8xfa+QVeMxT1u6E81gpDsSMbe0ElBsJ5MQhN3EOBrNWGlo8gHC6ecLP0&#10;k3PThLCCm8FikexRM0LuNkWtcJtmBCbbJfUz5TTiFsboQkOZrNeWEiOcK5R4zfJILJQtB8i1B+ny&#10;oSx6QXNYzs0SQs7NYLFY1opMc7dZHompWcEoL5H0/wi8Zij6zWVyWUryzWvk/qQs/QaWCma3VjVa&#10;urcfksr0G1jOzRJC+SyacTNYKprdWsVp7jbLIzk1zQgcxEeVSxIjiuKxIpPNsmF8EyObpEb9BpYK&#10;Z1mTzcb5ztFrmsNybpYQSpVwxs1gqXiWI52FW+42ReVus3JSjjWjk1AQI4YqZ/9E8lkeJYQZVryc&#10;qRd4/MzqML7YRAJaNnxsNkqhkpr1G1jOzRJCzs1gJLFIREuttXDL3aaoFW7TjMBk5QUl8JqhQhkt&#10;nzWFWAmR0t4mmExhqZCWcnqbjNfspIDdYanmFJ2uTRYzc1gopuXsU5kt95mhUp9ZaSnV1HxsC1xm&#10;qFSiSW8V4UV8nKlwSiZTWCqo5bA4m4xrM3pbM1jOzDJBzkxhqah2azWpucs0f+TELBFcBjX44yv6&#10;oqhUqrm9qUnlE0yic3BYKqzdelEqT+C88SaxqFknZ+Z5IGamsFRcu7Wy1GvsMs0eMTErML1ScH9I&#10;tsYNlUo22XW3C5oehEkJrMNSgS1HNthkOz6FJ3nRYDkzTQPkxZSZwlKRLZJBYZa7TFE5Mc0DzHWM&#10;Smuuikqlm/RZEF7FiHwfCi5og6VC262Xpm527LImdzKD5cw0DaxgprBUbEsFjpgxd5miUmI7q01F&#10;tbjfBtnDUamEkx0V4YURD0fatTy8kzksFdwO5/3Jl7JyumnETJNOzkzTwApmCktFtzuOe2/fAHOX&#10;KSonpnmAubZJvh+O2qm2D9WcnLootIoNaeOeRIfCQuEtLeRsLg4rTV7JHBbz0hywgpfB0C4k4tvd&#10;RpNA7i9DZTJpqnzEhnzlYr8ucJehuGFk8luOkNTJ9hwoksSGobjrZvpbRLo6Gd+vk5J2R61gpjmA&#10;7jchM0VtUwVuOQVbUkfsM0WtYGa5g0+O0fVs1ai8rmYa3J3VlfIiUboIPb61GIp3/kyEOxyBrvmt&#10;dNwJJrOkkzPTRJAzU1TJHpEMl24WHiChzxSV+8zqSq94Oqmb2BmK79+ZEJfnBmWGPcinj31mKHYf&#10;MiXuzspR+SLJd+FkMs07K5hpLqDuNWSmqG2qxWWfQM0Y+0xRK5h5BqFvVFA0gXpRlshmfKbG3Vld&#10;KWak+VbiM3384ONiJsfdWQ9SAuSU1LM7agUzzQU5M0XRMykT5NJtRqzPRR36TFE5MytHvbLXkFRM&#10;lBOx2l2QJ9pMksurkcD48IFmKggQQ5X2qpEmF+2XTna8EFfJZIpawUxzQc5MUaWzbaTK3Vk5au4z&#10;yyC5zzQXXMsig5Iy6mrF+NzcM13uzgpLMeMmqWd31DYV5u6sKJWjQHZJPbujVjDTXJAzU9Q2leby&#10;d2L93GeKyplZhSmaDFTiwXVmKOQOmcSTQgxlRnvRpMDRUagnM2Uu2UknY8s3ej8z1ApmmguuMTNF&#10;obTKdLl8vFBmsc8UtYKZ5gICpLQEevzceHBUpsqlFZ8SK3eKKBgVlYpyOdhL5yoFaMndzFGh2pjO&#10;RjpXzMtQoSSXs511rthfjgr9ZWWl1MtijyA2DJWKO3dWVMqR7fukpN1RqR53Z5WofFan2X3CSxNO&#10;zktzQM5LUakad+dVqLG/NHHkvDwD8Fkn2NvcWRFqquvcWQ0qNqSFbeIvzRupFHdnpaTExiF6JzNU&#10;zssyQMxLUakQt5zu1l4KuJZDfykq5mVlpHRwo3lw4C9DpZJOHmiUF8LppIjRUYdQhcsjqM51pAtr&#10;EoeGynlpBuAUy5CXolINLjpM5RX7S1E5L8sbG57sk7xRDiqsXyRTNSc7ToLChuekibqjUgEu+286&#10;13F/jd7EDJXz0gyQ81JUKr+l4lZ5xf5SVMzLykbRK+2TgggOC5YVpkLOnRWNXjmfPSnrdhRSiEh7&#10;u7NKU85zpuooyIeGynlpBsh5KYrKlEh5yyFhYvncX4rKeWkGYC70LIkNFRVqOXdWY4oJ90k1t6MC&#10;2S0qSrUeO7RJJ3VHxYz00s8ZKSoU3VKmoqxiPykqZXVTIbpn8zkICUPF4k2qs4QXB+fuktJ0R8WS&#10;251XiF7oZpkkDEOtYKbXfs5MUbHgFqmampGO4JnPFLWCmV79l8Mu6qlON09ZYqzc3FlpKWbkU2cS&#10;jfqIQp1pdgTtzkpLaRESdVZ31ApmmgdyZoqiRDI7iJbTdMX6uc8UlTOzKlEKlimiCnxmqFi2iZpI&#10;mfHtK6lMd1QstiXUdTKOAItewQy1gpnmgkvMTFHsQWTn0ZJ3lVnsM0WtYKa5gAA5JC340QHIEmOp&#10;LWU4AsOMlBwl0agojmDLjqTdWZ3o5UJjruQ9zFArmGkuyJkpqpz7FB1Ky9EZasbYZ4qKme2tvpR2&#10;v+xmPPaZo2KdLeePKDM2aDnE5OG3ekfROyQ7l5Z9bZ3swsf6IBodtYKZ5oJLzExRdLygDihoGLS3&#10;AtPcZ5ZBUpEtL5ZqxsOGzbTEZ4qK1Zp7qzHFjPSPTSazDJJqbPdWZEr6OCRvZI5awUxzQc5MUeUI&#10;ruh4WpSgX+UzReXMrGKUZte0Ig18ZqhYqkn1uzI78fSdRKOhyrZCJLDdW53phQ245FnfUSuYaS5A&#10;FRoyUxSPqJm8lqdtNWPsM0WtYKa5gADhwSAJEEWlItS9FYzy1EjjtmQuTSCpupbPsWrEC7eO5G5m&#10;qJyXJoKcl6LKjkl2UK0VmeYO0/QRE7NqUcpg9/RQf/xI4KjwqFo+46rDjlfkT8lchqK8OjmrloYN&#10;OteFT/dJIDoq5qVJ4BLzMlR4Wi0F2Mor9pehYl6aAogN9B2JvxSVqjTp5am86IqYCBgclepqOXdX&#10;5+JLcKJfcFTOS1MAsRHyUlSqquXoYuUV+0tRMS+rEeWVkV2JIDYMlUo00TkpryNNFJI4NFQqqmUP&#10;Xee68O0+yRuGynlZBoh5KSqV1O6tqjT3l+aNnJdmAOY6J7oFDtQUy6f6TBp8CYrnymvSht9RqaKW&#10;Q8Z0rsuGQv0k5hWV89IMkPNSVKqn3VtBae4vzRsxL6sMvew5dzAoF0QEJ5ZPxZlcuoLiECBOJg/8&#10;ZahhKyk4AHhvdaGUelMJmcyl2SbnpRkg56WoVEy7t1rS3F+aN3JemgGYizLZxIaKCkWnlFh6aBwT&#10;rYKjQi3t3kpCiQx6xiesNGvErPTyJzBCVori5TxS0rKnrRaMnaWolNZNQShbQUlcGCpWZdJ5Vnid&#10;Ka9PatAdFStpaYUsk1HtHvVUd9QKZpoAcmaKipW0nCAvzNCHhD5T1ApmmgLOnNGb1KDvrZY0VmXS&#10;IESZQSy6ng0VK2l5dpLJCJCos7qjVjDTRECAhMwUFStpeWMQZrnPFJUzs9JQSpQJkSAHGypWZe6t&#10;opQnAb5cJpNp3omVtKjsxIwXjqKJnrUNtYKZ5oKcmaJiJe3eikpzn1kGSdXP6OXEjEx2jLK+oWJV&#10;Jod36WSIepJydEfFSloaIMtk7A1wOlESjYpawUxzAQESMlNUrKRle1uY5T5TVM7MikTPHOyX1EPs&#10;DRXrTXkAU2ZsjSU16Y6KlbS8/cpkF4Rf0VO3oVYw01xwjpkpKlbSIlEXZrnPFLWCmWcQtj6Ceoj9&#10;WVGxKpMeBsrscqFqMrioDRUrafdWZ0qAHJLKdEetYKa5gAAJmSkqVtLurdaUAAl9ZhkkVT/vrW6U&#10;fsZsWAU+M1SsytxbtSnvnNSVJJNp3omVtGwZSTRy0CFdUpLJFLWCmeaCnJmiYiUt/TaFWe4zRa1g&#10;prmAyaLDNDiqQ5aYnpXKJrCgzpcTLTgTlykqVdJSMyFzER4otJO5FJXz0kSQ81JUergtPZSEV+4v&#10;RcW8rGSUXkXUAQU2vEFlR9vSYkt5XcoRZclchgpPtt1bweiFl5foxcxQPPmVo4keHka8v2oOoBlH&#10;yMtQ4bm2eysyzf2liSPnpRmAuWjwk/hLUakykwM9PDYOuygOFZUqaVHAyVzExilRCDsq56UZoBxk&#10;kfFSVKqk3Vt9ae4vzRspL9KE2BALXpMyCEelykx2tnWuUg0fxKGjUiUtdbIy12VDSVMQh47KeVkG&#10;iHkpKlXS0qBJeOX+UlTOSzMAc9Eg+HHeOFg9aqrMPFhhKcd5cgxaMpfmjVRJy2EhYkNig3LDZC5F&#10;5bw0A+S8FJUqaQ9WVZr7S/NGzMvKQ5FWoFUPbGioVJl5sOrQM298SX2io1IlLR1OLTYOaBkTXorK&#10;eWkGyHkpKlXSIlIQXrm/FJXz8ryx4ctkYkNFhQpNbiFK60IjjygMFRUoaSmUkGkufOBIKtEdFTPS&#10;S5+gCBkpKlTScqqZsCImQj8pKmVl9aAUaEZd0nnGkgXGqsyDlZFS0xF1SXdUrKQ9WEUoW/60CQuC&#10;3VArmOm1nzNTVKykPVglae4zTRkrmOnVz2R8V03MqKhYlXmwWlLMGDVKd1SspD1YMSkBEnVKd9QK&#10;ZpoHcmaKipW0yJ3l8sx9pqicmVWGUoXKl98gQAwVqzJRjQszymt5t0wmU1SspD1YbWipr49ewQy1&#10;gpnmgpyZomIlLfVZYsbcZ4pawUxzAZOdk2J0BI6yxFiVebCq0nPBJc8dhoqVtHSulTUSIJukHN1R&#10;K5hpLsiZKSpW0qJxFGa5zxSVM7Ma0dN1R2lpcFEbKtabHqxI9Ix0NClJd1SspD1YbSlvR3yCSJjZ&#10;S0uqN+XhUnyWM1NUrKQ9WHVp7jPLIDkzzQVMRiucxIyKilWZfMhyMx6SunRH0bj1Sgvcx1+2D1Zi&#10;SoDwv4SZ5p0VzDQXECAhM0XFStqDVZnmPrMMkh7Dy3FL4jNKFjdJbbqjYlXmwetMt3yZSaLRULGS&#10;llQozM4UZybV6Y5awUxzwTlmpqhYSUtljDDLfaaoFcw0F9Bd45KUyiBrlyWmwsyDFYxixU1Soe6o&#10;VEnLZp2skPCgDXqQPwyV89JEkPNSVKykPViRae4wTR8xMasWpcCUExIDIxqKGzs9voOE7yWmW87+&#10;DSri6W8hbk4PqT1YrSjv0pyalfDSjJPz0iRwjnkpKj2ilkc2sUbuL0XlvDQFlPr0RMFAAYiukLOv&#10;OLPp4Tb3watLS9usKA71eSVV0h6suJTYYJc2iQ1NN7wWhLw0BRAbIS9H0QQoeaCy0tLcX5o3Yl5W&#10;I3qifccpKLc4GCpVZh68sHS72R+TvGGoVEnLY6FE73lP6+4kDg2V89IMcI55KSpV0h6sqjT3l+aN&#10;nJdlgMsZLUFwfVlRaarMPFh1KDZEypHMpXkjVdJykJnHxj5poO+onJdngJSXolIlLf18hdcp9pei&#10;Yl5WGVrOJ9snecNQqTKTt1DhRVH/dReUCzoqVdIerJqUxpSU8wZxaKicl2aAnJeiUiXtwWpJc39p&#10;3sh5ed44UeuW2FBRoTjz4JWkm8s50SrcoIZnysdPNlZIeqbLVvT6ZaiYlV7+BEbISlGpkpbevHJx&#10;ERihsxSV0rKC0BOnFUfXsaFiVSY1T8qLT/FJDbqjYiXtwUpCT6dj1CLdUSuYaQI4xcwUFStpOTJR&#10;zRj7TFErmGkKIEA4wDJIHN6vND259WDFpJgx6pPuqFhJy2mVakYuskQj7KhYb3q4aiLImSkqVtLS&#10;VEyZxT5TVMzsaAWlpQw1qYdwVKw3PVpFKfW1nB7xOBodFStpj1ZSinCUTtLJZPqWs4KZ5oKcmaJi&#10;Je3Rikpzn1kGSZW0R6sPLQXHSTW6o2JVJpU/GvpUPCXKI0fFSlp6M+hkJyoQg9zoqBXMNBcwV8hM&#10;UbGS9miVpbnPLIOk5wgfrUiU4lw+ZQTXmaFiVSZN9NVnlCEnNemOipW0RysuRSJMn8iEmWWQ9ORW&#10;Kqi+ipmiYiXt0cpLc59ZBsmZ2TPI9kJP1cSMior1pkStm/GQFKY7KlbSHq3OlABhJz9hpnlnBTPN&#10;BbSXDJkpKlbSHq3WlAAJfWYZJFXS8gVSfUbdclIP4ahYlXm0atMT36qTykVHxUrao9WNnhA8JeXp&#10;jlrBTHNBzkxRsZKWd7+v8pmiVjDTXHAqD0pBPQSFm7LEVJl5tGJTrLiJkr6hUiUtB3/JCgkPvqkH&#10;+cNQOS9NBDkvRaVKWs5CUl6xvxQV87KS0RNVekm79KOhUmUmZfDKi4/cSbd0R6Vn0h6tYJRWBvwv&#10;iA1D5bw0B5xiXopKz6Q9epFp7C9NHDkvzQDEBnWgiQ0ddb2ib3/4MfNoxaLY8JR0SndUqqQ9WoXp&#10;6cgOfpI3HMWrfsZLM0DOy1CINfZBGQSHZOr1FfvLUSEvKxTlzswzThAbhkqVmZRnKa89Vgy21R2V&#10;KmlROutcR1rNBsWljsp5aQZAsxvyUlSqpOUwROUV+0tROS/PAOinI38pKlVmHq2wFBsiZUriUF9z&#10;UiXt0epKT0dku0k+NFTOyzJAzEtRqZL26FWl29RfmjdiXl5UyhlUSVn60VCpMvNo1aE0CbkmVemO&#10;SpW0RyspLfstSX2io3JemgFyXopKlbTsC1jeSP2lqJyXZoDyOB/leasnDRWaRysnxYTnpB7dUYGS&#10;9mg1oafj6XpKMqGhYkZ66eeMFBUqadmQ9ZgI/aSolJXVg5KAo/7oR0PFqkzefYQXzkJRGNxLDBUr&#10;aY9WR3rke3ZSg+6oFcz02s+ZKSpW0h6tkjT3maaMFcw0ZzBZ1CSd4jbxdKzKPFotKWaMGoo7KlbS&#10;0p9f1kiARI3SHbWCmeaBnJmiYiUtP6/MYp8pKmd2Uxl62iR16BzIJkuMVZnc9gXG2aG7pEDRUbGS&#10;9ui1ofSRi17BDLWCmeaCnJmiYiXt0WpKecQPfaYZZAUzzQVHNBJJMfrRikpjVSZHfHmA0FQ8uMUY&#10;KlbSclvWyeh0HL2HGWoFM80FBEjITFGxkpZzbZRZ7DNF5cysRpQX6dMp8ZmhYiUtpx4ps9OJk4SD&#10;ADFUrKQ9WpXo8XLdJDXpjlrBTHMBN8WQmaJiJe3Rqktzn1kGSZW0fCRSn6HijUplDBXrTY9WYIoZ&#10;OaA6CRDNO7GS9mjFopxpfYneyAy1gpnmgpyZomIlLcH+VT5TVM7MKkb5jL5LatPpsiBLjFWZ3L8E&#10;Nhx6kxRuGSpW0h6tzpRwOSXV6Y5awUxzQc5MUbGSlm6oasbYZ4pawcwzCKdcRz5TVCrM5HRHJXZi&#10;nzepujBUqqRlR0bnunBUenI3M1TOSxNBkS9lvBQVK2mPVmRa9EuZwzR9pMTYu1QjstOyCbarHJUq&#10;M09WYnpkn/saBKKjUiXtySpMua9R3f74TuaonJcmgZyXolIl7cnqS9mGCv2lmSPnpSmAuU5JhQz9&#10;KyWiUmXmyapLseElETA4KlXS0oJKVkhsbJJKVkflvDQF5LwUlZ5Jy5us8or9paiYl9WIHg8bTtcI&#10;rq8b1H6zPT7evqdqRHlxHExSxXqD2m0utJl+WCrAxoDORcFsohC+QZGxM16aAfj6GvJyFOVvES/N&#10;ALm/HJXy0gzAXLukPIYSELF8qsyk4ExQ2JBu8EkcKipV0tK1WefipKDkVcxROS/NADkvRaVKWu6N&#10;yiv2l6JiXlZPeuRch0Owzc3Gu6wwVWYiqRJUKT47BGVajkqVtCerJmX3niOWgzg0VM7LM0DKS1Gp&#10;kvZktaS5vzRv5Lw0AzDXOSmPIW2Kl0NxJuXgAmJL75poFRwVnkl7spJQIoMWmElkaK6JWenln7NS&#10;VKqkPVkdae4sTRopLSsIZUeHR9HAgoaKVZmUBkpkHK5HpksmU1SspOX8EJkMyULUIt1RK5hpAsiZ&#10;KSpW0lIjIMxynylqBTNNAUwWdd8+eb/SVElLGZgyu1K3kVzPhoqVtFTtyWQESNQt3VGx3pSXLpmM&#10;AAmZKSpW0vL2r5PFPlNUzsxLQ8/odpMMYqhYb4qAUJlxPnJSie6oWEmLnFUmK7rA6FnbUCuYaS6g&#10;4i1kpqhYSXuyolI6HIU+swySKmlPB88g22tSje6oWG/KaXPiM8zIxkJwizFUrKSlWa5MRoDQHCqZ&#10;TFErmGkuyJkpKlbSnqyylHZboc8sg5Qr5hQcaMZ1JWZERkv5RWBGQ8VK2pPVltI4g62PZDLNO7GS&#10;lm/Zwuy4RUSdRKOhVjDTXJAzU1SspOVMR2GW+0xRK5h5Btlgx8Rnior1psSsMrvuzklhuqNiJS31&#10;xjIZ8mQkdAkzRa1gprmAAAmZKSpW0qLOEWYESOgzReXMrG4UucMuKU5HXCZLjFWZ6BUFho6DztGB&#10;zwwVK2kRV8tk5biR6P3MUCuYaS7ImSkqVtLy+CDMcp8pagUzzQVFD5PUQ9BkQZaYKjOp7BBU0fkk&#10;JeqOSpW0J6815caUKIQdlfPSRJDzUlSqpD1ZpWnuL80eMS8rGaUV7CUphTgZKlVmso1msbHZJJXq&#10;jkqVtCcrGKWpxy4pVHdUzktzAB0aQl6KSpW0Jysyzf2liSPnpRmAuTjuPMj1VmPKFkCkOOXHNTYu&#10;10uiRHJUqqQ9Wa0oscEeY8JLnztyXpoBeMIJeSmKV/FIScsRymrD2F+KinlZoWgpLk0K1E83KIp7&#10;98HWqdWJHi6UYCZx6KgDFYeBGpm3L7EhbY44DjSIDUOVjJ3x0gyQ8zIUd9hd8ppppaW5vzRv5Lw8&#10;b7DxFflLUakyk64g4i9syDePxF+KSpW0tAKWuYgNKjeSuRSV89IMkPNSVKqkpTW68CI2Qn8pKuZl&#10;5aG0779GZRCGSpWZHCSivC4clJXEoaFSJS1vXTIXvdj2SVG6o3JelgFiXopKlbQcXiS8cn8pKuel&#10;GaCcxhWVQVjf0lChiaRVaV1O1yjNGyopjrGaUKKCMz6CjGGomJFe+rRmDhkZ6kDZRHA/tjLS3E+a&#10;L0JWHNQqfqKuM+qP7qhYlckXIZmMh66oQbqjYiXt2epIUV9EHdIdtYKZXvs5M0XFSlo6uYkZc58p&#10;agUzzRlMFvXd5oOcLDFWZfJxXmCYMWoo7qhYScvRmDoZsp7k7ctRK5hZHoiZKSpW0p6tnDT3meaP&#10;nJlVhtKjnqL3xymYkzPE+LEqkwNtBEarY9o6J5MpKlbSnq2ilPMluVcnk+mDygpmmgtyZoqKlbS0&#10;IREz5j5T1ApmmguYDIFUYkZFxapMKq6FGWbcJ9XojoqVtDSC0MkOOxp8JswUtYKZ5oKcmaJiJS1b&#10;ssIs95micmZWI0r3JM6RCMxoqFhvSjWCMKNj9OaU+MxQsZL2bFWi5REkeRlz1ApmmgtyZoqKlbRn&#10;qy7NfWYZJFXS0hxdfMZkPH8mAaKoWJV5tgJTZDoUOieTad6JlbRnKzElQDg0KJnMMkh6cut5p7kg&#10;Z6aoWEl7tirT3GeWQWJmVjFKRTtq/MCMhopVmRy2JNFIqT5do5PJFBUraTkRTicrt+okGg21gpnm&#10;gpyZomIlLS+awiz3maJWMNNcwGS7pFSGAmJZYirM5GRpQWFFTqhM4kNRqZKW5j86F5dZUtLqqJyX&#10;JoKcl6JiJS0l+kIsd5iiYmJWLcpr4GabZA9DpcrMs5eYbvkUHNRsOSpV0p6tVpRPT4fozcxQOS9N&#10;AggYQ16KSpW0yMUtNlJ/KSrnpSmAPTiAwcVsRampMpNEIbyw4SYpZXVUqqQ9W3EpsbFLFMKOynlp&#10;Csh5KSpV0p6ttDT3l+aNmJfViHLmAYLkIDYMVXoEJIrTsxeWsmtySeLQUOmZtHRT1Djc0/Ew4qWo&#10;nJdmgEPMS1GlqUOipOVjovDK/aWonJfnjR3nICWx4SgOfArOYT57TSnvcIlswVGpkvZsJaV0fr9E&#10;r2KG4m4e8tIMQGyEvBzFm2pwHvjZCkqJjdBfmjdiXlYZur9yfGCwzX02VKrMPFthKHv3eyLq16ei&#10;FeSUp2++/f3v3nz37oenj29+fv7+m7cvHz9+fv/l+R8dNWwlJTa0ulDOe6RFXzKX5o2cl2aAnJei&#10;UiUtL3iWN1J/KSrn5RlgwykEiQ0VFYozz15Jypt9UrXqqFBJS0GcWJDI2EevX4aKWfnln7JSVKqk&#10;PVsdKYfahM7SpJHSsoJQlEBRg/SzoWJVJuptcRddsKMO6Y6KlbS02NbJ2O2NnrANtYKZJoCcmaJi&#10;Je3ZSklzn2neWMFMUwCTRd23UaWK8WNV5tmKSUub9KQI3VGxkpYflzXyNMpHjiAlGmoFM00EOTNF&#10;xUras9WT5j7T/JEzs9JQtsVoNxiY0VCx3pS3E/UZX8CSSnRHxUpaSup1MraPklJ0R61gprkARUTI&#10;TFGxkvZsRaW5zyyDpEras3UeZTL0YkmAWAZJVZlnKyvFjPukHN1RsZL2bHWlvLPw/JEw07wTK2nP&#10;F80FOTNFxUpaCvg09GOfKSpnZkWie8qik5J0hBeyxFiVebYq0f3huElq0h0VK2nPVly6R6USPXUb&#10;agUzzQU5M0XFSloe3cT6uc/+N2dfs3RLjhv3Kh33BfSd+q8JtRZea+mFvWy1JyRFSDMKTdse+emd&#10;OPVDIFl9vszZ3Q+8YAFkHlSRCZBZy/AsxwI8bFXy0teSXypXZa4lV3ScUDKmvM+KllxJu5aMUQAE&#10;dQtCBClahmc5FuieZS25knYtuab6nJUIot5Ji82igkZs6QhsZtWSqzK3km2KXH1czfX9nFUtuZJ2&#10;K9mm8SglPb1qGZ7lWKB7lrXkStqtZpsO6pyVCIK9JnxvfZ/5jDNRK0DwjlHmLGuplZm4ZjQ/a8IV&#10;MUIAqVpqJe1Wck3jjm8lT71q6X7lQAB0iH5lLbWSdquZpqgB1eYrRw/Zr5IyOuJoSiUVYitaamUm&#10;rqko2BgGJWexaqmVtMiHzM/C6TnKwqxq6X7lGIBvbtGvrKVW0m41yVSerxw4dL9yBBhji0aJG+Xg&#10;UrUycyspphjDL+VE8aqlVtJuJcMUxzMMypqsaul+5Qig+5W11EpapDBkzMvzlbVkv0qi6Ij6ACUN&#10;AmcOJwvVysyt5ImO0xc+r4T3V9FS76TdSnIprgJFIbjyrBxtdL9yBND9ylpxpoNSSYvzw9PI6/OV&#10;tXS/atzYQMcrY1i0QD4jh/jbA6q3kliKMcQJrcqz8leKWkm7lbxSYAM/OOVZecdDrTjFbWZ5vmS/&#10;qtYYqdHCGOYIAGyI81W01Pkq6aHgkVCNJIxh0VIrM3G2bB5D5K0oB6VXLbWSdivJoSNO75YWYUVL&#10;9ytHgFH2K2uplbTIjM1jKM9X1tL9KhEAakoaxFbyScUKza2kk2IIX7sEwxw2hErarWSSAhVRqfpt&#10;okDVkj0qP33Zo6wl3kmLIykqJsR5ylqqVyUfNEqBJmWeqhYOShmxz/l9HCxppAPyQ5UcdOQuptGQ&#10;K2lxokpW25dRWnhVLd2z/NvXPStauHYHx3Urw5h//PqcFS3dsxwz8DCw88IvrKSSylWZW8klHZCn&#10;oSShVy25khZ3bVSAoPRL8SxrGZ7lOKB7lrXkStqtpJPqc5bjh+5ZyQwdIklOILq3oiVXZW4lNRSH&#10;yKG0VpizoiVX0m4lo3TYcYSXEhuLluFZiQWyZ1lLrqTdSk6pPmc5ghie1QiCDTBpzrKWXJW5laxS&#10;AGRWjtOvWnIl7VYSRAGQVVqHFS3DsxwLdM+yllxJi42oHBtndc6ylu4Z5YjuX0pGOjZEkolyvSlu&#10;ZktqiB9YZAoRpGjJlbRbyS0ddmTmKBGkaBme5Vige5a1QJMgD0j5BinZpQNCozZnJYKolbRbOXMU&#10;m4lIPlbmrEQQtSpzKwmm8YJR8tKrllxJu5VkUQBklFZkRUuuEd6WHAt0z7KWXEmLk4by70yes6yl&#10;e1YyRgdcoqbkpm9FS67KRKJW9gwnKikHK1ctuZJ2Kxmjw46zQ5Svq6JleJZjAQ4OET3LWnIlLe5P&#10;zcMoz1nWMjzLsQAAmZRUGZzokExUCzNxeH7SwijixE0hWhUttZIWV1blZ4GUVFLUq5buVw4Eul9Z&#10;S66k3UqSqT5hOXzIjpVsURTexIb/95tIRUutzNxKiumwYJdCqJSoWmol7VYyTAecGaKks1Yt3a8c&#10;BHS/spZaSYvTPDPo5fnKWrpfOQQAG19SsC9JqWpl5laySzGGgL2Cwxxu1ErarSSXAhvg75Vn5XCj&#10;+5VDgO5X1lIraXHuScWGOF9ZS/ar5IiiVmrdlbhRtNTKTHzyZr9wFvyuzFfRUitpt5IhitwYvFUE&#10;bBQt3a8cAVDbJvqVtdRKWhyJk8dQnq+spftV4waClJKmVZJK1cpMpHNlv5YFmRTKfGUttZJ2K8mh&#10;wMaXUrVQtXS/cgQANkS/shYO/JAqabeSUIrfsjhfOW6ofuEmgDxfE64PFDaeWetNnnxLuWB+8rMW&#10;3LEn4JC0cOSpUo28l2xSXCKFsuvvcUhaOE0KpJDgV44Ag+xX1QInJNwHjpdjHkN5vqqW6leNG0gK&#10;k+Yra4nFmfgezG4tuFNVeH1VLbGSFlfL5EdhXaUkrVYt2av88wcwRK+yllpJi9LZ7NakTlbWUt0q&#10;CaEg4aQD0veqBQ4UuV3Cj6vkkSIFUjohHZtyaTTkSlrkVyU1pHZKR6RXLbneFNUW+WGyZ1lLrqTF&#10;LVjpYfqcFS19znIIwMOkU9L3kksqV2XuJZkUd7lIp4qTFi4fjrzQ70N9ySYFQKTT0nGmeh589bZd&#10;fOtmNdmzooX8ElyJq3iWI4E+Z0VL9qykhoIqnJV8CGw45vFQqzL3khuKXwwOVhQ+BaoW0nJHaRhL&#10;SukwfO3Kt/ZetORKWvSdB0T2rGjhehIc2CkApCSV6nNWIog+ZzWC4L5qac6KllpJu5e00gipSjo6&#10;acWNwKuQf4lbHdOcASDY/lXQmLXkelPcnpoepntWtOJ+e3yofx8by3mlAIg4ZyWCyHNGSaK46kZg&#10;M3HFfB6PqCLCsuB7z0pu6WtHAFHQWLWijEgaxpImGssdJSkd76+/zbMSC2TPihbwEeSMMIwlFuBA&#10;Nm3OipY+ZyUW4FQ7KeqX/FK53hS3L+fR38HkC4nppIWs1DiLXxjGHAsAEHzqCxGkZKcanpVYIHtW&#10;tAYcuqvkZO4l1xTHvopzViKIWkmLQ0rznOHMWSUfgrTUqkxUA+aHIbdSyVwkLeyLx7Vy3wOk5o2+&#10;UHCpoLFoyZW0eO39TZ4VLZxMsOPoLMGzEgvkOSta+pzVCDLOSj4EcpbTeKiVmdjTSlqIBIuSol61&#10;1EpapIalZ8UKRslTr1q6XyUQyH5lLbWSFi/K5BdSAsX5ylqyX5QyOsTG7rc0LU5tTBaqlZl7zRjF&#10;XaVKpnrVUitpcax3snDASkRJWaxaul8lBsh+ZS21khav1uQX9uHF+cpaul85AuBZX0oeBG6FShaq&#10;lZn4QSUtfCtik1HBYdZSK2n3kisKbICAVp6Vo43uV44Aul9ZS62k3Ut+qT5fOW7IftVE0fULRc3C&#10;GBYttTITu7kFGzgmWchUrFpqJe1e0kSHF+hdBYdFS/crRwB8/op+ZS21khY723kM5fnKWrpfOQKg&#10;IG5RctNRlZIsVCtOcQBg0kJ9IGrkFBxmLbWSFjln6VnAxpeSmV61dL9yBND9ylpYqEuVtHvJKtXn&#10;K8cN2a+aHoqsECUNApl7aeTVykys8bIWtuWVrHTSQv6JUo2MDYf0LNwhjhMuBRwWLd2vHAFQwCT6&#10;VbXelND3C5WSUPqS5yvHDd2vHAHwLOniiL3kk4oVmjjGPk0XhhCl6sp0ZS2FUK+ZpDg97Ut5c1Wt&#10;2DkTVpRr/unrHmUtsZJ2L2mk+jzleKHOU8kHxRFc0vnoe9GS7zfFdYQZFAOWDMpsFS25khbnQ+eH&#10;TageUxBYtAzPym9f9ixryXfS7iWTVJ+zHDIMz0rM+MIGnZDCB2YkD37c6zYoOSsllxT1KOAGhKhR&#10;tYKlwnfD95G3JJPiAFbpoHRQZ3+bZzkO6J4VLeQqYPmgeJYjwUues6Ilz1nJDH19RXmrMGdVC5X4&#10;80sJwiU1FHvn4EOVh5W4g6zc2Aj/HiAlNxRHfryUDEWkgmaA6J7lWKB7VrRwbwUWHopnORboc1a0&#10;dM9KLPjCcenSnBWtGVXMs/KjLlmlGEZco6QAJH93yJW0uME9TzWWb9I6rGrpnpVYIHtWtJYXTnlQ&#10;AnFJLAVAxDkrEUT17IWDQvI4IjlXSUlnNbUuE3olHAwjosj3GGG1uJRvEkIW9EpAmGYcmi49rqrh&#10;VIlRCFp4XAkJundFTa2oxeNKUNDnrqgZc1fCAjZ0lKwZWFnU1Kpa6JXAgMwe5RXQqSEwYGX87QsH&#10;ejWgzLOSp85qhnclOOjeFbUxDsgWQjPMLOFBn7uipntX0kiR7LcI6TMo9SuxCOtWXEmkTF3NI0W6&#10;jpKyjseVWIQc3lkby5J/+kIdlHLgMh5XgorhXYkOundFDTdVYgtdGswcHfSpy1pylS0GJQcHXHmi&#10;JK93WkPczib8xGsS6oATazRY5kCkFtrCyBpQpi9l9UZqakUq1Epg0H0rariUaAenrQxlDgz6vFUt&#10;dd5KSimW4HgZf0vj4sMpRxO1fBNqJSpELBHqKUhNLbiFWgkKEy5kkCBZ1AzfSkzQfctqatEtfMsx&#10;QZ+2rGW4VgIJDiEVsmlgYtZSyzihliPCC0csaG+AoqYW3uJpNZBEiYqE/6xm+FYigu5bVlOLb+Fb&#10;iQjytGUt3bWSWIpA/iXFkaKllnNi56fEEbBcXxIii5pagIun1Tjywl6hgpGiZviWAwJuF1F9y2pq&#10;ES58yxFBn7asZbiWI8K+4LRVaRyzllrWCc9KHHmhslFDZFZTC3HxtBwQcCQVKqck37Ka4VsOCMCI&#10;6ltWU4tx4VuOCPq0ZS3dtZKUipygTUixAVeQv0fUi1KDYsgbNFHzIyGyqL0ZKaF8BE8rcWSMLzsF&#10;I0XN8C0HBGzxqr5lNfV6W/iWI4I+bVnLcC1HBGS2Kak2MLFogYMR8m2hleMBhnFWKh9ITSzMhVYO&#10;B3jP4OotCSFZTaxhxcNyNDA8q2pveklY1JTcVH3OchCRPStZpsiOUvLaUYqRY4hcxAq9HETmQTo/&#10;gLTA1KMgQagggV4OItj01r7Fi5bjW44Gum9ZS67QhW85HOjzlrUc33I8wFF/SnI7bMxaco0u9HIc&#10;mZGbIaQHkpZ83S30ckRYJ+kgdtJyfMshQfcta8kX3sLKHBP0ectahm8l8xTHaCjZFqgdKbFELfqE&#10;XoklXyi2UeJ/0ZLvvMXTSizBhreEyaIll+riaTkqzLJvWUu+9RZPy1FBn7es5fiWo8Lw3uwWdtFK&#10;5qpc0wrfSizBTr42b1lLvvgWTyuxZNiVpHfScnzLUWGWfcta8tW3sDJHBX3espbhW8lGxbHzSuo7&#10;bgktsUQt/4RejiUTymGEpDTSkm+/hV6JJUjdlDBZtORLYvG0HBV037KWfP8tnpajgj5vWcvxrcSS&#10;FZsJyjugZLPK1a3wLUeFCWcea/OWteQrcPG0EkvwQ5Xeb0XL8S1HBd23rCVfggvfclTAgc7ivGUt&#10;w7eaqoqyWCGjEBe2lliiFoJCr8SSDX8rmCxaWHBq1bt4Wokl2KPXfMta8ZKUrovF03JUmGTfshY6&#10;0ep38R9zVAC7Lc5b1nJ8K7Fkli7ogI1ZS60IhVoOCqh/UFLjSUst4YVaiSRIb5AiSdEyPMshQfcs&#10;a6lFvPAsR4RBnrOspXtW8lWxA6ccEvj6KlpqWSjUShRZFiVhkrTUOl6o5XCw4JhiKYgULcOzHA0m&#10;2bOspVbywrMcDPQ5y1qGZzkWDEGiK5G/HJ2q1obCsxJBlglbtMIyqmipxbx4WI4gcQiU9E6rWjht&#10;TUuW3HMswJX1omdZSy3nhWc5FuhzlrXkOUPgTRwKKhSkJIuqpRaI4vaPEkFmnD8nAIS0JhCPSrYW&#10;CPTk2YIL8hQ0Vi3DsxwLJtmzoiXejothzLFAn7OsZXhWIggW2dqcZS21SjSuh0lzNs1gVCSAZC21&#10;rBcPKxEEZxtrnmUtw7McC3TPspZa2AvPcizADQzinGUt3bOSmoryaCm9AjammVZLRXHVS4kgI869&#10;VABStNRbcvGsEkHgmITGomV4VmKB7FnWQrZJHPj6PZ2HLNQ0+vqcZS3DsxwLhhdOopTmrGhp1bCY&#10;shwKJlxiq01Z1lLyZcG3pgFcUIktxY6iJdbCwqccBHSfitabQ1KAkWOAPldFS52rkoWqrP+QTphG&#10;/YUD83H/tQL3kriqPSnHmciGRhax9KQcMmbpaxvJRsUrsSo1akySnuZV1kCxLUrtNa/yD197UtbA&#10;k+ZZSrF/laxT6cx7jEOJFE+X8f7dL3/45//1j3/57R/+/pc//PIv+Mffxb9+/eufThn+9dMvf/rn&#10;n398/YiG//jzX376688/fv3zn/70l3/97Y//A6j7r/bn//z6AXV0Ca2zm0/KAFJWflnKQEZWHixl&#10;THZWHi1lzF9WnixlTEhWni1lxOKsvFjKCMtZebWUETGz8mYpIwRm5d1Sjq+hrI2/LYwxyDyUxRdL&#10;ebqHszgHvqh7SItvkaLuYS3KZIq6h7b4YCjqHt7ijV7UPcTFq72oe5h7EejwtwObeJ3mp+NvS51Q&#10;h7espU6ow2vQUifU4W1oqRPqUJFhqRPq8A6y1Al1KH+w1Al1KIOw1Al1OGXbUifUoVDBUY+igYw6&#10;/G2pE+pQFWCpE+qQ5m+pE+pGD3WRr19891AXpzsXdQ91kVNf1D3URZJ8UfdQNxLq8Lc18oQ6pLU7&#10;6pFino3H35Y6oQ455JY6oQ5J4ZY6oQ5nFlvqhDpke1vqhDpkYlvqhDqkZFvqhDokWVvqhDqkTVvq&#10;hDrkQTvqkZScUYe/LXVCHXKVLXVCHdKILXVC3eyhLtKBi+8e6iJTt6h7qIuE3aLuoS4ycIu6h7qZ&#10;UIe/rZEn1CFn1lGP9NVsPP621Al1yE+11Al1SDi11Al1yDu11Al1SCS11Al1yPG01Al1SPW01Al1&#10;yN201Al1uKPeUifUIbvSUY9Ex4w6/G2pE+qQ/2ipE+qQmmipE+qQoWipE+qQcmipE+qQDWipE+qQ&#10;FGipE+qQr2epE+pwIqWlTqhDHp6jHilxGXX421In1CHnzVIn1CH1zVIn1CGXzVIn1CE5zVIn1CFv&#10;zFIn1CF/zFIn1CG3y1In1G0e6iJLq8DGQ11kUGV1/O0YH5lURd1DXWQ5FXUPdTuhDn9bxhPqkM9k&#10;qRPqkGtkqRPqkD1kqRPqkA9kqRPqkBdkqRPqkOnjqL/TbvLEh8DrgIAXuTVeBwS9yJfxOiDwoT7d&#10;7IDgF9kwngUEQJSkmR0QBCNrxbOAQBiZKF4HBENknZodEBAjY8SyoCMsbMaCkYgcDc8CRiJYDK8D&#10;RiJ4DK8DRiKYDK8DRiK4DK8DRiLYDK8DRiL4DK8DRiIYDa8DRqLJYbxzAkpMNFkMFG3Ut2kILBeC&#10;v68WmEgMIr92YCIxjpOqHZhIDAq9dmAiMc5vqh2YSIyTnGoHJhLjqtDagYnEOG+pdmDGRCY2Xiaz&#10;8YoDjooFJrfxijOLagcmEkFnUAcmEpngQAmi92NiigNVzWYHjESwHtbPmWkOXOphdsBINJkOnBzC&#10;s2AikckOnKjpuRBH5BQgmXwHkvy4AxOJcS1jtcBEYhxpUzswkRgHztQOTCTG2TO1AxOJcZ5M7cBE&#10;YpwRUzswY2Ic+1I7MJHIBAhuT/KQGMezFAtMDgRXeXEHJhJBe5AFJhKZCHlBYEUkpkJeEHgdMBLB&#10;jngdMBLBj3gdMBJNRgRp5TwLJhKZFHmZrAguuSALTF4E5wxzByYS4wiO8lswuRGcLcIdmEiMIy+q&#10;BSYS4+yL2oGJxDjOonZgIhGkCHVgxsQ4dKJaYCKRiRJk0ns/pjgaolhgciW4I5I7MJEYBzhUC8yY&#10;GGcy1A5MJMaBCbUDE4lxckLtwERiHGtQOzCRGFd31Q5MJMaRBbUDE4lMnuCqbQ+JcURAscDkT15x&#10;VkDtwERilP/XDkwkRkV/7cBEYpTb1w5MJEbhfe3ARGKUxdcOTCSCPKEOTCQynYLaDA9ITKjgUFSz&#10;A0YiOBbrC4VJFRRTmR0wEk1eBacI0iyYzAoOpeMOTCRGKXYBksmuvKK8unZgIjEKrWsHJhKjeLp2&#10;4CFxiILo3EEIHCDhKkDuwEPiEIXL1QIPiSi34Q68mIgzq7kDLybi0kDuwEMizt/nDryYiEvLuQMP&#10;iQMoFZoFD4lDFOHWaTSRyBzLYHIsuEeVLDA5Fpxpyh2YSOTSENyQ6/2YuDgEJYlmB4xEk2PBPfE8&#10;BiYSuURkMDkW1OixBSYSuUwEBZreIHaFIibHglJXcsHkWHBSBHdgIpE5Fpzwbo4Bx0S3YoQ5lsGt&#10;GWGOZXCrRphjGdy6EeZYcLSAOYgcE83aERx2QTgwOZaBOZYQWK935lgGs4IE95mxCyYSmWPBZXqm&#10;CxwTTY4Fh2SzC2ZMZI5lMDmWgYtJQuBNIyPRrCcZmGMJgWUBcyyDybHgvBKaBbOqZGCOJQSeCxwT&#10;zcqSgTmWEHgWMBLN6hJcWMqDaH4nMscymBUmuC2YLTDfzsyxDCbHMjDHEgJrFphjGcxKk4E5lhB4&#10;FjASTY4FV8nSLJgcy8AFJyHwXGAkmhwLTqNkF8yYyBzLYNadDMyxhMAaA+ZYcNe62QHHRLP6ZGCO&#10;JQSeC4xEswIFd5jRNJo1KLj1hTswkcgcy2DWoQzMsYTAG0SOiWYtysAcSwgsC5hjwYnAZgeMRLMi&#10;BQdV0zSaNSm4U5s7ML8TmWMZzLoUnPzLFphIZI5lMGtTBuZYQuDhgJFo1qfgIk8aA5NjGZhjCYHl&#10;AnMsOATU7ICRaNapDMyxhMBzgWOiWasyMMcSAs8Cfjub9SoDcywh8CxgJJocy8AcSwgsC7hsBZde&#10;mx1wTDQ5loFLV0LgucAx0eRYcFU0/ZzN+hVcwMEdmEhkjmUwa1hwQCZbYCKROZbBrGPBrT/VghA4&#10;04jLpbgDD4k455Y78GLiyBxLCDwXCImjWccyMscSAs8CQuJo1rGMzLGEwLOAkDiadSwjcywhsCxg&#10;jmU0OZaROZYQeBYwEs06Ftz7RFA2OZaROZYQeC5QTBxNjgU36bALXkwcmWMJgecCI9GsYxmZYwmB&#10;ZQFzLKPJseDAXhpEk2MZmWMJgecCI9HkWEauYwmBZwEj0eRYRuZYQuBZQN+Jo8mxjMyxhMCzgL4T&#10;R5NjGZljCYFlAXMso8mxjMyxhMCzgJHontPFHMtociy4iIl+jSbHMjLHEgJvDBiJJscyMscSAs8C&#10;RqLJsYzMsYTAsoA5ltHkWEbmWELgWcBINDmWketYQuBZwEg0OZaR61hC4FnASDTP8BqZYwmBZwEj&#10;0TzHa2SOJQSWBcyxjCbHMjLHEgLPAkaiybGMXMcSAs8CRqLJsYzMsYTAs4CRaHIsI3MsIfAsYCSa&#10;HMvIHEsILAuYY8Eh+WYHvGIxOZaROZYQeC7w2tnkWHALJ72dTY5lZI4lBJ4LjESTYxmZYwmBZwEj&#10;0eRYRuZYQmBZwBzLaHIsI9exhMCzgGOiybGMzLGEwLOAkWhyLCNzLCHwLGAkmhzLyBxLCDwLGIkm&#10;xzIyxxICywLmWEaTYxmZYwmBZwEj0eRYRuZYQuBZwEg0OZaROZYQeBYwEk2OZWSOJQSeBYxEk2MZ&#10;mWMJgWUBcyyjybHgTg96tZkcy8gcSwg8F/jtbHIsI3MsIfAs4P1Es45lZI4lBJ4FvJ9onhQ2MscS&#10;AseCiTmWEHgd0H7iZJ4VNjHHEgLPAoqJk8mxTFzHEgLPAoqJk8mxTFzHEgLPAoqJk8mxTFzHEgLP&#10;AoqJk8mxTMyxhMCygDmWyeRYJq5jCYFnASPR5Fgm5lhC4FnASDQ5lok5lhB4FjASTY5l4jqWEHgW&#10;MBJNjmVijiUElgXMsUwmxzIxxxICzwJGosmxTMyxhMCzgJFociwTcywh8CxgJJocC65Brt9IIfAs&#10;YCSaHMvEHEsILAuYY5lMjmVijiUEngWMRJNjmZhjCYFnASPR5FhwlyLhwORYJq5jCYHnAiPR5Fgm&#10;PissBJYFzLFMJscyMccSAs8CWrFMJscycR1LCDwLaMUymRzLxHUsIfAsYCSaHMvEdSwh8CxgJJoc&#10;y8R1LCGwLGCOBbckmx3wisXkWHBvN8UDk2OZuI4lBN4YMBJNjmXiOpYQeBYwEk2OZeKrU0LgWcBI&#10;NDmWietYQmBZwBzLZHIsE3MsIfAsYCSaHMvEHEsIPAsYiSbHMjHHEgLPAkaiybFMXMcSAs8CRqLJ&#10;sUx8VlgILAuYY5lMjmVijiUEngWMRJNjmbiOJQSeBYxEk2OZuI4lBJ4FjESTY5m4jiUEngWMRJNj&#10;mfissBBYFjDHMpkcy8QcSwg8CxiJJscy8VlhIfAsYCSaHMvEZ4WFwLOAkWhyLBOfFRYCzwJGosmx&#10;THxWWAgsC5hjmUyOZWKOJQSeBYxEk2OZmGMJgWcBI9HkWCbmWELgWcBINDmWiTmWEHgWMBJNjmVi&#10;jiUEjgUzcywh8DqgFctsciwzcywh8CygXZzZ5Fhm5lhC4FlAuzizybHMzLGEwLOA9hNnk2OZmWMJ&#10;gWcB7SfOJscyM8cSAssC5lhmk2OZmWMJgWcBI9HkWGbmWELgWcBINDmWmTmWEHgWMBJNjmVmjiUE&#10;ngWMRJNjmZljCYFlAXMss8mxzMyxhMCzgJFociwzcywh8CxgJJocy8wcSwg8CxiJJscyM8cSAs8C&#10;RqLJsczMsYTAsoA5ltnkWGbmWELgWcBINDmWmTmWEHgWMBJNjmVmjiUEngWMRJNjmbmOJQSeBYxE&#10;k2OZmWMJgWUBcyyzybHMXMcSAs8CRqLJscxcxxICzwJGosmxzFzHEgLPAkaiybHMXMcSAs8CRqLJ&#10;sczMsYTAsoDrWGaTY5mZYwmBZwEj0eRYZq5jCYFnASPR5FhmrmMJgWcBI9HkWGauYwmBZwEj0eRY&#10;ZuZYQmBZwBzLbHIsM9/HEgLPAkaiybHMfB9LCDwLGIkmxzJzHUsIPAsYiSbHMnMdSwg8CxiJJscy&#10;M8cSAssC5lhmk2OZuY4lBJ4FjESTY5m5jiUEngWMRJNjmbmOJQSeBYxEk2OZuY4lBJ4FjESTY5mZ&#10;YwmBZQFzLLPJscxcxxICzwJGosmxzFzHEgLPAkaiybHMXMcSAs8CRqLJscxcxxICzwJGosmxzMyx&#10;hMCygDmW2eRYZq5jCYFnASPR5FhmUCrlAocQeBYwEk2OZeazwkLgWcBINDmWmc8KC4FnASPR5FgW&#10;5lhC4Fiw8FlhIfA6ILZvMTmWhc8KC4FnASFxMTmWhc8KC4FnAbF9i8mxLHxWWAg8C4jtW0yOZeGz&#10;wkJgWcAcy2JyLAtzLCHwLGAkmhzLwmeFhcCzgJFociwLKJUSVEPgWcBINDmWhc8KC4FnASPR5FgW&#10;PissBJYFzLEsJseyMMcSAs8CRqLJsSygVCoOTI5lYY4lBJ4LjESTY1mYYwmBZwG9nReTY1mYYwmB&#10;ZwG9nReTY1mYYwmBZQFzLIvJsSzMsYTAs4CRaHIsC3MsIfAsYCSaHMvCHEsIPAsYiSbHsjDHEgLP&#10;AkaiybEszLGEwLKAOZbF5FgW5lhC4FnASDQ5loU5lhB4FjASTY5lYY4lBJ4FjESTY1mYYwmBZwEj&#10;0eRYFuZYQmBZwBzLYnIsC3MsIfAsYCSaHMvCHEsIPAsYiSbHsjDHEgLPAkaiybEszLGEwLOAkWhy&#10;LAtzLCGwLGCOZTE5loU5lhB4FjASTY5lYY4lBJ4FjESTY1mYYwmBZwEj0eRYFuZYQuBZwEg0OZaF&#10;OZYQWBYwx7KYHMvCHEsIPAsYiSbHsjDHEgLPAkaiybEszLGEwLOAkWhyLAtzLCHwLGAkmhzLwhxL&#10;CCwLmGNZTI5lYY4lBJ4FjESTY1mYYwmBZwEj0eRYFuZYQuBZwEg0OZaFOZYQeBYwEk2OZWGOJQSW&#10;BcyxLCbHsjDHEgLPAkaiybEszLGEwLOAkWhyLAtzLCHwLGAkmhzLwhxLCDwLGIkmx7IyxxICx4KV&#10;OZYQeB3QfuJqciwrcywh8Cygne3V5FhW5lhC4FlAO9urybGszLGEwLOAdrZXk2NZmWMJgWUBcyyr&#10;ybGszLGEwLOAkWhyLCtzLCHwLGAkmhzLyhxLCDwLGIkmx7IyxxICzwJGosmxrMyxhMCygDmW1eRY&#10;VuZYQuBZwEg0OZaVOZYQeBYwEk2OZQWlUlieEHgWMBJNjmUFpUIWmEhkjmU1OZYVlApZYCKROZbV&#10;5FhW5lhCYM0CcyyrybGsoFTqGJgcy8ocSwg8FxiJJseyMscSAs8CRqLJsazMsYTAs4CRaHIsK3Ms&#10;IbAsYI5lNTmWlTmWEHgWMBJNjmVljiUEngWMRJNjWZljCYFnASPR5FhW5lhC4FnASDQ5lpU5lhBY&#10;FjDHspocy8ocSwg8CxiJJseyMscSAs8CRqLJsazMsYTAs4CRaHIsK3MsIfAsYCSaHMvKHEsILAuY&#10;Y1lNjmVljiUEngWMRJNjWZljCYFnASPR5FhW5lhC4FnASDQ5lpU5lhB4FjASTY5lZY4lBJYFzLGs&#10;JseyMscSAs8CRqLJsazMsYTAs4CRaHIsK3MsIfAsYCSaHMvKHEsIPAsYiSbHsjLHEgLLAuZYVpNj&#10;WZljCYFnASPR5FhW5lhC4FnASDQ5lpU5lhB4FjASTY5lZY4lBJ4FjESTY1mZYwmBZQFzLKvJsazM&#10;sYTAs4CRaHIsK3MsIfAsYCSaHMvKHEsIPAsYiSbHsjLHEgLPAkaiybFszLGEwLFgY44lBF4HtJ+4&#10;mRzLxhxLCDwLaD9xMzmWjTmWEHgW0H7iZnIsG3MsIfAsoJ3tzeRYNuZYQmBZwBzLZnIsG3MsIfAs&#10;YCSaHMvGHEsIPAsYiSbHsjHHEgLPAkaiybFszLGEwLOAkWhyLBtzLCGwLGCOZTM5lo05lhB4FjAS&#10;TY5lY44lBJ4FjESTY9mYYwmBZwEj0eRYNuZYQuBZwEg0OZaNOZYQWBYwx7KZHMvGHEsIPAsYiSbH&#10;sjHHEgLPAkaiybFsoFQKyxMCzwJGosmxbKBUyAITicyxbCbHsoFSIQtMJDLHspkcy8YcSwisWWCO&#10;ZTM5lg2USh0Dk2PZmGMJgecCI9HkWDbmWELgWcBINDmWjTmWEHgWMBJNjmVjjiUElgXMsWwmx7Ix&#10;xxICzwJGosmxbMyxhMCzgJFociwbcywh8CxgJJocy8YcSwg8CxiJJseyMccSAssC5lg2k2PZmGMJ&#10;gWcBI9HkWDbmWELgWcBINDmWjTmWEHgWMBJNjmVjjiUEngWMRJNj2ZhjCYFlAXMsm8mxbMyxhMCz&#10;gJFociwbcywh8CxgJJocy8YcSwg8CxiJJseyMccSAs8CRqLJsWzMsYTAsoA5ls3kWDbmWELgWcBI&#10;NDmWjTmWEHgWMBJNjmVjjiUEngWMRJNj2ZhjCYFnASPR5Fg25lhCYFnAHMtmciwbcywh8CxgJJoc&#10;y8YcSwg8CxiJJseyMccSAs8CRqLJsWzMsYTAs4CRaHIsO3MsIXAs2JljCYHXAe3i7CbHsjPHEgLP&#10;AtrF2U2OZWeOJQSeBbSLs5scy84cSwg8C2g/cTc5lp05lhBYFjDHspscy84cSwg8CxiJJseyM8cS&#10;As8CRqLJsezMsYTAs4CRaHIsO3MsIfAsYCSaHMvOHEsILAuYY9lNjmVnjiUEngWMRJNj2ZljCYFn&#10;ASPR5Fh25lhC4FnASDQ5lp05lhB4FjASTY5lZ44lBJYFzLHsJseyM8cSAs8CRqLJsezMsYTAs4CR&#10;aHIsO3MsIfAsYCSaHMvOHEsIPAsYiSbHsjPHEgLLAuZYdpNj2ZljCYFnASPR5Fh25lhC4FnASDQ5&#10;lh2USmF5QuBZwEg0OZYdlApZYCKROZbd5Fh2UCpkgYlE5lh2k2PZmWMJgTULzLHsJseyg1KpY2By&#10;LDtzLCHwXGAkmhzLzhxLCDwLGIkmx7IzxxICzwJGosmx7MyxhMCygDmW3eRYduZYQuBZwEg0OZad&#10;OZYQeBYwEk2OZWeOJQSeBYxEk2PZmWMJgWcBI9HkWHbmWEJgWcAcy25yLDtzLCHwLGAkmhzLzhxL&#10;CDwLGIkmx7IzxxICzwJGosmx7MyxhMCzgJFociw7cywhsCxgjmU3OZadOZYQeBYwEk2OZWeOJQSe&#10;BYxEk2PZmWMJgWcBI9HkWHbmWELgWcBINDmWnTmWEFgWMMeymxzLzhxLCDwLGIkmx7IzxxICzwJG&#10;osmx7MyxhMCzgJFociw7cywh8CxgJJocy+uLSZa3xLEBCnTt/VtidkELaHTh4REKBMi3xLSCFtHo&#10;wsMkFAiUb4lpBS2k0YWHSygQMN8S0wra1kEXHjahQOB8SzwrmHh5fZnMCxQ6dJrcC7ro0GmyL+ii&#10;Q6fJv6CLDp0mA4MuOnSaHAy66NBpsjDookOnycOgiw6dJhODLjp0mlzM64vJmLfEAzjTMejC2/GB&#10;QodOk5FBFx06TU4GXXToNFkZdNGh0+Rl0EWHTpOZQRcdOk1uBl106DTZGXTRodPkZ15fTNC8JR46&#10;maJBFy46+bAxdOG+2ZmmQRfe7jgUOnSaTA266NBpcjXookOnydagiw6dJl+DLjp0mowNuujQaXI2&#10;ry8mbd4SD51M26ALF51cHIMuXHQydYMuXHRygQy6cL87mb5BFx5/A4UOnSaDgy46dJp1MuiiQ6fJ&#10;4qCLDp1mrczri4mct8RDJ1M56MJFJ5M56MJFJ9M56MJFJxM66MJFJxicQiqhCxedTOqgC3dVBBaH&#10;rfAYRjyzQ6fJ7KCLDp0mt/P6YnLnLfHQyfQOunDRyQQPunDRCUaHZsTkePDM7s1usjzookOnyfOg&#10;iy52mkwPuujQaXI96KJDp8n2oIsOnSbf8/piwuct8dDJlA+6cNHJpA+6cNEJlofQafI+eGaHTpP5&#10;QRcdOk3uB1106DTZH3TRodPkf9BFh06TAUIXHTpNDuj1xSTQW+Khk2kgdOGik4kgdOGiE8wPodPk&#10;gvDMDp0mG4QuOnSafBC66NBpMkLookOnyQmhiw6dJiuELjp0mrzQ64uJobfEQydTQ+jCRSeTQ+jC&#10;RSfYIEKnyQ/hmR06TYYIXXToNDkidNGh02SJ0EWHTpMnQhcdOk2mCF106HS5Iuzf06SGxEIntl27&#10;Lkx0Ym+s68JEJzYwui7MVRFWmV0X5qoIS4GuC3NVhO+1rgtzVYSXateFuSpC5Ou6MLkiwLPrwsu9&#10;fL06rigkHjo7rgi9ul106HS5olfHFYXEdKRDp8sVvTquKCSmFR06Xa7o1XFFITGt6NDpckWvjisK&#10;iWdFxxW9zMqd16vjikJiWtGh0+WKXh1XFBLTig6dLlf06riikCQr/u6XP/z61z/9419++4e//+UP&#10;//nHX3/76d9+/vFvP3767ecfv/346T9//vGfP376p59//FPo/PKH//jlt385/2/886f/+/OP1wuH&#10;hsWy/l9+/jFg02bG13X813//8//543//81vpt5/+Gv9v3JZzdTRge368Pxvb//z1f//Tv/763/74&#10;/35fb5hfB7MCW85uJ5xqcozTAN72dXz7tOYFH73HZKbm8Lo8q/51dY0bY05+Kem2rk/H/yscfzAs&#10;N2d/67PqX9eTs+6EfNz3y6o9ORt2DPkxPeeQZJ/vZtHnPJy3bntynsQHw3LzB5//7c9/+ePb4jb3&#10;l+cjzls65uu1oZz8Rmv7n88jlvVwgvuxJ9TsnnA81/HqfAGGw1GD1ZoXbOgcQTg1iyOGq47Ord+k&#10;27rehijsj4/81/ZgWG7O/lYv61/XWCVdlGyfF6q2JyfDUEe7HKG4NSefW7PocxrOptu6TpPxZFhq&#10;LnNcvfz1E0rW4SRAXogk8/3S/hYlSW9YhmNrvNk9ra9zof4ChEYesXmfTiIsNYsjhrvgzmVB0m1P&#10;3vC44wPztT4YlpuzvzRiJabdKEldz9iger8L25OzYQs2Jd9fpK05+3w3iz7n4bx1W9djmowHw3Lz&#10;B58/oiQ2M98/vRn1/HeR0fcoaXo4Qv9Y1De7J8zkGUvmBac9vl+orXneh3OP+tWaxRHDnYXnGzvp&#10;tq6313SyCa/5wbDcnP3VUHJ3vSAxg2GQDFtew3qQps2w5HNrFn1Ow9l0W9cj7vM8J/HJsNRc5ph8&#10;/oSSeTvTpF54Ryw3Q/8tSpLegChEv6tpXk867zW9cF3We9Xb3JpxkPmxuk7N4ojhmtiTPEi6rWuc&#10;cH4uVl/Tg2G5OftLI/YcS1LX8+s8bKU9ORu24MPw/cHbmrPPd7Pocx7OW7d1PabJeDAsN3/w+SNK&#10;ljODAd+E+Ly4vqK/R0nTwxUEx5Kq2T3NGJQjRA24BZpBhF/59VpozeKIRZQ6dk5eTbc9GSfxnzlH&#10;+D33huXm7K+GkrvrETkwDINk2IhVwVHn1AxLPrdm0ec0nE23dT3O92Q8GZaayxyTz59QMo3n7vbr&#10;NYFPura6vkVJ0hvwBfxeuze7p2k8M/aw0bLN3Ygtsep6v+daszhiuAD+zA967HrFN+uxL4B1dW9Y&#10;bs7+0og9xpKsO4+RnlkXMcmwBZ/Y742ENiRz8vluFn3Ow3nrtq7HNBkPhuXmDz5/RMlwxn6Uk7Qb&#10;Mb4Hya2GGyCO7Klm9TS9zmwcVA7i276OJoB/7j62VnG0Fpx4eayNmmp7LK7XOXeJUSbWGZVas6ca&#10;PK6OsXs+R0YJweOyCnvl037wFc2s5m9qFh1uI5l0W9fjdE3Do2GtuUwuufwJHW+wx68Zv0ysj8Jv&#10;WP4tOpragK8Y+jVNWIUek4jrCpZutObXuYRtreJgLbjM9FjeNtU2ViturD3CBz6jO6NSa/aUhuo5&#10;eLSO5+l1ZM+1xyajAvf86dW8vVtFb9Mw3qrtsWObggejUusHbz8C47pea8HZH3fC9vfAuNWwjDwy&#10;XZrN+EI890sXrAR5c22e9jOXoLWKQxW7LAfimmp7LJahZ9rI8mBUas2easC4OkYUxCcoRY3bKKzv&#10;z23hZlTztrWK3rZhbKqt43G4puDJqNZa5pW8/QSMF15T7/c/AnAUr4gRo6mNSJ/hbw6sNY8diXlA&#10;1sWbImoezbE6Px55t4pDtcxXfe9Tx+t8Hf4FnzqjUmv2lIbqOWK0jucZyyICRjNqmYeDEHv09m4V&#10;vUVwuobxVm0dj20KHoxKrR+8/QiM8YzrI45YufNqv40Yr1sNl5rwjvoUC6D31AMD+BitAzlD9dgc&#10;aa3iUOGL7ly3NtU2VMDCmf89PhiVWrOnGjCujvE1Nx5HHrbHNqOwih94I75521pFb9swNtX2WKxe&#10;zpl7Mqq1lnklbz8BA/WBR8QY8LVznwP1LTCa2ohPE/oNTVhRHhFjGMDD8BfogLfjGzatVRyqBcu6&#10;k8N56Bizd665hgejUmv2lIbqOWK0jmdsC/EHaDNqWcajxqXN39y8vVtFb9Mw3qqtY8T3a+YejEqt&#10;H7z9AIwBH63HLOEgmzt18TtcNC3cBMO75hi5c9NyxT/puxSx9mR870ZxmLCSP+nEW7ON0jqNJyn4&#10;YFBrzD5qiLi6RS7HdJRGtYc2i4IU5X325mlrFV1tI9hU22Pb4D8Z1Vo/OPv7gEDeeKwW3nsL+IBH&#10;MNI+LorejM2QunxHwm+sBo5uEQmP3I/bJ+Q6XudrI5BczdpoIYEr1gO/1zUyaK58zhdODWPDSnP2&#10;V4FH7hqXwh+7P82pbBjuMzkOWW7N2ee7WfQ5D+et27rOk/hgWG7+4PNHlOBb7hhzXAmI/RUZJU0P&#10;NZNHTmyzG8H7LEZ5rfsYlF/eAwBKQEscT23N4ojt23Xe0VPXkaR6cTy475MNK83ZXwklqesBt5XX&#10;L2ukMN6GIYgEK/h7Prdm0ec0nE23jTZes/ckPhiWmz/4/Akl2MU8WXb8OOa7wPWb18sXQsWthxfr&#10;URrQ7F5HJJQcMFimYexGbJ7OQqBXaxZHbMdK9Nz+bLr3k5ETuFwcDz7u2bDSnP2VUJK6Xpf12Aa6&#10;n4xc2WZYJDTUjy2kmzef72bR5zyct257cp6MB8Ny8wefP6IkMrHf8Xt+LaBQ1ViCb/dLD7WlR0Zi&#10;sxuf9me9OWI+vh3qphBGDGuZ46mtWRyxfY2Nz7fFTfd+MmAwXRzP3BtWmrO/Gkpa1wNuIiEYJMNm&#10;EC1H0dhtWPa5NYs+p+Fsuq3rJU3Gg2G5+YPPn1CCT6wzlowAybEMhe3fxpKkN+N7hqIvtqXOfakX&#10;9vnxkULRd4rK/vdMt2ZxxHCw41k88dQ1UpSHi/ofe8NKc/ZXQknqesVV7jVhAan7zTDc6HPUzrap&#10;xFWMt893s+hzHs5bt3UdG3TXJD4Ylps/+PwRJctZwYmPyBUEqxpLsFF6zjOSGqfj+IFmNz47zkoD&#10;JLhiv4M+bnF95lmGm5rFEcNX+pUX8NA1YHDVXGPd1BlWmrO/Gkpa11g1HLtFzedk2IAFyZG+2ZqT&#10;z61Z9DkNZ9NtXS9pMh4My80ffP6EEpyycK4YkMqKxBoVJUlvxscT/a5WHKdx7JGiCmKauxEbYgnw&#10;jiWtWRwxZAqc9dFPXUO2XumMAAkbVpqzvxJKUtcrblmh+JkNA3d17CC0qcQb6vb5bhZ9zsN567au&#10;lzQZD4bl5g8+f0TJcC5Zd+x93Ynt375wcGrQsdLFjTDzUT3erF6Rt3lsl4KfW4707ta6DdPJ+7dW&#10;cbSw/3aWLTbVu2MgYDlZnwejcmv2VIPH3fEY37/19dmMwqo+8p/q0ub2trWK3rZhbKq3t4iZ9xQ8&#10;GJVaP3j7ARjzG+fxQ8b3cLt05ztgJLUZHzD0Q8IGyLmDhWS7tRsqlHccoGqt4lDtIKgPxDXVe6hQ&#10;8TWeSy1kr7FRuTV7KgGjdYzMt+PggPuxX8koJAwfZxq21q15e7eK3qZhvFVbx2kKHoxKrR+8/QgM&#10;5Nq9IzySr5E7LL5W8Ka41PALOip0m80QnJnsM8Ir76tt2P46Wbu7VRwqbLCclMNDx5j617m6QiYv&#10;G5Vbs6caMO6OxwF1FjUmNKOw/n4duZltLJq3rVX0tg1jU20dpyl4MCq1fvD2EzCwYDy2FbC72k7p&#10;+jZiNLUZtTQUXJH0cK5gJ8R+HqoVZ2kfWGyt4lDh7qSTcmiq91AhjF93o0y9Ubk1eyoBo3W8vSnH&#10;8rJIRu2v4Tg37jYKByDc3t6tordpGG/V1jGSeq+ZezAqtX7w9iMwUDXzjhgjSOj7SJHvgXGroUCf&#10;N9MXpHWcZB++24/M1ebRimsfTtbubhWHCt9B55J1uFXvjjH168n7jL1RuTV7qgHj7ngckTxBEeM2&#10;Civ0gffgm7etVfS2DWNTvb39mtd7Ch6MSq0fvP0EDCwLz41IfOvchyl9C4ymNuPThILrgsXkteeF&#10;BQPtiCH1+FqJxjf/9fYSZgg8SOSoHhtil+o9VO+suXO51RuVW7OnwmOzKr6cjxra+7HZKFyldhzv&#10;1VqTt3erCow2jLdq6xif/NfMPRiVWj94+wkYKNA5IsabVlc/MW6t/bzIqhmMjIdzu5I+SdcN2drv&#10;WX03iKOD99tJINbuMFv48b6762xIbdkrDQNXr1h881ZWswUUFW+pN/fuRtHFNmK3ZhvO+R7qB4Na&#10;4wc/f3f2cRz+dRGyU1Jb1PrCVbzs77D+UFGLZdvXmW2eqmLFkRqws3nseSTdNlYjErPOd9FDRS2O&#10;Fm3NH6pLn5I5im5fuIqnNcP6stfi890s+pyH89a9fC5z0dlVWj94/AkhsXZ8R2LsmajltHhuUwPT&#10;hA+E8vGFk9bPXPOnklecAx6r4OOhd7GtOFrA43nO3GPX43yda/JUTYtZbs3ZXSFyZF28KbmaNvB4&#10;GfZQ8pp9bs2iz2k4m25CyD0XvV1lpj54/PsIgdK1lWiU0oKlbmpdweqOiH5tQAI9XEiLs+aXc6mZ&#10;imHFwcIO8ZlwnnSvwYodiu38QH8qpC3NH4pKn0NI6rqvV8UeUzOsr3YtPt/Nks9lNG/Vy+UyE51Z&#10;pfWDw5/wMZwbiSA95CJaPLepdaWq8AjvuyNCtBrZyyOsDZDBcwaQ1iyNFX7+iJMnp9R0W9fYhroI&#10;vocSWuCjNWdvpQDSdB8qVbNhD3Wu2efWLPmcR7OpXi7nmejNyq1lesnhD/jAZtVZDW2Uz2K92NS6&#10;IlXsYV13wj1VuMYO4Zl9npqlsXprngcTJt1rsBA/sHC43Onsqs0fCkmf40fquq9RDZduw/oK1+Lz&#10;3Sz5XEbzVr1cLjPRmVVaPzj8AR9glE8WrBRVfl667sEWX2pdeSo8Ao19xI+H2tZIkT2T0FPpqzRW&#10;gQ+cZ/P7XWM78Mr1eCibBXxas1k2m3UfqlOzYQ+1rdnn1iz5nEezqTZ8tJnozSrz9MHhD/jALsS5&#10;V2CUzCKnuKl1ham4oQoFKsckYvXNBbP4Io+qhvcHamuWxgr4wHl0x7L1qWAWt0kgpJ5dd3YhfqRm&#10;kM7WrkrW7etSi2F9VWvx+W6WfC6jeas2fKSZ6Mwq8/TB4U/4iFVLzFWpp/wufGBX/9TqylLhz3ju&#10;TD5UtGKg4qic9wPvQlppnIANAOuA3VPHWDeflN5DqSyQcbeapbJJ9b0FRqWyySp8WXWlssnf1Cw5&#10;nAYyqSZgXHPwYBaAcbWWedW/O2acqPOeJqNMdsdZQZdWV5AaOS9nHshDLSsuC0Oi2fHAu4RWGiaM&#10;DVKsjlX4U8eoizlXYA9FsvhKuls/lI0+fnAk1b4eNRvV17Jmb+9Wyds8irdmw0Qb/86kPDkfXP0Q&#10;Kt7gjl9uKaT8LlQ0ra4UFawtGMj3pD9UsWKQXudJxK1VGqSAxHRWKTTVa5QQSHasNY/HdjaVVrM8&#10;NnX8UImajHqoYk3etlbJ2zSKTfNyFjerRvV+zFpvUmosU6pHCST6Hh+KRmnsjuz4S6srQsXWBlLE&#10;3vY+1K/iqAK0U6s0SIAEgsMRJZ46HrD7fsS7h8JYpDbfrR9KRZ+jRFPta1CzUX39avb2bpW8zaN4&#10;azZItPHvTMqT88HVD1ECx7wcM1SKJ7+LEk2rKz+FM/NZgfBQuYpBWs8ChNYqDVJA4rrCr6leo4Q4&#10;ADbz+OU8lMTmVrMkNqnikw2fnXX3txn1ULmavG2tkrdpFJvm5Sxm/Zq13qTUWKZUjxKoHD1piVw2&#10;+R0kmlZXeBobXOc+5JvZoVwN3Dp1LjJbqzRIgMQSefwRLpvqNUqAxAIa8WjtbCqt2U8ap+co0Tru&#10;606zUX3NKhbjt7d3q+RtHsVb83IWtaT3rHUm5cYPrn6IEsg2OqJErpv8FhGXUld2ClfwU3rPTF+v&#10;ihEazxz7u1EaoIAD0tR+r9sBofX8ZO3qcgGVqzF7qGHh0nyoOE0WYW3NZbDJ09YquZoGsGkmLFwj&#10;35sELFyNHzz9fSggQ/dKDzdKYLEZ0tS6QlMc37JdyeGtwvV2B7N15Um3Vm2YcEIyFoARH1Lp7N0x&#10;9ocvYqavfsXotNYPhaAPAaKodiWmeFQzqqtPxTds8/Zu1bzNw3ir3t7mKeiNyq0fvP0EjDgw5z3U&#10;RtVr7JLdal1tKYCxnBnhD4WpWBbEwT/vR5olrzHdF5HTVO+hQpbKxcj0Ba+Y3db6ofbzGRhNtasq&#10;zUb1JanZ29aqAuMexqZ6e5unoDcqt37w9gMw5uncB0LpilzoisKsptaVk+JcBpzUcUw9tk6ozBVZ&#10;PFhHcqs2VFh/XQzOQ8eodPr94lscy9das6ffv0aKaldIinV3M6qrQi3e3q2at3kYb9UGjDQFvVF5&#10;gj54+wkYqEI9ZsmobQUwmlpXQQpggHo+Ou3LTzFUOMOLW7WhguLFwTx0POMcuRNxfVkrZre14hvl&#10;ruKVgNFUu9pRAOM2qi88zd62Vs3bNIxNNQGjTUFvVJ6gD95+AMZ03eiKTxW5nBUlIk2tKxpFMiL2&#10;T46pb9Wqt0fYA79OM2+t2lAh0fzibJrq3fGMo1FOxPWVrLggorVmTxVgJNWuXDQqz26julpTbMo0&#10;b+9Wzds8jLfq7W2egt6o3PrB2w/AQN32sWxwKlj3OFf3UuvqRAGM7cwITwWqt0cjTg+9yLO7ulUb&#10;qmlDEcmBuL56FVOPTKGjtS9eLa0f6jifvjFyx12FKIBxGxVTWeswAYzb29aqeZuGsanew5inoDcq&#10;t37w9gMw/j97X7sjR5Ij+SpCP8BOZVZWZtVge4HD4nZwwOFucLsvoFWrpxtQS1pJ8/X2Zx7uJM3D&#10;PFmMBg6YG8z+WU2z6EkjGR7h7jT6GUf53ZkHSKugNISaUEOxafFkFeHBSXVE6OVpxYQhrbkKTd6t&#10;IjxUfWAc0NoKS/mqLyxNqJvLxKCBhRT6wkYJoxSUtEDr0hpadqOrOloOgRrF0gRtlhit/05bIhzg&#10;qSIvXEtoqkiLx1ESrmRS+Ok6ysJDWHMTaEpj5z803UuteKtPFkpRBWXFhQlnc5kRoSlc0EZPHQYp&#10;jZRwhrCGM9wXmo6THK8GkTDBmeQC1nx9kjhATUUZo2sJCfTljKVgX4EqfxSt3h9HbXgIaz4CeWwc&#10;uYSm+wiT0jhyUVYqtsBdmNA0l7kQmkL/RHmrGyTMUcbpwhpOcp9rOk5yvBpEwgRnlgs4/d/mhQNs&#10;VOSCawnvE1uaWMBvQyplFD5COcROWPPRBd2Leoothn16utxlxyIXXJgwM9e54JrC+EQumEFYIO9Y&#10;qIQzhDWc4b7QpFxwx6tBFJUE5/1cQP+oUXJwgICKjmiuJVRPtH20K7SUJfqCCvCxkgxhzUe4cWkc&#10;zYSm+6jtiPQUU+4pftCFCRlzmQuhKSTPdgWUGST8UMbpwhpOcp9rOk5yvBpEwgRnlgtYkm3P6QHO&#10;KXLBtYTdiVxAt8ttSCWGwkdYJu2ENR9d0ImozwuLYZ8eX8aKR+mmLyRM+JfLXIhhhdeJXDCDlBJK&#10;OENYwxnuC03KBXe8GkRRSXAmuYA7e0YxJtMRXzn2Ah/MtITQ2TjCtpp0GqmDeUQt5dihcGHNR2i4&#10;Pi6HB1dgx11F9qEwZ0sx3JOF1yyfX7OQMVb2H2JYoXKCW+UGCQv0hXC6sIaT3Oea7j5yvBpEwgRn&#10;lgunsRbcDppLzFLwvkwJx/kTawyJ0K5Hb+uSiQgK3zyOYu06rRTeBhFmMRgOJsexmvx+iBhPKew2&#10;pjA4yQ6hfhIwl1Vjbp5yRQq5OViNCecnCO8GHJtrqNPsE/OBC1onNWGTPmPnemwGLhifzziCHoXY&#10;JC05CYW23hRcWapoc+BNwZVJOkkTWuXifTCpCl9zMkq4nhNal9bQshtd1ZJiCoEadS+uu9RPEgNX&#10;II5dvQMk0mf0GXI1IZG2fpu2GdiOYfACIYopXNWuju5Hqy6tuQoNHO3wbTEwtkXtFA3Rwknf9LMs&#10;TdiU68TwgfHG2dFH8VNuFJZUu7tYGW1Ia2jJjaEaiREhWBjFAUrQJokB/9nnApML8+8F1GuHmnBH&#10;UaFtU/uC4PmMvSaj4SJ6g1lac9UN5Q1j+zlU3VW4x8p5sGoUSxnp7hlaJgYNLPxMNGUNo4TbOaF1&#10;aQ0tu9FVHS2HQI1iaYI2S4zL2Eg7QhpFYoSakEbbNb9jR3BxOSpchdVPnzGC91lzFVa11jE+VN1V&#10;z+iHMb5RlTH6zNJjhFFWVWIm+vS4UUgRbIpNExWhDWkNLbkxVB0thWBhFEl/FVsUvWRBguxROsAW&#10;ndSElYlzv5PRhVE5urtqFW+ZC27n2F4lIa25Cm31R0X2giuKrEAb4zGwGsXShDi5nDFoYGFk4ssm&#10;jBI254TWpTW07EZXjcSgyKlR9+K6mx+TGQNNEEZh0wGaKBIj1IQm2g6ErTO80kThKiwievxCWnMV&#10;Hkc7fAtVdxUq++wUTTmiSJuQJozJdWK4qlIxkRhulNI4GW1Ia2jJjaHqaCkEC6NIOsW1nBiPaGg2&#10;ZowD/FC0Iw414WGiRQTWBz30OOvY8UPB/0NW7aU1V6F5/qjOXrBDcWMSWumNgdUoliZUyWVi0MCt&#10;Vmi6ZQcftWGU8DcntC6toWU3uqonBodAjWJpgvb+jIEPQavQZsLkK9+epCXEUKQFGrVt8VH+Jr4A&#10;0RBtJ6y5CRSKcQq3GPYZ4eqvJ2WFImFcyBh3D886I0xzQb5ERphF7Xin8a+mxZcjJWkNaniQVCkj&#10;LGQroyg0CdgkIdC/pn/fH2CEojjUtYQR+nzBarEvQ5W4iQ7cIPZsCRHCmpdwdwcuj2qfJKHpTnrG&#10;/njPM6WDYlJzYUKRXCZEaArz8pkMEs4m43RhDSe5zzUdJzleDSJhgjPLBdAtNg9PvMHXJoebawnt&#10;ErlwGluLytiEjy6jYD+ENR9hKTrWnaHpPsJu6ijX12tSkQsuPEYDJU2lXCIXzCD8q9Vu89QQOENY&#10;wxnuC03HCXbbCNfCoBBOsdxNgkku4EHt88IBDij4Zq4lHNDn1s2/zwtK1cSK0C4gC2HNRzf0sO/v&#10;gtB0H6Es/y4pFd10XJiQIpfzQmgK1/KZDBKWJuN0YQ0nuc81HSc5Xg0iYYIzy4Xb2BycmIKvzQtP&#10;riXkT+QCJoZtqlGOJr4n7DavENZ8dMNXXE+x0HQfteqQ/upR5idywYXHiJ+kqSRL5IIZpPRMwhnC&#10;Gs5wX2g6zkd3/MKgEE6xrM8L6A/av/YOXIKKF7drCcMSSzu7d0vJmaAn4TqcLVFCWPMRytLQtrl9&#10;L4Sm+wh3g6Hj8yZUg0iY0CBX8wJpCruyXVVoBgkvk3G6sIaT3OeajpMcrwaRMMGZzAu47KkvCJki&#10;+Nq04EpC90QmYIG3RcUZnY4E9f2j8t5lNf9c8YT29aMr+qA3fNT37FJjQsbodg/KOglsUKVVIgnM&#10;Gqyhd0RPJIFhDGENZHguNB1loxuMhbvcwIpH04QJzLs5gOuh8INbyFCMU77qdFITnidKXbzHdjA5&#10;DQ6amGFDZfzksXtO8cJv2xbbtqYOjMpl7OoPqRg1SRlpISN4YKFUTkYJHXNC69JSUkxudFV3I0dO&#10;jJoClKBNEgOHYyNKB3ieuCUj1ITnebuBiDDip3RMuOpkHJqQllyFGOB12EMfquYqhN76Y5/wl7uL&#10;TSdpwnxcTRU8sFAq2SilYzLakJbQshtD1dBOIRCjJmmCNkmMNkR39QGeJ0qxQ014nvjSvBrFV+mY&#10;eCu3e9e3xz6kJVeh4SZOMfaq5irUFT7YsTm+yXd3mU7ShPm4TAwaWCiVk1FCx5zQurSEdnKjqxra&#10;KQRi1CRN0GaJAcZ7d/UBnid+N9SE5wlE6KPRB1U6Jlx1s6bbIS25CuuF6LYqV6NiGx1t8wcWMWqS&#10;JszHZWLQwEKpZKOUjsloQ1pCy24MVUqMCIEYNQUoQZskxvVsVQYHeJ43XA3nasLzxISBAPYItU+g&#10;+dJSvGdQvr6XllyFz7ubnb3owKAQXu1bTHmekzRhPi4TgwYWSuVklNAxJ7QuLaGd3OiqkRgUAjFq&#10;ClCCNksMv5b+wE2l+N1QE54nEGHO76FXOiZchdPJvbTkKsTgaZy9LAikCD02fvvAyvOcpAnzcZ0Y&#10;MbBQKtkopWMy2pCW0LIbQ5USI0IgRk0BStAmiQH66pj1D/A80Vk21ITniTcJprIeIaVjYrWIs/69&#10;tOYqdG2wJtY6cCsAtqo+5XlO0oT5uEoMHlgolTc2SuiYE1qX1tCyG101EoNCoEZxgBK0WWLYJQoH&#10;eJ7IC9cSnmf7wBgtHZSQecN6f9Rph7Dmphf09xlbE3LJKaKORNmSTXmeLEz4j+uM8GGFVomEMIOU&#10;kEk4Q1jDGe4LTcoGd7waRFFJcCa5sN1k3lYFeK6rV5Cij1y7/3zTEp4nClZbi5lNKBeQoiM4DoJ2&#10;wpqPXqDbdyvhrd29ps9YgVgzMzGIhYyxsGdBw7a98emwG/vzbpAQMhmnC2s4yX2uGbkQjleDKCoJ&#10;ziwX7CL5AzxP5IJrCc8TuXAatdpKyISPLueeRSGs+egFydpTLDTNRwj31eiqYhALE/7jcl6IYYVW&#10;iVwwg5SQSThDWMMZ7gtNw8mOV4MoKgnOJBdOL6OW4ADPsy0nTEt4nig/sLZ2Ssi8tdLuvvcUwpqP&#10;QOEahzGhaT56fkDZSE8x5XmyMOE/LnMhhhVaZeOUmUFCyGScLqzhJPe5puFkx6tBFJUEZ5YLaBe7&#10;zdkHeJ4wybWE54lcQGnZNqQSMnGhIi6n2glrPkK39LGw1GER7rZp2d5LyvNkYcJ/XOeCDyu0SuSC&#10;GYRl8O5OUcIZwhrOcF9oUi6449UgikqCM8kFfH6PhSFzA/PzLqwmXUtolTeUCngR9p6QiVp+v5TJ&#10;2Zo1H7VGcGMt6Zrmo2fc8mJrIzGIhYyx8r0QwwqtEkXGbpAQMhmnC2s4yX2uaTjZ8WoQRSXBmeWC&#10;XfnOrMFXU8GU9jxLJALKgLcHdKJ0wTe47DT+e80taN40zuSmwRBc0P+2wfa/TyLGUwq7jSnUSkTd&#10;7BBKJgFzWQ1ceMoVKeTmYDXmCtZ53+9LEN4N+BVs+LGrd+TW0ElNeJ63RuTuh6fE5HQ0p5t3gA6y&#10;Zs1JZ3yU9XRaDQx2vnNW1SiWHuN54nw9BhZK5Y2NEjompvVA69IaWnajq5obpxCIUZM0QZslhvVJ&#10;xiK0fFkofjfU8EkwUyqRGNb3enGhZ3sDei/cYzxPxABFeNsUsBoYZ6D3yaeIbkgZ6euzBKsqpZKN&#10;Ujomow1pNTHcjaFKieEhUKOmACVok8RAsX7/zkO8Gg+v1YTC7vwlgWrNUBNKJSY/FD/3+CFpdneE&#10;4r9g1beX1lx1RjuKsX25GLgVzNmnjxrFUkZaSQwaWCiVNzZK6JgTWpfW0LIbXTUSg0IgRk0BStBm&#10;iYG+fj1KEx/w1cQINbw+0RaCaoyRGFdrja50zFsjlI74hbTmKmxN2ylaqJqrkNgPdoqmPM9Jeozn&#10;yapKqURiuFFKx2S0Ia2hJTeGqqFF6D0EahRLp7juHoMkMc7t8vW2SgNpF9VU2xUisPu1xCA1oVTi&#10;VKJd2t4HFZ4ninCvxuI9yPO8gcP3MGaMUDVXYeWCbY3xs2oUSxnpzlWLNec0sFAqJ6OEjjmhdWkx&#10;MciNrmpory8UAjFqkiZos8RAHU535sQHfDUxQk14nq0y2Zo6KB2z0TZuIxdDWnMVWhdZa/RQNVch&#10;fvi/gUWNYukxnicPrJRKJIYbpXRMRhvSGlpyY6gaWoTeQ6BGsXSK6+4xSBID19OMhf4Bnicq/0JN&#10;KJX4hH8xii9qO3c8T5w+4Ki9xy+kNVehzdAogF7wPG+P2CcZGXdSo1iaMB+XMwYNLJTKGxsldMwJ&#10;rUtraNmNrhqJQSEQo6YAJWiTxMDxev/Ob+e4WO3Vvj1DS3ierSnwaOmghEz46WFUZ4ew5qYz0Pcd&#10;z9A0LyEncDP5lmzK82QhY9w9POuMsGEXlEpkhFm0oGMSUpLWoIYHSdWw4m1qIVsYRdIpoDuw9xMC&#10;PXrHluABnicqLl1LeJ5XMGDHRqISMlECheKRLXIhrHnpjPb8fZcqNM1JWPjiYqI+rBjEwoT/uEyI&#10;GBaTBb6I+NOaDBJCJuN0YQknu881DSc7XgxiYYIzywWobU7EN2u7Gqc0OWARbFrC8wSYx7G1qIRM&#10;+Og6CjtDWPIROlyhrKZb2vYBJlolwo0jzS4Ug1jIGHfPyzoXbFilVZJBWH7ueJ6EM4QlnOS+0KRc&#10;MMerQcgFE06x3OFMcgGu61/xB3ieILG4lvA8ry+oVuuf/krIvOE273HTVghLPrqh8cipfziGpvkI&#10;J2pPT/1DCHPS7Wl+gEmY8B+XuRDDCq2SDRJCJuN0YQknu881DSc7XgxiYYIzyYUb6uS3B2riBr6y&#10;ysC18KbVaiO3bS639+VmV28pIRM+AgWq/x5W9D1oJR/B9SCs7TTtN5ELj+NQTXmeLDzG8yRNpVWS&#10;QUrIJJwhLOG8hvtC03Bew/FqEAmnWNbnBdy31ueFAzzPKzgDpiW0SnS6xvS/BW07gZlu90QZvl1d&#10;FcKSj27oLP1MBzvzsDi0MbqqGIT3iQsT/uNyXghNoVWyQULIZJwuLOFk97lm5EI4XgziqCQ4k3nh&#10;arepM0XwtWnBlYRaCSg4iNkyQSiZcJBdVeWykn/g9odxQueK5p52He9YDokxJGN0uwdlmQQ+qPI8&#10;yRqk547nSRhDWAJJngtNQ4k4W5zUIBImMO/nADr426bOAZ7nldWEUonzC1zcuOXB4trNKzrQWUU1&#10;PnLO2Bzo36mvhwZ+wA753YGvqKEcW6LtLkUU6NLn/pWlCfNxkRGTqlAqJ6OEjjmhdWktKdiNrupZ&#10;wSFQo1iaoM0SAyzA7uoDPE8kRqgJpRKJ8WDX5CkdE66y5td022fNVaiQtS5li4ERIuesqlEsTZiP&#10;68SIgYVSiXHdKKVjMtqQ1tCSG0OVEiNCoEZxgBK09xMDtZdjY+fIfZ6t/NbVhFKJfTQA6dnWSg3x&#10;b350UVNrLN6Q1lyF+NjZS6i6q/Cf7BBFeZ5gsYY0YT4uE4NUUUeLH2E8bJTQMfGrgdalNbTsRld1&#10;tBwCNYqlCdosMbDF1mN4gOfZKjldTSiVSAzQ/fqgweR0RJcTrtfYS2uuwvaLnb0sBsZ1R3aIovd5&#10;IjFCmjAf14kRqkKpBCnCjVI6Jn7V0Ya0hpbcGKruRg6BGsXSBG2SGGgX1nd7jtznidO4UBOe5/WM&#10;dqdjxlA6Jjbe8NLuiRHSmqvQhd/OXkLVXYXftUMU5XkiVUOaMB+XiUGqQqnE5BRGCR1zQuvSGlp2&#10;o6s6Wg6BGsXSBG2WGKhb6lE6wPNEYoSa8DwRgrN1xlaeJ1x1sc7YIa25Chep2Jl6qLqr0KfAOmMr&#10;zxOJEdKE+bhOjFAVSiUSw41SOiajDWkNLbkxVB0th0CNYmmCNkkMVACPKoMDPE8Ugoea8DwRAtCb&#10;erYpHRNVGWdj8Ya05irUgFlZdqi6q8Dcsbps5XleWZowH5eJQQMLpRJ3RoRRQsec0Lq0hpbd6KqO&#10;lkOgRrE0QZskBta7fWV5gOeJ/WXXEp5nezJHiXZQOR3OI3iY/dUVwpqbUAc6jlVC04fFEYNVbKtB&#10;JEz4j+uM8GGFVomEMIOUkIl8MJwhrOEM94Wm4yTHq0EkTHAmuYAS+j5J4GO2yvO84roE0xJaJboa&#10;PI39JCVkXrH7PNaYIaz5CD3Dx2FMaLqPrujL3lNM7/NERwMXMsbCVglpCq3ySgYJIZNxurCGk9zn&#10;mo6THK8GkTDBmeXCZczebaGJism+pfTKXibWv6YltErkAurGt9eFEjLhI+xl7IQ1H122S7db3d5i&#10;2CecgvcPolbx+zyvgknIGAu5QJpCq8SWbbsFvBmElefuPk/CGcIaznBfaFIuuOPVIIpKgjPJBZyc&#10;9iXjAZ4n3sOuJTxPMN7sBiYlZII3adcZhbDmowu6tvc9ttB0Hz3h5KynmPI8ryRM+I+rdwRpCq0S&#10;bRjcICFkMk4X1nCS+1zTcZLj1SASJjizXLDL1A/wPJELriU8zyu+hkdFthIy4SMQc7aHKYQ1H13Q&#10;mahvZYSm++gJxxv9s0d5nsgFFyb8x3UuuKbQKpELZpASMglnCGs4w32h6TjJ8WoQCROcSS6cb7YV&#10;yNzA194RoSW0ynZpiu0fCiETT5JfWuTCmo9QojtaX+t9nu0YY5Tk6X2eLGSMlXdEDCu0StSSu0FC&#10;yGScLqzhJPe5ZuRCOF4NwiVQq1jucGa5gGbK/TlFF57q58LZlPY8SyRCIwK1l+hEzYRvbqPc2ko1&#10;dyauHktse40zuXmwJxwTdqPl90OUsCBXvxWKQq1E1M0OoWQSMJdVY26eckUKuTlYjcGKaRGxnTfv&#10;BrxVKFvBwIH7PCc1oVTiNNI7XAeT09DAs6ht6zkW0pKT0DTfW0qHqg+MXWBrcq33eaJpUUgT5uMi&#10;GSZVoVRORgkdc0Lr0hpadqOrOlqOnBrF0gRtlhjWJ/kIzxOJEWrC80RiWMPrBR0TrvJ20O2QBrtD&#10;fbWyS+ZVhEC8tlO0UHVXvaCWcuyJ632eiG5IE+bj6mdJFQu73X2eSAw3SumYjDak1cRwN4aqo6UQ&#10;LIwi6cTf3Tk5SYzrg+3qHeB5PmFGcDWhVLYTYdsMREXojucJHh5OX7YZg277rLmq1fWPrfTFwGB0&#10;Wd0EGDPoPcDHkSC1hTRhPi4Tg1SFUvnERgkdc0Lr0hpadqOrRmJQCNQoDlCCNkkMPEkjShMfMP+Q&#10;RHhCTXieT09Yl434KR0T/wUtsHtihLTmKmxu2uFbqLqr0M3WTtGU5wl0IT3G82RVpVQiMdwopWMy&#10;2pDW0JIbQ9XRUggWRpF0imt9xriggK9H6QDPE/eph5pQKrEheTWKLw6Hd/d5Pl2vuHlm/KRLa65q&#10;jcZHkdZi4GfE27CoUSxNmI+rGYNVhVKJFVYYJXTMCa1La2jZja4aiUEhUKM4QAnaZMa42AXsp4kP&#10;+NqMQWpCqURiXKw1utIx4aqrtUYPac1VqFaxw7dQdVdhs9DqJvQ+TzShCOkxnierKqUSk5MbpXRM&#10;RhvSGlpyY6g6WjxvtsBfGEXSKa71GQM17aPI7gDPE7vWoSaUShAm8PXQ5wQUk+54nttVJKNkJqQ1&#10;V6H376jIXvA8n3B7t9VNKM9zkibMx+WMQQODBTLf54lFYRgldMwJrUtraNmNrhqJQSFQozhACdpk&#10;xni0C9gnWuBrE0ZoCc8TtJKXsYeohEz4CXzZLWdCWHPTDW36e7aFpnsJN8saXVUNIuExnieSyYZd&#10;UCqREWbRgo5JSElagxoeJFXHilN+a6iBjuAPeC1TyR8eWZNOAa3PFCc4cAvQAZ4nyslcS2iVT0/4&#10;YBicS7TMRyEO24sT4Zc+TQRbs+YlPK2g/LStsNB0J+GC3dErV+/zfCIhDO81k7XfJE2hVeJeUjcI&#10;BTEo0rmD04W13yT3uabjJMerQSRMcCaTA1aOgz3JHMjXJofQElolcgGHXlvQgsrpYK7gW/XJIYQ1&#10;H6FZ3+iAHpo+LErlRvGm3ueJXHAhY9w9L8vXhWsqrRK5YAYpIRMEG8MZwhrOcF9oOk60gR3hWhgU&#10;wl/F83y6YCXV54U2xZy2hxg2v5YLoSW0yqcnlMj3eUEJmU/tWeq5F8Kaj3DJ+LmnWGi6j1DqaXRV&#10;NYiEjLGSCzGs0Cqx6+gG4fV3mvbaGacLazjJfa7pOClcahAJE5zJvPBgN6pP3MBXc8G1hOeJXLCr&#10;t5TnCR/hKHSbNEJY8xH2zcfxTWi6j3DuOL65lef5RMJjPE/SVFpl24EeBmEtfL7M+2OBM4Q1nOG+&#10;0HScFw/XwqAQTrHc5fz9XEBzKKBob+EDPE+UhruW0CpRGWW3bQWV08GgqOrS54UQ1ny0tXfolraj&#10;uNn16F732Ke3sxpEwoT/uHxHxLBCq8St9+ga0Q0SQmYrHjOcLqzhJPe5pruPHK8GkTDBmeUCTig2&#10;QEwRfGVaQIeGoSTUSmSC9UsTSiZ2Zl9G5b3Lav4BEXusH13R3fOMnvs9u9SYkDG63YOyTgIbVGmV&#10;SAKzRgmZhDGENZDhudB0lOHyhUEhTGDezQGchuA7dMuBI/d5TmpCqcSVLt7mGrszg8lpcC4vcOLY&#10;0g5pzU0PuJVk7D6Gqg2MD2/vdK08z0mKY2psb5dP13hgoVTiJCGMEjrmhNalJbSTG13V0E4hEKMm&#10;aYI2Swzrn3w6wPPE74aaUCqBCLtlPduUjglX4QnaS0uuQgys9TRRRM1VCL01rT7hhKH1sOelHksT&#10;5uNqqmBVoVSyUUrHZLQhLaFlN4aqoZ1CIEZN0gRtkhhgio4Z48B9nqgUCjXheeKLGweGPfQoC93x&#10;PBsPz1i8IS25Cj2m8d68N3CjI9qxOb7zdvd5TtKE+bhMDBpYKJWTUULHnNC6tIR2cqOrRmJQCMSo&#10;KUAJ2iQxTi/GlDnA87yAm+9qwvNsHeXtmjylY+K/gLzQoxvSkqsQA3T93auaq2A/mgh1qfI8J2nC&#10;fFwnRgwslEo2SumYjDakJbTsxlA1tFMIxKhJmqBNEuOhVYa0NccRnieqzEJNeJ6Xdo3JOK9QOuYF&#10;G8fWGTukJVdhh/ZkZy+haq7Chg6u+xxYxKhJmjAfl4lBAwulcjJK6JgTWpeW0E5udFVDO4VAjJqk&#10;CdosMQC6O/MAzxO/G2rC8wSidhi+ZZvSMeEq1L/upSVXYR5Ad8S9qrkKxYvgcw0sYtQkTZiPy8Sg&#10;gYVSyUYpHZPRhrSElt0YqoZ2CoEYNUkTtPcTA51yrYz3AM8TtI5QE54naq1PdmardMzLS+uA3OMX&#10;0pKrsLEHfule1VzV7n2wFZbyPCdpwnxcJgYNLJTKySihY05oXVpCO7nRVQ3tFAIxapImaLPEsAvY&#10;D/A8G91n1Cbo9ZnA8zBKtJWQCT+dR512CEtugv9xLLglRWial9obxuiqwvNkYcJ/XGeEDyu0SjII&#10;X03YvuU1EOEMYQknuS80DSc7XgxiYYIzyQVUy/VP+wM8zwuarpiW8DxRlI+DoC1oSshEf4CHU58h&#10;Qljy0RNqE8ZhTGiaj55O2BjtX0fK82Rhwn9c5kIMK7RKNkgImYzThSWc7D7XNJzseDGIhQnOLBfA&#10;S9oCd4DniV91LaFVAgxKL7chlZCJV/LzOCMPYclHcD1qE+4Mi3DjXdJhiEEsTPiP61zwYYVWSQYp&#10;IZNwhrCEk9wXmpQL7ngxiKOS4ExyATUKfV5oU8zjNtHB5nxfuxX6mZbwPHFaiI2rLS5KyMT+vd2x&#10;FMKSj7D38DwOY0LTfPSE25dHpZ7yPFnIGAu72zSs0CrZICFkMk4XlnCy+1zTcLLjxSAWJjizXDiP&#10;muwDPE/8qmsJzxNgTqMiWwmZ8BF2JLZECWHJR415Pw7QQ9N8hHCjmn0bVnmeLEz4j8t5IYYVWiUZ&#10;pIRMwhnCEk5yX2gaTna8GMTCBGeSC40ltDkR7UZOvQ4LNr82L4SW8DwvN7wsbf9pf58njnTaj2wL&#10;UXwl4aer5w24PBPlHztN89ETaCRWgS0GsZAxFuYFGlZolWyQEDIZpwuLuRDuc03DiYuKPFxqEAkT&#10;nFku2CXq27H0CM2rqWBKe54lEgH8mS1iU7kIePNoYBj/veYWVAKOFeM0GIKLSxa2wfa/TyLGUwq7&#10;jSnUSkTd7BBKJgFzWQ1ceMoVKeTmYDUGrNOxek8Q3g04qha9UzW+hdrWb38a85BPasLzvOBIe2wG&#10;Lq7dRNMMb3EdZM2akx5R/zeqNELV3YTD/rGEOSvPE5tfIWWkryfDpCqUygsbJXTMCa1La2jZja5q&#10;aKcQiFGTNEGbJYY3UcZuxgW7/sXECDXheSIxYGmfwJWOCVdZy2tigdZchXNrO3xbDAx2kZ2iKc8T&#10;j1tIGWklMUIVL7wdzxOJ4UYpHZPRhrSGltwYqpQYHgI1Conh0imuO7RJYjyjNLvH8ADPEyVCoSaU&#10;SpQZn61Jg9Ix0eAVc+74SZxA4Xyj/MnwiB2GkXGLgcEIGhV5qGLb8zwbX8ilCfNx8QU5qWJTHrMh&#10;LLYIge0QRgkdc0Lr0mJikBtd1X52CoEYNUkTtFligK3VozTxAV97lbTVzVATnicSA9//QwqGFlYY&#10;7EhsC1hr9CBr1lyF48ZRao1SbhkY852doinPE9EN6TGeJ6sqpRKJ4UYpHROJ4WhDWkNLbgxVSgwP&#10;gRqFxHDpFNf6jIHOXGPGOMDzBHMw1IRSiYa1MKsnhtIx0fn34TqSKqQ1V4HVNuqu0UxpTyBtHxG2&#10;WLqoUSxNmI/LGYMGFkrlhY0SOuaE1qU1tOxGV43EoBCIUVOAErTJjIGl/ShsmviAr80YpCY8z9bJ&#10;2Jo6KB1z44+MxW5Ia67CNSl2+Baq5iokBq5u6fmoPM9JeoznyapKqURiuFFKx2S0Ia2hJTeGqqFF&#10;tD1yahRLp7jWZ4xG8u7OPMDzROV3qAnP8wKCtpVbBJPTEOFRBytp/KSzQGuuwsbUKIBe8Dwx46Hs&#10;cwysRrE0YT6uZgxWFUrlhY0SOuaE1qU1tOxGVzU3TiEQoyZpgjaZMdC/uW8sTbTA1yaM0BJaJdLi&#10;PPYQlZDZXgCjOjuENTed0aa/73CEpnmpvQXHeZre58nCYzxP0lzwPJERZtGCjklISVqDGh4kVcOK&#10;mFvIFkaRdApofabAGqvPFAd4nli1uZbwPMEqwoWe2wOrhEzsP6JYcCeseQmd4699l2ox7CO68/dP&#10;JOV5XkiY8B+XU0QMK7RK3LjhBgkhk3G6sIaT3OeakQzheDGIo5LgTCYHOKrHZuIGvjY5hJbwPBvD&#10;bGwtKiETPnqwdrh+K2fNR2gWPw7VFsPiLWV0VTWIhMd4nsgiG1ZplcgFM0gJmYQzhDWc4b7QjFxw&#10;x6tBOHNcxrI+L2Al1eeFAzxP9LR3LaFVgmFm93ApIbNdljuWkyGs+QiFd4/9wzE0zUfo+vsy6jXx&#10;Mt3d58nChP+4nBdiWKFVYlnjBgkhk3G6sIaT3OeahpMdLwaxMMGZzAutn+42Z2NmRxlrcScztITn&#10;iVywq7eUkAkf2T1WIaz5CO1Rx+oyNM1HCLe1jcOjvLtglIWMcfe8rHPBhlVaJXbAzCB8IOx4noQz&#10;hDWc4b7QNJwIt4VLDSLhFMsdziQXsF7q+0kHeJ6P2GU1LaFV4o2G/dgtvbYTmImQiVPvRyTcxit1&#10;tmbNR+g699DnhcWw2AgzuqoaREKsHrGqqe+WxrBCq8SmlxskhEzG6cIaTnKfa0YuhOPFII5KgjPJ&#10;hQe7RJ0pgq99LriSUCvRBdsunBJKZiNkjFpLl9X8g0YzY/3oiuYe3NXWrtRs2aXGhIzR7R6U5YTg&#10;gyqtEklg1ighkzCGsAYyPBeahhJ3bVic1CASJjDv5wDaM9imzoH7PLFPG2rC88Qj722uUbGw43mC&#10;A+p9rkNactMjdmetojpU3U848beKauV5ohY7pAnzcZERk6pQKiejhI45oXVpDS270VUdLYdAjWJp&#10;gjZLDOuffITnicQINaFUIjGsmfOCjtl6X4+iapLWXIXbS+wQRQmk+IjEfsM2TZyU5zlJE+bjKjF4&#10;YKFUIjHcKKVjMtqQ1tCSG0OVEiNCoEZxgBK0SWK0ZmXdmQd4nji5CTWhVOIi17NRfIPJ6YiwB3Ua&#10;h2AhrbkKvb/s7CVUfWBs79shivI88b0Z0oT5uEwMUhVK5SMbJXRMUAACrUtraNmNrupoOQRqFEsT&#10;tFligOvUE+MAzxOJEWrC80RiPIxqa9xPdnm8Td244Cog7j8Z0pqrWseosd8dqu4qtEm1QxTleSIx&#10;QpowH9eJEapCqURiuFFKx2S0Ia2hJTeGqqPlEKhRLE3QJomBa3HHjPHIfMBXvjTPpCaUysfHMwoq&#10;euiVjvl4eUKB7l5acxW6UFhn7MXA6L9uhyh6n+cjSxnp61+dk6pQKh/ZKKFjTmhdWkPLbnTVSAwK&#10;gRrFAUrQZolxs87YB3ieYAaEmlAqkRi4SLuHXnmeqB98sc7YIa25ChepWGfsUHVXYSPTOatqFEsT&#10;5uNyxqCBhVKJxHCjlI7JaENaQ0tuDFVHyyFQo1iaoE0SA1tI48zwAM8TpfyhJjzPx0dsBfTF4imY&#10;nI4IO0hWlR3SmqtQUGZl2aHqA7e7t8bspzzP9qMuTZiPy8QgVaFU4hMxjBI6Jia2QOvSGlp2o6s6&#10;Wg6BGsXSBG2WGHbF+gGeJ/LCtYRWibTAtULbfKGEzPYCGHXaIay5qV32MrYm2pXk83cLZkur2FaD&#10;SJjwH9cZ4cMKrRIJYQZh6bzjeRLOENZwhvtCk7LBHa8GUVQSnEkuPDzYxhBzA1/7qggt4Xk+Yiob&#10;+0lKyMSX5nmsMUNY8xHKMsZhTGi6j66oievzg/I8weR2IWOsfE+EptAq0dvLDRJCJuN0YQ0nuc81&#10;HSe6Rlq41CASJjjv58Lp5Xn0YDjA80QhrWsJrRK5AHLONi8EldPBoBZx9L8OYc1H2D8chzGh6cNi&#10;iWp0VTWIhAn/cTkvxLBCq0QumEH4gd19nsgFwxnCGs5wX2g6TnK8GkTCBGeSC1hE9Q/AAzxPnCK4&#10;lvA88ZFsNzApIRNLKzR62xIlhDUf4UxzHKuEpvsItUXjWEV5nrg20oUJ/3GZC6EptEqsaNwgIWQy&#10;ThfWcJL7XNNxkuPVIBImOLNcwInpFpsDPE/kgmsJz7MtmEZFthIy4aP2qt+Ou3BNLnaeqkdP6Arx&#10;PBaWi2GvZ9TMdBhqEAkT/uM6F3xYoVWSQfg6aEW/VHhOOENYzQVzX2hSLrjj1SCKSoIzyQUslcbC&#10;kLmBr3wv4G4M0xJaJQqlT7Z/6FROB4MaDlsvurDmI2yfeQm2MUR92HYj+VgbqUEkZIyV74UYVmiV&#10;OMJ1g4SQie63jtOFNZzkPtd0nOR4NYiECc4sF+yedGYNvpoKprTnWeL5gBO2B3SiZsI32CqI/15z&#10;C85IxpncPNj1hM6+22Dy+yFiPKWw25hCrUTUzQ6hZBIwl9XAhadckUJuDlZjsM0x9msThHcD3ggr&#10;Y1evtdKo8jwnNfwPNBWkWfAMwoDN2UrHRNdIb/0c0pKTzrhW21pKh6q5qVVsji/pBc9zkjLS15Nh&#10;UhVK5WSU0DEntC6toWU3uqqj5cipUSxN0GaJcbNZeuID5nMBciHUhOeJxLCG18TkdESoYxhF1SSt&#10;ueoZNwePAw/leSJ+J+tEpzzPSXqM58mqSqlEYrhRSscEScjRhrSGltwYqu5GCsHCKJJOcd09Bkli&#10;oFJuHBof4HmeW4GdqQmlEoecF9vuUzomWorhe2Kb4PF+O8TzRC0z6GJ7VXcVaMfOWVWjWJowHxdf&#10;kGdWFUrlZJTQMSe0Li0mBrnRVR0th0CNYmmCNksMMN67qyc+4GszBrY/TE14nkiM89gRXNAx4aon&#10;a40eZM2aq3AZih2+haq7CpU4doqmPE9EN6THeJ6sqpRKJIYbpXRMRhvSGlpyY6g6WvS6sxAsjCLp&#10;FNfyjIGHzO67a1QUVDX31d8ricFqQqk8wxQrt2gcFbQw5S8QFCgYizekNVeB8/s4ZoxQdVe9oD5l&#10;LJaU54la+ZAy0p2rljMGqQqlEmvrMEromJgdA61La2jZja7qaDkEahRLE7T3Zwy0S7N5feIDvpYY&#10;pCY8T1TqP1u5hdIx24vEWqOHtOYqNOO3BWaouqte0PFsnLsrzxOJEdJjPE9WVUolEsONUjomow1p&#10;DS25MVQdLUVuYRRJp7juHoMkMW7XsQHYrolpV1rVZgxSE0plq/yztg3K80REn63gM6Q1Vz1j26Wv&#10;Pxc8z/MLSjPHh4/e5zlJGenOVcsZgwYWSiWqMcIooWNOaF1aQ8tudNVIDAqBGoVuZsu47tBmiYGe&#10;/WOpf278hGJeuJbwPJEW4Mn3IcE3wuTA75ErCM09eMHWrLkJO4hjMRqa7iUc0hpdVQ0i4TGeJ541&#10;G3ZBqWxbpcOiBR0TGWFISVqDGh4kVceKXl9WGaT3eZ5D+qt4nqCeoNpmi94BnidrtcX9eYo57qYa&#10;y1B4bHefJ3gvOO7sv+fCmpdaw5KeZ4th0Zbi1PfJlOd5JmHCf1xOETGs0Crx+LhBQshknC6s4ST3&#10;uWYkQ4RLDboTy/rkgJOqHpsDPE/kgmsJrRJFweDwb+FWQiZ8hPTdCWs+wkM/6vUXw76gWGbAUINI&#10;eIzniSyyYZVWiVwwg5SQSThDWMMZ7gtNygVz/MIgikqCM3lRYCXV5wWc42KvsPiiCC2hVYLhYvdw&#10;KSHzfEXJew9aCGs+uoFc2j8cQ9N9hC/d555ieJnueJ4oIXEhY9w9L6t5gTSFVomvVzdICJmM04U1&#10;nOQ+13ScuEvAwqUGkTDBmeWC3ag+cQNfW2VgOur1J0qrRC7Y1VtKyISPnsdkHsKaj1AZNlaXoek+&#10;esZuXk+xhUEkPMbzRBbZsEqrRC6YQUrIJJwhrOEM94Wm48SZ/3D8wqAQTrHc5XySC1gv9Qn9AM8T&#10;FADXEloltqCsg50SMlvN7bhPK4Q1H6HBwLnvi4Wm+6ixN/q8oPd54iofFyb8x+W8EJpCqwRlxg0S&#10;QibjdGENJ7nPNR0nOV4NImGCM8sFfBFv72+mCL42LaA6qisJtRKZcBq7hkLJhIPs/iyX1fyDKxbG&#10;+tEV3T2opLAyzHaiOn3GhozR7R6UdRLYoEqrRBKYNUrIJIwhrIEMz4Wmo0Qhlm3VogE81jC8Qgth&#10;AvNuDuC0yrsmH+B5TmrC88RbGXPqllg4Xd3zPFHS532uQ1pz0wmck7GXEKruJ9y0aocoyvPEUVRI&#10;E+bjKiNYVSiVKFcNo4SOOaF1aQnt5EZXNbRTCMSoSZqgzRLD+icf4Xnid0NNeJ5AhBOLnhhKx0RR&#10;nzW/PsrzRAwQhHsDI/TWtPqkPM9JmjAf14kRAwulko1SOiajDWk1MdyNoUqJESEQo6YAJWiTxMBM&#10;PuqMDvA8QfcINeF54rwb1wb2+KEsdHefJwo/b8biDWnJVW0T0M5eQtVcdT4/oL5o/KwYNUkT5uMy&#10;MWhgoVRORgkdc0Lr0hLayY2uaminEIhRkzRBmyXGo1UZ4Kgbh4qlNSd+N9SE5wlE2KDqEVI6ZqsI&#10;HuXWxAItuQoxeLazFx0YoceuXf9Z5XlOUkZa+LjggYVSyUYpHZPRhrSElt0YqpQYEQIxagpQgjZJ&#10;DFw5Mmb9AzxPlFeGmvA80YrywSi+jaWCRQZ9FZ3Q0s86Y4e05CpMCWDE9NCHqrmq9aqxQxR8TqCz&#10;Cf/sJE2Yj6sZgwcWSuVklNAxJ7QuLaGd3OiqhnYKgRg1SRO0SWLgwsm+GMVH4q01Fa8cZ+C0O9SE&#10;UolqYMx8PX5Kx4Sr8Lm2l5ZchRhg32Gvaq5C6Fv/9e32lsaNQAM8ysdJykgLMwYPjKTubbr8Z8ko&#10;pWMy2pCW0LIbQ9V+dgqBGDVJE7RJYqAWfMwYB3iepxupCc/zhPp8K8pWOiZS5dnq/UJactUZbxIr&#10;yw5VcxVuhnqwY3PkxVO/MGIpTZiPyxmDBhZK5WSU0DEntC4toZ3c6KqGZwqBGDVJE7RZYuCeqe0p&#10;w94vzpGKE8ajawmtEnjQPmIbMqicDuflqR2AbY2knK1ZchPe82jwutO0YdtyxCq2xSAWMsbKVBHD&#10;Cq2SDFJCJvLBcIawhJPcF5qGE/F2x4tBLExwJrmANV//NMTHLEqsirkQWsLzPGGDb+wnKSETL+jL&#10;6IQdwpKPzpjDxu5+aJqPzifs+vUUU54nCxljJRdiWKFVskHYqXmYzn8ZpwtLONl9rmk40SbRwyUG&#10;sTDBmeWCXbN+gOeJX3UtoVUCzMNo3KCETPgIm33b0x3Cko/g+qex5AxN8xHCjXO/bVhUr6LN0PwN&#10;EcKE/7h8U4Sm0CrJICVkEs4QlnCS+0LTcLLjxSAWJjiTXMD7uM8LB3ieKMx3LeF5np5xCtT3CZSQ&#10;ie8zu84ohCUf4TsRZ8tbuEPTfHTG/QVGVxWDWJjwH5e5EMMKrZINEkIm43RhCSe7zzUNJzteDGJh&#10;gjPLBbtM/QDPE7/qWkKrBBhURG9BU0ImbnDDV+ZOWPIRXI9P+Z2m+QjhfjC6qhjEQmwg4HSvL6Iq&#10;74gYVmiVZBA+kHY8T8IZwhJOcl9oGk52vBjEwgTn/VxAUcyoJcBQ1fs8T6QltMq+Tb0FDX2ux5Wd&#10;DuYFvzH2NF1Y8hGYaDhbuzMsqPg4g+pCMYiFjLGSCzGs0CrZICFknginC0s42X2u6e4jx4tBHJUE&#10;Z5YLdl3Bdrhc+3S8vpjSnmcJJNiA3IIybQjBN2B+x38vuQXexsZ6KJlHENzrOFbb/z6JGE8p7Dam&#10;UCvJDqFkEjCXlcCRp1zRACKq5mAxhmQJwvsBf7h4p+oDPE80hAo14Xm22uyxGbi4zxP3VnmL6yBr&#10;1pz0iKYTPZ1WA1/QdWK8ZPQ+TzRNDGnCfFx8G0yqQqkEyTiMEjrmhNalNbTsRlf1pOAQqFEsTdAm&#10;iQFG7djVw5ocfZxrcwGuAnA14Xme0C7FNgPbMQze3bQZCFdhU6zP4CGtuQq3P9jhW6i6q9CTyk7R&#10;lOeJ6IaUkb4+S7AqFna7+zyRGG6U0jEZbUhraMmNoepoKQQLo0g6xXWHNkmMRkTsUTrA88RiOtSE&#10;UomuEDa1E5PTEZ2xsT1y8SDPEx8FmFmHtU4R9YFxuHoyLGoUSxPm43LGoIGFUjkZJXRM7MMHWpcW&#10;E4Pc6KqOlkOgRrE0QZslBko0u6snPmBeOIXECDXheSIxQBoag8q1mxDiGuy9tOYq9OCw1ujK80Rf&#10;ROzajYHVKJYe43nywEqpRGK4UUrHZLQhraElN4YqJYaHYGEUByhBmyQG7gMdh8YHeJ7gjISa8DzB&#10;qELdUo+Q0jEhw0O0l9ZchRaho+56cZ8nOny07aftOEt5npM0YT4uZwwaWCiVJzZK6JgTWpfW0LIb&#10;XTUSg0KgRnGAErRZYtgV6/idUzvaKp1zYlvJqlOUUonEAFurR0jpmFDEvRp7ac1VrSPkyLjFwBe0&#10;6h8ZtzCKpYx099ZdJ4YPrJRKJIYbpXRMRhvSGlpyY6hSYngIFkZxgBK0dxMD9W7WnOEAzZO1hOXZ&#10;6p2s2CJ4nI4HpSujHJuomjVHte2a8apYDAxujbXJVZbniaXHWJ6TqhAqT2yUkDFRFBhoXVpDy250&#10;VXMjR0BsYmGCNUkK7HxsT+7ECMy/LnCRhSkh/Je5GOYBlb3j0FQYnii8eB4d0YOnWXMReiaM1kmh&#10;aR5C2HB1fUehBpHwGMOThl0wPJENZtGCiElISVqDGh4kVcMavl/YFMIpmrv58H4yYGnVPwsP0Dtf&#10;QknYnSh7exyLT6Vhntrz0nMvhDUPof3hS58dQtMcdGrXKPYPI2V3svAYu5M1hUyJy8rdIKFhMk4X&#10;1nCS+1zTcJLfxR6SJSiTPLDr1fGcv6AvdeUDAjsUYx8RhCyQsqZNCDyeYzNRKZjwz2XM5iGs+ae1&#10;Pux7G6Fp/kHAUAS8TQoLg0jIEHdPyvLLwYdVImW7tH4YpBRMwhnCGs5wX2gazvC72hOyKZA7lPfz&#10;AAunPh8coHViejYlIVG2A6Oxmaj0yxPOecbiMYQ1/6Ab/LXP/6Fp/sF6w9rYKauThQnbcZkHMayQ&#10;KNGizw0S+iXjdGENJ7nPNQ0n+V3sIVmC8n4eYI+gHxFMNMBXPhJCSS7KRB5gG3N7NpV6Cf/YjVUh&#10;rPkHbeBH/X1omn8QajBr+m+qQSQ8xuikYZVAiTwwg5R6SThDWMMZ7gtNw4kObCNYak/IpkCW54On&#10;p+f+aXeAzokCZ1MSNidKru2Wqe2cZSpjxSbiDTctbW2MW62zvYZ21q6eTbT/QZuJWdP8g8cWn69d&#10;qAaRMGE5Ln8zhhXyJIiKbpDQLhmnC4t5EO5zTcNJfhd7SJagvD8fPNk96cwCfGU6cB1hciIL7AIt&#10;IV3COU+jtt5lNd9gm2tU1ruiuQYp0G7u3Qot90xOkjG4StL5oMrkbDs+VuePoj/MfXxEExiDj1kD&#10;GZ4LTUP54h5Xe0KWgLwbf5Qg2Z7NARonawmLE5fi2EYP9ohBZmMHoYZtPLGYBkxYchBK0exYJTTN&#10;QSiPtFppZXCyMKE0LmYC1hSqJBskLEvG6cISTnafaxpOdrwYxMIEZ5IL1hH5CHMT86H1b1OOJOZg&#10;u/ZOeZtPeBWM/cIQlnyEW0zsJCU0zUe3i3WgPqlBLExYjMtciGGFHUkGtWUyMNOkQDhDWMJJ7gtN&#10;w8mOF4NYmOC8mwvohTC+7rEARIvZ7SGGzfmbgbWEFokyADv5VkYlithGjTRKWY3HWfJRa2s7Dk9C&#10;03x0w9bsSDF8ZaOnNMeFhYzx9RcEawohkg1qZ+3TlxDjdGEJJ7vPNQ0nO14MYmGCM8mFJ2O4HOBn&#10;YofZtYSeifNTu9xOSZQQWTvrEJZ8hO1KOwcPTfMRmH127qHUTBYmXMXVvEDDCgeSDFL6JOEMYQkn&#10;uS80DSc7XgxiYYLzfi4g9UcJygFKJk4nXUvIj1jfWfcF7MrvCJmX9jrfPu/alv0QlnzUamXGvBCa&#10;5qN2yeGYF5SNycKEnrjKBRpWaI9skDAmGacLSzjZfa5pONnxYhALE5xJLmDF3GNzgIWJbTXXEr4j&#10;zvetazW+DS5YLtB79IJmsCNoISz5qLWx7/sFWKnvh72dsJk0YIhBLEwYictciGGF6UgGKUmScIaw&#10;hJPcF5qRC+F4MYijkuC8nwtoezvmhQPEy9Zz2LSE4ojLi+0UW9mRl2fQLnrQQljy0fUBd43sNc1H&#10;NxT53DWIhQkJcZULNKyQG9kg4UUyTheWcLL7XNNwsuPFIBYmOJNcsFsHDnAt0U52TPTo2olWmPzg&#10;P2JxN46BnExpSFAhPwqlg4VZ8g/Kl8eSMRRtUJSGG1tUjCFZwj5cJoEPKpzGMAZr291dmoEwZCWE&#10;4bZQNITkbjGGZAnC++HH4qxXkBygV2IX0pSEXYnX99jiURbk5Yrv+u1pDlnJOU9o39engVA051zR&#10;Cb3PAsqsJFlCOFyEnxSFxkjGCP+RELqshJDc5oqGkNwtxpAsQZiE3y40P8CoPLeT3i2Myl/EhuKo&#10;iVbiI65nvvVcC1nJOSDtj631UDTnXLG86u8WNYZkCcdwGX4fVJiLYYxSHgNhyEoIw22haAjJ3WIM&#10;yRKE98OPJVifqw+QKFHobkpCWcS9qWM1qFxH7AKN9V7ISs5B5+1xkhGK5pwr+pr3nNJ7MkmW0ApX&#10;4Y9BhaxIxgjLkRC6rISQ3OaKhpDcLcaQLEF4P/xYYPYH+QBvEp3ITUlYijiGfxkHVX4BpuG4YB3f&#10;I4U9+SOXYz7hGppxHOWKNih2bEZ/oEcxhmQJk3AZfh9U+IlhDGbsHV8yEIasGH5zWygaQnK3GEOy&#10;BOH98GOhNRbdTK97ZdcwlISY+IjF2VjzORfScKD9hq3qXFZyDloQewXznn15BYCeUyBw4b3J36Ek&#10;Y3Sv7xeSolASyRjhMhJCl5UQkttc0dwG3q/FSIwhWYIwCb/dLs5cu9eibzp7ciL2bseG3USDQouk&#10;MT9v/7nkDxxcj2OuaagriLZ9ttr/dkgYSSXSNqIwEcMGITAGJBeVYIWHXC+ibG4VQ86op+q7IQm2&#10;uzEeWyX4fH7ut1fC0ojwh4//8elf/tmMsL99xkemtVmxv7D///nbm798/x3W+n1NPnGu7G/evWIN&#10;GKdggNov5Nbgb5/QXr8917DcfsH+f7fG20BPlE/7G7MG6p/ffvtpG6f9439+/bb9+90fv3773ftP&#10;vzQ/fP304ecf/u3nDx+2//Hup/e/vP/XD1/e/Onth++/+/aXbXbBMNNfffjY/vbjp6ZlRmLcP3/+&#10;+tuvn3//5V/+efvXt79+eN/+7sPH//P+xzc//wAfnr9b/Mjbd+/ef/x26qKf3v7wvv822uv0FnTt&#10;182s4REM2Ab6Eb/vY48B7C/7IDZ2t3L8fVN9/+OP7999c+WHzLCu7BrbL3/6GMq//Pzx05fVAB+A&#10;avxy/3tzUndN89J/fvrhr7//8ubPX95+/v67r//1x7df3n/35su3D//6Ce5Hcr79+O6nT1++/+7d&#10;t/4LHz/9tz9++/Tjz9/auDHA+B9//vq5Of8Pv/3Dl8//Pv757n/9CT/w8w/ff4ctizcf3/7y/vvv&#10;fvfl0x8/v+lbGO3P8Te/axq//4JhXb9F8u1v//Ljly1PPv34Y3sMrtjtHnX2+ES5ohq0v3/e/+Xb&#10;m3eQ49C8txt591fEG5eUgK7Z/+LdT/97DNHu0h4rW1Qsode3/cF/t0FaK7t2LNsGwVEv2HRGLOnm&#10;APoAaekG6G/+8suHj19/C698/91P3759/u1vfrMlztuv//TLz+++fPr66cdv//Tu0y+/AZSf373/&#10;zZ8/ffnhNygVfdj+9fnLp3fvv379+eMf/v2nt5/fI57NveQ9PP7de//j66ev795/eP/1zX98+fnt&#10;xz98eP8GBYGb5zYF96M9Dt2Jb758+gY0qM1Bu6UtXYZLt/LpUSFywdoWtCcMhhwd3sDWy6XtOTdn&#10;gMLTLtts0Y/QfP7SH+c37R94aodV22+8/RMe+v7n9mdtbH942/P55s/ffwdOzdOmMD3p/uD1x+k/&#10;/2AJTX8FQ9qE8I/HP6ap7q3643/ngW9ha0k4HuvtH/+Pkxxv3ftJvj2n46k4muSt3GP10FuSQ3x7&#10;xkOwTRsoyQDl9x9Jjgf17+cd97eT5Eiz+0m+FWD8yiTHxvgLiNPbdyJ6VWBTezATLMvxOdt6wfb3&#10;Goj/fnuRvWVtjv7HVL579fz/8iX3t5Pl2JS4n+Xb59SvzHL0smmX8m4VrWjIggO4+XvlhHYy7QB9&#10;+3jDrP6Pqfzvbbnyt5PkOAS7n+Tbd/KvTPJ294ltlIBud3Hm6T+m8vFh5hP0thbZVvnb0vjvZlFe&#10;yfJYiNLCuf+Tlo5YyfYs7Qvv21gtHlp4o5UNan+2WRcrQJBVtik8VonYl0df5j7r3q7o8NonZV91&#10;o/2qsQL+L3tntJMwEETRX+EXJFK0Dz7ps4l/sMFamjSWUBN/3zPTmXaLFgsoJlLeNnTLdpmd3jt3&#10;dhb3TLTRoMlq/WA8cyG1vFhQ6revqank0cu/49yw3uHlrQ8wZnmzN0GDSWKexrnZlEWan80mcc/E&#10;cmB9dbMdWzf26lzgCZra9Kdx7ogzRyGthisORtp63Lxl7RPnPjnkNmZ1i3H9fmCJUNiwkSsNPtLI&#10;E2LOVMAWoLa4EiPfBWqTkVu4+5JfYWcxckm0HzRyviTWc6SRI0DfWGCpMfIdyj15cpdELtnIR+E0&#10;yanq4TQjEIfhNOoUJX4EOEVHOHSpT4/Z+ESciPUg2MIb2H9IO6wmNXoodaOeO1nqUWB2hYM1hXuC&#10;YOQu3ogjpt0Tn00iAdfa/D0hrjXKiGPd75WRObUc+MTKiJwAKmKJzsMthfUWO3NJGSQqLvCzOgvW&#10;iGcBAbQvjmwZ2UHCCAfg+KjybWiV0rxWMTWkeT3bVChOeyREHTSQLa/lX/YO5Nr6jVsqFauWrvJI&#10;L+1sP1gWr8iCOe90g7WzehXKDIHPxZlunBNO/D84cdlqM4+I8zOaGPr+l2ZEeKjn/LVLccbjPmTQ&#10;oXxaSllZFptalNKQTjJjp/U3ARCZlTZnoEl/2OMifOm2PaT7yw9nGYyhPN1rA68jKvt7TiKB+B9S&#10;FNbF6j68hbitV6XZvFpX5XO2vfsAAAD//wMAUEsDBBQABgAIAAAAIQCtd7O94QAAAAsBAAAPAAAA&#10;ZHJzL2Rvd25yZXYueG1sTI/BasJAEIbvhb7DMoXedBO1RtJsRKTtSQrVQvE2ZsckmN0N2TWJb9/x&#10;1N5m+Id/vi9bj6YRPXW+dlZBPI1AkC2crm2p4PvwPlmB8AGtxsZZUnAjD+v88SHDVLvBflG/D6Xg&#10;EutTVFCF0KZS+qIig37qWrKcnV1nMPDalVJ3OHC5aeQsipbSYG35Q4UtbSsqLvurUfAx4LCZx2/9&#10;7nLe3o6Hl8+fXUxKPT+Nm1cQgcbwdwx3fEaHnJlO7mq1F40CFgkKJnE8T0Dc89kiYZcTT4skWoLM&#10;M/nfIf8FAAD//wMAUEsBAi0AFAAGAAgAAAAhALaDOJL+AAAA4QEAABMAAAAAAAAAAAAAAAAAAAAA&#10;AFtDb250ZW50X1R5cGVzXS54bWxQSwECLQAUAAYACAAAACEAOP0h/9YAAACUAQAACwAAAAAAAAAA&#10;AAAAAAAvAQAAX3JlbHMvLnJlbHNQSwECLQAUAAYACAAAACEAX73CvaC8AQDSEw0ADgAAAAAAAAAA&#10;AAAAAAAuAgAAZHJzL2Uyb0RvYy54bWxQSwECLQAUAAYACAAAACEArXezveEAAAALAQAADwAAAAAA&#10;AAAAAAAAAAD6vgEAZHJzL2Rvd25yZXYueG1sUEsFBgAAAAAEAAQA8wAAAAjAAQAAAA==&#10;">
                <v:rect id="Rectangle 5" o:spid="_x0000_s1027" alt="&quot;&quot;" style="position:absolute;left:138;top:80;width:77927;height:100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Group 6" o:spid="_x0000_s1028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Rectangle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Rectangle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Rectangle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Freeform: Shape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Group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Rectangle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Oval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Freeform: Shape 60" o:spid="_x0000_s1048" alt="&quot;&quot;" style="position:absolute;left:13895;top:-4601;width:13409;height:23343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1290555,2309104;1315711,2283950;1340865,2309104;1315711,2334259;1290555,2309104;1290357,2141408;1315511,2116253;1340667,2141408;1315511,2166562;1290357,2141408;1288936,1970371;1314090,1945216;1339245,1970371;1314090,1995525;1288936,1970371;1288736,1802673;1313892,1777518;1339047,1802673;1313892,1827829;1288736,1802673;1287315,1631636;1312470,1606481;1337625,1631636;1312470,1656790;1287315,1631636;1287117,1463939;1312271,1438785;1337426,1463939;1312271,1489094;1287117,1463939;1285695,1292902;1310850,1267748;1336005,1292902;1310850,1318057;1285695,1292902;1285496,1125205;1310651,1100051;1335807,1125205;1310651,1150360;1285496,1125205;1284075,954167;1309230,929014;1334384,954167;1309230,979322;1284075,954167;1283876,786471;1309032,761316;1334186,786471;1309032,811626;1283876,786471;1282455,615434;1307609,590279;1332765,615434;1307609,640589;1282455,615434;1282256,447737;1307411,422583;1332566,447737;1307411,472892;1282256,447737;1280834,276700;1305990,251546;1331144,276700;1305990,301855;1280834,276700;1280636,109004;1305791,83849;1330946,109004;1305791,134158;1280636,109004;1206706,2225257;1231861,2200101;1257015,2225257;1231861,2250410;1206706,2225257;1206507,2057559;1231663,2032404;1256817,2057559;1231663,2082713;1206507,2057559;1205086,1886522;1230240,1861367;1255396,1886522;1230240,1911676;1205086,1886522;1204888,1718825;1230042,1693671;1255197,1718825;1230042,1743980;1204888,1718825;1203465,1547788;1228621,1522634;1253775,1547788;1228621,1572943;1203465,1547788;1203267,1380092;1228422,1354937;1253576,1380092;1228422,1405245;1203267,1380092;1201846,1209053;1227000,1183899;1252155,1209053;1227000,1234208;1201846,1209053;1201647,1041357;1226801,1016202;1251957,1041357;1226801,1066511;1201647,1041357;1200225,870320;1225380,845165;1250535,870320;1225380,895474;1200225,870320;1200026,702623;1225182,677468;1250336,702623;1225182,727778;1200026,702623;1198605,531586;1223760,506432;1248915,531586;1223760,556741;1198605,531586;1198407,363888;1223561,338734;1248717,363888;1223561,389043;1198407,363888;1196984,192851;1222140,167697;1247294,192851;1222140,218006;1196984,192851;1196786,25154;1221942,0;1247096,25154;1221942,50309;1196786,25154;1123054,2309104;1148209,2283950;1173364,2309104;1148209,2334259;1123054,2309104;1122856,2141408;1148011,2116253;1173165,2141408;1148011,2166562;1122856,2141408;1121434,1970371;1146590,1945216;1171744,1970371;1146590,1995525;1121434,1970371;1121236,1802673;1146390,1777518;1171546,1802673;1146390,1827829;1121236,1802673;1119814,1631636;1144969,1606481;1170124,1631636;1144969,1656790;1119814,1631636;1119615,1463939;1144771,1438785;1169925,1463939;1144771,1489094;1119615,1463939;1118194,1292902;1143348,1267748;1168504,1292902;1143348,1318057;1118194,1292902;1117996,1125205;1143150,1100051;1168305,1125205;1143150,1150360;1117996,1125205;1116573,954167;1141729,929014;1166883,954167;1141729,979322;1116573,954167;1116375,786471;1141530,761316;1166685,786471;1141530,811626;1116375,786471;1114954,615434;1140109,590279;1165263,615434;1140109,640589;1114954,615434;1114755,447737;1139910,422583;1165065,447737;1139910,472892;1114755,447737;1113333,276700;1138488,251546;1163644,276700;1138488,301855;1113333,276700;1113135,109004;1138290,83849;1163444,109004;1138290,134158;1113135,109004;1039205,2225257;1064360,2200101;1089515,2225257;1064360,2250410;1039205,2225257;1039006,2057559;1064161,2032404;1089317,2057559;1064161,2082713;1039006,2057559;1037585,1886522;1062739,1861367;1087894,1886522;1062739,1911676;1037585,1886522;1037386,1718825;1062542,1693671;1087696,1718825;1062542,1743980;1037386,1718825;1035965,1547788;1061119,1522634;1086275,1547788;1061119,1572943;1035965,1547788;1035767,1380092;1060921,1354937;1086076,1380092;1060921,1405245;1035767,1380092;1034344,1209053;1059500,1183899;1084654,1209053;1059500,1234208;1034344,1209053;1034146,1041357;1059301,1016202;1084456,1041357;1059301,1066511;1034146,1041357;1032724,870320;1057879,845165;1083034,870320;1057879,895474;1032724,870320;1032526,702623;1057681,677468;1082835,702623;1057681,727778;1032526,702623;1031104,531586;1056259,506432;1081414,531586;1056259,556741;1031104,531586;1030906,363888;1056061,338734;1081215,363888;1056061,389043;1030906,363888;1029484,192851;1054639,167697;1079794,192851;1054639,218006;1029484,192851;1029286,25154;1054440,0;1079596,25154;1054440,50309;1029286,25154;955554,2309104;980708,2283950;1005864,2309104;980708,2334259;955554,2309104;955356,2141408;980510,2116253;1005665,2141408;980510,2166562;955356,2141408;953933,1970371;979089,1945216;1004243,1970371;979089,1995525;953933,1970371;953735,1802673;978890,1777518;1004044,1802673;978890,1827829;953735,1802673;952314,1631636;977468,1606481;1002623,1631636;977468,1656790;952314,1631636;952115,1463939;977269,1438785;1002425,1463939;977269,1489094;952115,1463939;950693,1292902;975848,1267748;1001002,1292902;975848,1318057;950693,1292902;950494,1125205;975650,1100051;1000804,1125205;975650,1150360;950494,1125205;949073,954167;974227,929014;999383,954167;974227,979322;949073,954167;948875,786471;974029,761316;999185,786471;974029,811626;948875,786471;947452,615434;972608,590279;997762,615434;972608,640589;947452,615434;947254,447737;972410,422583;997564,447737;972410,472892;947254,447737;945833,276700;970987,251546;996143,276700;970987,301855;945833,276700;945635,109004;970789,83849;995944,109004;970789,134158;945635,109004;871704,2225257;896859,2200101;922014,2225257;896859,2250410;871704,2225257;871506,2057559;896660,2032404;921815,2057559;896660,2082713;871506,2057559;870084,1886522;895239,1861367;920393,1886522;895239,1911676;870084,1886522;869885,1718825;895040,1693671;920196,1718825;895040,1743980;869885,1718825;868464,1547788;893619,1522634;918773,1547788;893619,1572943;868464,1547788;868265,1380092;893421,1354937;918575,1380092;893421,1405245;868265,1380092;866844,1209053;891998,1183899;917154,1209053;891998,1234208;866844,1209053;866645,1041357;891800,1016202;916955,1041357;891800,1066511;866645,1041357;865223,870320;890378,845165;915533,870320;890378,895474;865223,870320;865025,702623;890180,677468;915335,702623;890180,727778;865025,702623;863604,531586;888758,506432;913913,531586;888758,556741;863604,531586;863404,363888;888560,338734;913715,363888;888560,389043;863404,363888;861983,192851;887138,167697;912293,192851;887138,218006;861983,192851;861785,25154;886940,0;912094,25154;886940,50309;861785,25154;788053,2309104;813208,2283950;838362,2309104;813208,2334259;788053,2309104;787854,2141408;813010,2116253;838164,2141408;813010,2166562;787854,2141408;786433,1970371;811587,1945216;836743,1970371;811587,1995525;786433,1970371;786235,1802673;811389,1777518;836544,1802673;811389,1827829;786235,1802673;784812,1631636;809968,1606481;835122,1631636;809968,1656790;784812,1631636;784614,1463939;809769,1438785;834924,1463939;809769,1489094;784614,1463939;783193,1292902;808347,1267748;833502,1292902;808347,1318057;783193,1292902;782994,1125205;808149,1100051;833304,1125205;808149,1150360;782994,1125205;781572,954167;806727,929014;831882,954167;806727,979322;781572,954167;781374,786471;806529,761316;831683,786471;806529,811626;781374,786471;779952,615434;805107,590279;830262,615434;805107,640589;779952,615434;779753,447737;804908,422583;830064,447737;804908,472892;779753,447737;778332,276700;803487,251546;828641,276700;803487,301855;778332,276700;778133,109004;803289,83849;828443,109004;803289,134158;778133,109004;704203,2225257;729358,2200101;754514,2225257;729358,2250410;704203,2225257;704004,2057559;729160,2032404;754314,2057559;729160,2082713;704004,2057559;702583,1886522;727739,1861367;752893,1886522;727739,1911676;702583,1886522;702385,1718825;727539,1693671;752694,1718825;727539,1743980;702385,1718825;700962,1547788;726118,1522634;751273,1547788;726118,1572943;700962,1547788;700764,1380092;725919,1354937;751074,1380092;725919,1405245;700764,1380092;699343,1209053;724498,1183899;749652,1209053;724498,1234208;699343,1209053;699144,1041357;724299,1016202;749454,1041357;724299,1066511;699144,1041357;697722,870320;722877,845165;748032,870320;722877,895474;697722,870320;697524,702623;722679,677468;747833,702623;722679,727778;697524,702623;696102,531586;721258,506432;746412,531586;721258,556741;696102,531586;695904,363888;721058,338734;746214,363888;721058,389043;695904,363888;694482,192851;719637,167697;744793,192851;719637,218006;694482,192851;694283,25154;719439,0;744594,25154;719439,50309;694283,25154;620552,2309104;645707,2283950;670862,2309104;645707,2334259;620552,2309104;620354,2141408;645508,2116253;670664,2141408;645508,2166562;620354,2141408;618932,1970371;644087,1945216;669241,1970371;644087,1995525;618932,1970371;618733,1802673;643889,1777518;669043,1802673;643889,1827829;618733,1802673;617311,1631636;642466,1606481;667622,1631636;642466,1656790;617311,1631636;617114,1463939;642268,1438785;667422,1463939;642268,1489094;617114,1463939;615691,1292902;640847,1267748;666001,1292902;640847,1318057;615691,1292902;615493,1125205;640648,1100051;665803,1125205;640648,1150360;615493,1125205;614072,954167;639226,929014;664381,954167;639226,979322;614072,954167;613873,786471;639028,761316;664183,786471;639028,811626;613873,786471;612451,615434;637606,590279;662761,615434;637606,640589;612451,615434;612253,447737;637407,422583;662562,447737;637407,472892;612253,447737;610831,276700;635986,251546;661141,276700;635986,301855;610831,276700;610633,109004;635787,83849;660943,109004;635787,134158;610633,109004;536703,2225257;561857,2200101;587012,2225257;561857,2250410;536703,2225257;536504,2057559;561658,2032404;586814,2057559;561658,2082713;536504,2057559;535082,1886522;560237,1861367;585391,1886522;560237,1911676;535082,1886522;534883,1718825;560039,1693671;585193,1718825;560039,1743980;534883,1718825;533462,1547788;558616,1522634;583772,1547788;558616,1572943;533462,1547788;533264,1380092;558418,1354937;583574,1380092;558418,1405245;533264,1380092;531841,1209053;556997,1183899;582151,1209053;556997,1234208;531841,1209053;531643,1041357;556799,1016202;581953,1041357;556799,1066511;531643,1041357;530222,870320;555376,845165;580532,870320;555376,895474;530222,870320;530024,702623;555178,677468;580333,702623;555178,727778;530024,702623;528601,531586;553757,506432;578912,531586;553757,556741;528601,531586;528403,363888;553558,338734;578712,363888;553558,389043;528403,363888;526982,192851;552136,167697;577291,192851;552136,218006;526982,192851;526783,25154;551937,0;577093,25154;551937,50309;526783,25154;453051,2309104;478206,2283950;503361,2309104;478206,2334259;453051,2309104;452853,2141408;478008,2116253;503162,2141408;478008,2166562;452853,2141408;451431,1970371;476586,1945216;501741,1970371;476586,1995525;451431,1970371;451232,1802673;476387,1777518;501543,1802673;476387,1827829;451232,1802673;449811,1631636;474965,1606481;500120,1631636;474965,1656790;449811,1631636;449612,1463939;474767,1438785;499922,1463939;474767,1489094;449612,1463939;448191,1292902;473345,1267748;498500,1292902;473345,1318057;448191,1292902;447993,1125205;473147,1100051;498302,1125205;473147,1150360;447993,1125205;446570,954167;471726,929014;496880,954167;471726,979322;446570,954167;446372,786471;471527,761316;496682,786471;471527,811626;446372,786471;444950,615434;470105,590279;495260,615434;470105,640589;444950,615434;444751,447737;469907,422583;495061,447737;469907,472892;444751,447737;443330,276700;468484,251546;493640,276700;468484,301855;443330,276700;443132,109004;468287,83849;493441,109004;468287,134158;443132,109004;369201,2225257;394357,2200101;419511,2225257;394357,2250410;369201,2225257;369003,2057559;394158,2032404;419313,2057559;394158,2082713;369003,2057559;367582,1886522;392736,1861367;417891,1886522;392736,1911676;367582,1886522;367383,1718825;392538,1693671;417693,1718825;392538,1743980;367383,1718825;365961,1547788;391116,1522634;416271,1547788;391116,1572943;365961,1547788;365763,1380092;390918,1354937;416072,1380092;390918,1405245;365763,1380092;364341,1209053;389496,1183899;414651,1209053;389496,1234208;364341,1209053;364143,1041357;389297,1016202;414453,1041357;389297,1066511;364143,1041357;362721,870320;387876,845165;413030,870320;387876,895474;362721,870320;362522,702623;387678,677468;412832,702623;387678,727778;362522,702623;361101,531586;386255,506432;411411,531586;386255,556741;361101,531586;360903,363888;386057,338734;411212,363888;386057,389043;360903,363888;359480,192851;384636,167697;409790,192851;384636,218006;359480,192851;359282,25154;384437,0;409592,25154;384437,50309;359282,25154;285550,2309104;310705,2283950;335859,2309104;310705,2334259;285550,2309104;285351,2141408;310507,2116253;335661,2141408;310507,2166562;285351,2141408;283930,1970371;309086,1945216;334240,1970371;309086,1995525;283930,1970371;283732,1802673;308886,1777518;334042,1802673;308886,1827829;283732,1802673;282309,1631636;307465,1606481;332619,1631636;307465,1656790;282309,1631636;282111,1463939;307266,1438785;332421,1463939;307266,1489094;282111,1463939;280690,1292902;305845,1267748;331000,1292902;305845,1318057;280690,1292902;280491,1125205;305646,1100051;330801,1125205;305646,1150360;280491,1125205;279070,954167;304225,929014;329380,954167;304225,979322;279070,954167;278871,786471;304026,761316;329182,786471;304026,811626;278871,786471;277450,615434;302604,590279;327759,615434;302604,640589;277450,615434;277251,447737;302405,422583;327561,447737;302405,472892;277251,447737;275830,276700;300984,251546;326138,276700;300984,301855;275830,276700;275630,109004;300786,83849;325941,109004;300786,134158;275630,109004;201701,2225257;226855,2200101;252011,2225257;226855,2250410;201701,2225257;201503,2057559;226657,2032404;251812,2057559;226657,2082713;201503,2057559;200080,1886522;225236,1861367;250390,1886522;225236,1911676;200080,1886522;199882,1718825;225037,1693671;250192,1718825;225037,1743980;199882,1718825;198461,1547788;223615,1522634;248770,1547788;223615,1572943;198461,1547788;198261,1380092;223417,1354937;248572,1380092;223417,1405245;198261,1380092;196840,1209053;221995,1183899;247150,1209053;221995,1234208;196840,1209053;196642,1041357;221797,1016202;246951,1041357;221797,1066511;196642,1041357;195220,870320;220375,845165;245530,870320;220375,895474;195220,870320;195022,702623;220176,677468;245332,702623;220176,727778;195022,702623;193600,531586;218755,506432;243909,531586;218755,556741;193600,531586;193401,363888;218557,338734;243711,363888;218557,389043;193401,363888;191980,192851;217134,167697;242290,192851;217134,218006;191980,192851;191781,25154;216936,0;242091,25154;216936,50309;191781,25154;118050,2309104;143204,2283950;168359,2309104;143204,2334259;118050,2309104;117851,2141408;143006,2116253;168161,2141408;143006,2166562;117851,2141408;116429,1970371;141584,1945216;166740,1970371;141584,1995525;116429,1970371;116231,1802673;141386,1777518;166540,1802673;141386,1827829;116231,1802673;114809,1631636;139964,1606481;165119,1631636;139964,1656790;114809,1631636;114611,1463939;139765,1438785;164921,1463939;139765,1489094;114611,1463939;113189,1292902;138344,1267748;163499,1292902;138344,1318057;113189,1292902;112990,1125205;138146,1100051;163300,1125205;138146,1150360;112990,1125205;111569,954167;136723,929014;161879,954167;136723,979322;111569,954167;111371,786471;136525,761316;161680,786471;136525,811626;111371,786471;109948,615434;135104,590279;160258,615434;135104,640589;109948,615434;109750,447737;134905,422583;160060,447737;134905,472892;109750,447737;108329,276700;133483,251546;158638,276700;133483,301855;108329,276700;108130,109004;133285,83849;158440,109004;133285,134158;108130,109004;34200,2225257;59354,2200101;84509,2225257;59354,2250410;34200,2225257;34001,2057559;59157,2032404;84311,2057559;59157,2082713;34001,2057559;32580,1886522;57734,1861367;82890,1886522;57734,1911676;32580,1886522;32381,1718825;57536,1693671;82692,1718825;57536,1743980;32381,1718825;30959,1547788;56115,1522634;81269,1547788;56115,1572943;30959,1547788;30761,1380092;55915,1354937;81071,1380092;55915,1405245;30761,1380092;29339,1209053;54494,1183899;79650,1209053;54494,1234208;29339,1209053;29140,1041357;54296,1016202;79450,1041357;54296,1066511;29140,1041357;27719,870320;52875,845165;78029,870320;52875,895474;27719,870320;27521,702623;52676,677468;77830,702623;52676,727778;27521,702623;26100,531586;51254,506432;76409,531586;51254,556741;26100,531586;25900,363888;51055,338734;76211,363888;51055,389043;25900,363888;24479,192851;49634,167697;74788,192851;49634,218006;24479,192851;24280,25154;49435,0;74590,25154;49435,50309;24280,25154;0,2143001;0,2139813;660,2141408;0,2311178;0,2307031;858,23091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61" o:spid="_x0000_s1049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55" alt="&quot;&quot;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56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57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58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59" alt="&quot;&quot;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  <w10:wrap anchorx="page"/>
              </v:group>
            </w:pict>
          </mc:Fallback>
        </mc:AlternateConten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4680"/>
        <w:gridCol w:w="5940"/>
      </w:tblGrid>
      <w:tr w:rsidR="00795A6F" w14:paraId="1B4603D3" w14:textId="77777777" w:rsidTr="0012584E">
        <w:tc>
          <w:tcPr>
            <w:tcW w:w="10620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4DDFBC42" w14:textId="7955A1A3" w:rsidR="009B5111" w:rsidRPr="009B5111" w:rsidRDefault="005E39DC" w:rsidP="009B5111">
            <w:pPr>
              <w:pStyle w:val="Title"/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</w:t>
            </w:r>
            <w:r w:rsidRPr="005E39DC">
              <w:rPr>
                <w:sz w:val="36"/>
                <w:szCs w:val="36"/>
              </w:rPr>
              <w:t xml:space="preserve">EENAGE MENTAL HEALTH AND </w:t>
            </w:r>
            <w:r w:rsidR="00917E64">
              <w:rPr>
                <w:sz w:val="36"/>
                <w:szCs w:val="36"/>
              </w:rPr>
              <w:t>T</w:t>
            </w:r>
            <w:r w:rsidRPr="005E39DC">
              <w:rPr>
                <w:sz w:val="36"/>
                <w:szCs w:val="36"/>
              </w:rPr>
              <w:t>HE</w:t>
            </w:r>
            <w:r w:rsidR="000152F2">
              <w:rPr>
                <w:sz w:val="36"/>
                <w:szCs w:val="36"/>
              </w:rPr>
              <w:t xml:space="preserve"> POSSIBLE </w:t>
            </w:r>
            <w:r w:rsidRPr="005E39DC">
              <w:rPr>
                <w:sz w:val="36"/>
                <w:szCs w:val="36"/>
              </w:rPr>
              <w:t>SIGNS OF DEPRESSION</w:t>
            </w:r>
            <w:r w:rsidR="009B5111">
              <w:rPr>
                <w:sz w:val="36"/>
                <w:szCs w:val="36"/>
              </w:rPr>
              <w:t xml:space="preserve"> Especially under the Covid-19 pandemic</w:t>
            </w:r>
          </w:p>
        </w:tc>
      </w:tr>
      <w:tr w:rsidR="00450A8F" w14:paraId="66FF77B7" w14:textId="77777777" w:rsidTr="0012584E">
        <w:trPr>
          <w:trHeight w:val="1582"/>
        </w:trPr>
        <w:tc>
          <w:tcPr>
            <w:tcW w:w="10620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275C5FCB" w14:textId="48D76EA8" w:rsidR="00450A8F" w:rsidRPr="000152F2" w:rsidRDefault="000152F2" w:rsidP="005E39DC">
            <w:pPr>
              <w:pStyle w:val="Subtitle"/>
              <w:jc w:val="center"/>
              <w:rPr>
                <w:b/>
                <w:bCs/>
                <w:i/>
                <w:iCs/>
                <w:sz w:val="44"/>
                <w:szCs w:val="44"/>
              </w:rPr>
            </w:pPr>
            <w:r w:rsidRPr="000152F2">
              <w:rPr>
                <w:b/>
                <w:bCs/>
                <w:i/>
                <w:iCs/>
                <w:sz w:val="44"/>
                <w:szCs w:val="44"/>
              </w:rPr>
              <w:t>IS ANYONE ELSE FEELING THIS WAY?</w:t>
            </w:r>
          </w:p>
          <w:p w14:paraId="680D72F1" w14:textId="64598E3F" w:rsidR="005E39DC" w:rsidRPr="00917E64" w:rsidRDefault="005E39DC" w:rsidP="005E39DC">
            <w:pPr>
              <w:rPr>
                <w:sz w:val="44"/>
                <w:szCs w:val="44"/>
              </w:rPr>
            </w:pPr>
            <w:r w:rsidRPr="00917E64">
              <w:rPr>
                <w:sz w:val="44"/>
                <w:szCs w:val="44"/>
              </w:rPr>
              <w:t xml:space="preserve">Presented by </w:t>
            </w:r>
            <w:proofErr w:type="spellStart"/>
            <w:r w:rsidRPr="00917E64">
              <w:rPr>
                <w:sz w:val="44"/>
                <w:szCs w:val="44"/>
              </w:rPr>
              <w:t>Zakiya</w:t>
            </w:r>
            <w:proofErr w:type="spellEnd"/>
            <w:r w:rsidRPr="00917E64">
              <w:rPr>
                <w:sz w:val="44"/>
                <w:szCs w:val="44"/>
              </w:rPr>
              <w:t xml:space="preserve"> A. </w:t>
            </w:r>
            <w:proofErr w:type="spellStart"/>
            <w:r w:rsidRPr="00917E64">
              <w:rPr>
                <w:sz w:val="44"/>
                <w:szCs w:val="44"/>
              </w:rPr>
              <w:t>Khalfani</w:t>
            </w:r>
            <w:proofErr w:type="spellEnd"/>
          </w:p>
        </w:tc>
      </w:tr>
      <w:tr w:rsidR="00450A8F" w14:paraId="6CBFA12B" w14:textId="77777777" w:rsidTr="0012584E">
        <w:trPr>
          <w:trHeight w:val="4896"/>
        </w:trPr>
        <w:tc>
          <w:tcPr>
            <w:tcW w:w="4680" w:type="dxa"/>
          </w:tcPr>
          <w:p w14:paraId="71A0A475" w14:textId="77777777" w:rsidR="00450A8F" w:rsidRDefault="00450A8F" w:rsidP="00795A6F"/>
        </w:tc>
        <w:tc>
          <w:tcPr>
            <w:tcW w:w="5940" w:type="dxa"/>
            <w:vAlign w:val="center"/>
          </w:tcPr>
          <w:p w14:paraId="1FEF39E4" w14:textId="7515B71F" w:rsidR="005E39DC" w:rsidRPr="005E39DC" w:rsidRDefault="000152F2" w:rsidP="005E39DC">
            <w:pPr>
              <w:rPr>
                <w:sz w:val="132"/>
                <w:szCs w:val="132"/>
              </w:rPr>
            </w:pPr>
            <w:r>
              <w:rPr>
                <w:sz w:val="132"/>
                <w:szCs w:val="132"/>
              </w:rPr>
              <w:t>FOR ALL AGES!</w:t>
            </w:r>
          </w:p>
          <w:p w14:paraId="71FE0148" w14:textId="77777777" w:rsidR="00450A8F" w:rsidRPr="005E39DC" w:rsidRDefault="005E39DC" w:rsidP="004261BC">
            <w:pPr>
              <w:pStyle w:val="Heading2"/>
              <w:rPr>
                <w:b/>
                <w:bCs/>
                <w:sz w:val="48"/>
                <w:szCs w:val="48"/>
              </w:rPr>
            </w:pPr>
            <w:r w:rsidRPr="005E39DC">
              <w:rPr>
                <w:b/>
                <w:bCs/>
                <w:sz w:val="48"/>
                <w:szCs w:val="48"/>
              </w:rPr>
              <w:t>Date:  12/09/2020</w:t>
            </w:r>
          </w:p>
          <w:p w14:paraId="6BE47B65" w14:textId="4407E7AE" w:rsidR="005E39DC" w:rsidRPr="005E39DC" w:rsidRDefault="005E39DC" w:rsidP="005E39DC">
            <w:pPr>
              <w:rPr>
                <w:b/>
                <w:bCs/>
                <w:sz w:val="48"/>
                <w:szCs w:val="48"/>
              </w:rPr>
            </w:pPr>
            <w:r w:rsidRPr="005E39DC">
              <w:rPr>
                <w:b/>
                <w:bCs/>
                <w:sz w:val="48"/>
                <w:szCs w:val="48"/>
              </w:rPr>
              <w:t xml:space="preserve">Time: </w:t>
            </w:r>
            <w:r w:rsidR="00E42B4A">
              <w:rPr>
                <w:b/>
                <w:bCs/>
                <w:sz w:val="48"/>
                <w:szCs w:val="48"/>
              </w:rPr>
              <w:t>6 – 7:30 pm</w:t>
            </w:r>
          </w:p>
          <w:p w14:paraId="29819F0E" w14:textId="38762E28" w:rsidR="005E39DC" w:rsidRPr="005E39DC" w:rsidRDefault="005E39DC" w:rsidP="005E39DC">
            <w:r w:rsidRPr="005E39DC">
              <w:rPr>
                <w:b/>
                <w:bCs/>
                <w:sz w:val="48"/>
                <w:szCs w:val="48"/>
              </w:rPr>
              <w:t>Zoom Link:</w:t>
            </w:r>
            <w:r w:rsidR="00C668DD">
              <w:rPr>
                <w:b/>
                <w:bCs/>
                <w:sz w:val="48"/>
                <w:szCs w:val="48"/>
              </w:rPr>
              <w:br/>
            </w:r>
            <w:hyperlink r:id="rId11" w:history="1">
              <w:r w:rsidR="00C668DD" w:rsidRPr="00C668DD">
                <w:rPr>
                  <w:rStyle w:val="Hyperlink"/>
                  <w:color w:val="000000" w:themeColor="text1"/>
                </w:rPr>
                <w:t>https://csus.zoom.us/meeting/register/tZ0sf-mhqTopHddqZfMdPPFf0eMUjKIHNjYu</w:t>
              </w:r>
            </w:hyperlink>
          </w:p>
        </w:tc>
      </w:tr>
      <w:tr w:rsidR="00450A8F" w14:paraId="4C4CC951" w14:textId="77777777" w:rsidTr="0012584E">
        <w:trPr>
          <w:trHeight w:val="810"/>
        </w:trPr>
        <w:tc>
          <w:tcPr>
            <w:tcW w:w="10620" w:type="dxa"/>
            <w:gridSpan w:val="2"/>
            <w:vAlign w:val="bottom"/>
          </w:tcPr>
          <w:p w14:paraId="0E96DA99" w14:textId="59CB36B3" w:rsidR="00450A8F" w:rsidRDefault="00450A8F" w:rsidP="004261BC"/>
        </w:tc>
      </w:tr>
    </w:tbl>
    <w:p w14:paraId="38D408EF" w14:textId="7C5B6A9A" w:rsidR="005A20B8" w:rsidRDefault="002E025E" w:rsidP="00795A6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A1598EB" wp14:editId="7ACEB7EA">
                <wp:simplePos x="0" y="0"/>
                <wp:positionH relativeFrom="column">
                  <wp:posOffset>344805</wp:posOffset>
                </wp:positionH>
                <wp:positionV relativeFrom="paragraph">
                  <wp:posOffset>468630</wp:posOffset>
                </wp:positionV>
                <wp:extent cx="914400" cy="409575"/>
                <wp:effectExtent l="0" t="0" r="158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4071D7" w14:textId="4F068953" w:rsidR="002E025E" w:rsidRPr="002E025E" w:rsidRDefault="002E025E">
                            <w:pP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2E025E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A</w:t>
                            </w:r>
                            <w: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n honest</w:t>
                            </w:r>
                            <w:r w:rsidRPr="002E025E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 conversation about the stressors of teenage lif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598EB" id="Text Box 1" o:spid="_x0000_s1027" type="#_x0000_t202" style="position:absolute;margin-left:27.15pt;margin-top:36.9pt;width:1in;height:32.25pt;z-index:2516679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ps3SAIAAKUEAAAOAAAAZHJzL2Uyb0RvYy54bWysVMFu2zAMvQ/YPwi6L3a6pF2DOkWWosOA&#10;oC2QDj0rstwYk0VBUmNnX78n2UnTbqdhF4Uin5/IRzJX112j2U45X5Mp+HiUc6aMpLI2zwX/8Xj7&#10;6QtnPghTCk1GFXyvPL+ef/xw1dqZOqMt6VI5BhLjZ60t+DYEO8syL7eqEX5EVhkEK3KNCLi656x0&#10;ogV7o7OzPD/PWnKldSSV9/De9EE+T/xVpWS4ryqvAtMFR24hnS6dm3hm8ysxe3bCbms5pCH+IYtG&#10;1AaPHqluRBDsxdV/UDW1dOSpCiNJTUZVVUuVakA14/xdNeutsCrVAnG8Pcrk/x+tvNs9OFaX6B1n&#10;RjRo0aPqAvtKHRtHdVrrZwCtLWChgzsiB7+HMxbdVa6JvyiHIQ6d90dtI5mE83I8meSISIQm+eX0&#10;YhpZstePrfPhm6KGRaPgDq1LiordyoceeoDEtzzpuryttU6XOC5qqR3bCTRah5QiyN+gtGFtwc8/&#10;T/NE/CYWqY/fb7SQP4f0TlDg0wY5R0n60qMVuk03CDjIsqFyD7Uc9dPmrbytQb8SPjwIh/GCDFiZ&#10;cI+j0oScaLA425L79Td/xKPriHLWYlwLbrBPnOnvBtOQxMV0p8tkenGGF9xpZHMaMS/NkiATOo7c&#10;khnxQR/MylHzhL1axDcREkbi5YKHg7kM/QphL6VaLBII82xFWJm1lZE6tiWK+tg9CWeHpgZMwx0d&#10;xlrM3vW2x8YvDS1eAlV1anxUudd0EB+7kEZn2Nu4bKf3hHr9d5n/BgAA//8DAFBLAwQUAAYACAAA&#10;ACEAR0QLitwAAAAJAQAADwAAAGRycy9kb3ducmV2LnhtbExPy07DMBC8I/EP1iJxow6YlBDiVKiC&#10;ExKipVI5OvHmIeJ1FLtt+Hu2J7jN7IxmZ4rV7AZxxCn0njTcLhIQSLW3PbUadp+vNxmIEA1ZM3hC&#10;DT8YYFVeXhQmt/5EGzxuYys4hEJuNHQxjrmUoe7QmbDwIxJrjZ+ciUynVtrJnDjcDfIuSZbSmZ74&#10;Q2dGXHdYf28PTsP7eulTVc1Z8/Lx5jdto+RXutf6+mp+fgIRcY5/ZjjX5+pQcqfKH8gGMWhI7xU7&#10;NTwoXnDWHzM+VAwUA1kW8v+C8hcAAP//AwBQSwECLQAUAAYACAAAACEAtoM4kv4AAADhAQAAEwAA&#10;AAAAAAAAAAAAAAAAAAAAW0NvbnRlbnRfVHlwZXNdLnhtbFBLAQItABQABgAIAAAAIQA4/SH/1gAA&#10;AJQBAAALAAAAAAAAAAAAAAAAAC8BAABfcmVscy8ucmVsc1BLAQItABQABgAIAAAAIQA9Fps3SAIA&#10;AKUEAAAOAAAAAAAAAAAAAAAAAC4CAABkcnMvZTJvRG9jLnhtbFBLAQItABQABgAIAAAAIQBHRAuK&#10;3AAAAAkBAAAPAAAAAAAAAAAAAAAAAKIEAABkcnMvZG93bnJldi54bWxQSwUGAAAAAAQABADzAAAA&#10;qwUAAAAA&#10;" fillcolor="white [3201]" strokeweight=".5pt">
                <v:textbox>
                  <w:txbxContent>
                    <w:p w14:paraId="794071D7" w14:textId="4F068953" w:rsidR="002E025E" w:rsidRPr="002E025E" w:rsidRDefault="002E025E">
                      <w:pPr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w:r w:rsidRPr="002E025E">
                        <w:rPr>
                          <w:b/>
                          <w:bCs/>
                          <w:sz w:val="48"/>
                          <w:szCs w:val="48"/>
                        </w:rPr>
                        <w:t>A</w:t>
                      </w:r>
                      <w:r>
                        <w:rPr>
                          <w:b/>
                          <w:bCs/>
                          <w:sz w:val="48"/>
                          <w:szCs w:val="48"/>
                        </w:rPr>
                        <w:t>n honest</w:t>
                      </w:r>
                      <w:r w:rsidRPr="002E025E">
                        <w:rPr>
                          <w:b/>
                          <w:bCs/>
                          <w:sz w:val="48"/>
                          <w:szCs w:val="48"/>
                        </w:rPr>
                        <w:t xml:space="preserve"> conversation about the stressors of teenage lif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C08E7" w14:textId="77777777" w:rsidR="00AD6378" w:rsidRDefault="00AD6378" w:rsidP="001C022D">
      <w:pPr>
        <w:spacing w:after="0" w:line="240" w:lineRule="auto"/>
      </w:pPr>
      <w:r>
        <w:separator/>
      </w:r>
    </w:p>
  </w:endnote>
  <w:endnote w:type="continuationSeparator" w:id="0">
    <w:p w14:paraId="4A071962" w14:textId="77777777" w:rsidR="00AD6378" w:rsidRDefault="00AD6378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he Hand Black">
    <w:charset w:val="00"/>
    <w:family w:val="script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9B1F29" w14:textId="77777777" w:rsidR="00AD6378" w:rsidRDefault="00AD6378" w:rsidP="001C022D">
      <w:pPr>
        <w:spacing w:after="0" w:line="240" w:lineRule="auto"/>
      </w:pPr>
      <w:r>
        <w:separator/>
      </w:r>
    </w:p>
  </w:footnote>
  <w:footnote w:type="continuationSeparator" w:id="0">
    <w:p w14:paraId="7D93EDE7" w14:textId="77777777" w:rsidR="00AD6378" w:rsidRDefault="00AD6378" w:rsidP="001C02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5E39DC"/>
    <w:rsid w:val="00013B3B"/>
    <w:rsid w:val="000152F2"/>
    <w:rsid w:val="000850CC"/>
    <w:rsid w:val="000B7118"/>
    <w:rsid w:val="0012584E"/>
    <w:rsid w:val="001626C3"/>
    <w:rsid w:val="00165E29"/>
    <w:rsid w:val="00190555"/>
    <w:rsid w:val="001C022D"/>
    <w:rsid w:val="002B65AE"/>
    <w:rsid w:val="002E025E"/>
    <w:rsid w:val="003623A3"/>
    <w:rsid w:val="003630D0"/>
    <w:rsid w:val="003C1861"/>
    <w:rsid w:val="003D6F8B"/>
    <w:rsid w:val="00414455"/>
    <w:rsid w:val="004261BC"/>
    <w:rsid w:val="00450A8F"/>
    <w:rsid w:val="00526D1C"/>
    <w:rsid w:val="005A20B8"/>
    <w:rsid w:val="005E39DC"/>
    <w:rsid w:val="005F2CD0"/>
    <w:rsid w:val="006E35F2"/>
    <w:rsid w:val="0075411F"/>
    <w:rsid w:val="00795A6F"/>
    <w:rsid w:val="007A1EA5"/>
    <w:rsid w:val="00917E64"/>
    <w:rsid w:val="009B5111"/>
    <w:rsid w:val="00AD6378"/>
    <w:rsid w:val="00AD68CB"/>
    <w:rsid w:val="00AF1C6B"/>
    <w:rsid w:val="00C4351D"/>
    <w:rsid w:val="00C668DD"/>
    <w:rsid w:val="00D311B1"/>
    <w:rsid w:val="00DF387F"/>
    <w:rsid w:val="00E42B4A"/>
    <w:rsid w:val="00FA5A56"/>
    <w:rsid w:val="00FB662E"/>
    <w:rsid w:val="00FE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CD05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C668DD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8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3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sus.zoom.us/meeting/register/tZ0sf-mhqTopHddqZfMdPPFf0eMUjKIHNjYu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alf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.dotx</Template>
  <TotalTime>0</TotalTime>
  <Pages>1</Pages>
  <Words>68</Words>
  <Characters>3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7T20:02:00Z</dcterms:created>
  <dcterms:modified xsi:type="dcterms:W3CDTF">2020-11-2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